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20F14" w14:textId="4A795383" w:rsidR="000F5199" w:rsidRPr="00847203" w:rsidRDefault="000F5199" w:rsidP="000F5199">
      <w:pPr>
        <w:pStyle w:val="Heading2"/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36"/>
          <w:szCs w:val="36"/>
        </w:rPr>
      </w:pPr>
      <w:r w:rsidRPr="000F5199"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36"/>
          <w:szCs w:val="36"/>
        </w:rPr>
        <w:t>M</w:t>
      </w:r>
      <w:r w:rsidRPr="000F5199">
        <w:rPr>
          <w:rFonts w:asciiTheme="minorHAnsi" w:hAnsiTheme="minorHAnsi" w:cstheme="minorHAnsi"/>
          <w:b/>
          <w:bCs/>
          <w:i/>
          <w:iCs/>
          <w:caps/>
          <w:color w:val="1F3864" w:themeColor="accent1" w:themeShade="80"/>
          <w:sz w:val="36"/>
          <w:szCs w:val="36"/>
        </w:rPr>
        <w:t>ultidimensional deprivation indicator</w:t>
      </w:r>
      <w:r>
        <w:rPr>
          <w:rFonts w:asciiTheme="minorHAnsi" w:hAnsiTheme="minorHAnsi" w:cstheme="minorHAnsi"/>
          <w:b/>
          <w:bCs/>
          <w:i/>
          <w:iCs/>
          <w:caps/>
          <w:color w:val="1F3864" w:themeColor="accent1" w:themeShade="80"/>
          <w:sz w:val="36"/>
          <w:szCs w:val="36"/>
        </w:rPr>
        <w:t xml:space="preserve"> (MDDI)</w:t>
      </w:r>
      <w:r w:rsidRPr="000F5199">
        <w:rPr>
          <w:rFonts w:asciiTheme="minorHAnsi" w:hAnsiTheme="minorHAnsi" w:cstheme="minorHAnsi"/>
          <w:b/>
          <w:bCs/>
          <w:i/>
          <w:iCs/>
          <w:caps/>
          <w:color w:val="1F3864" w:themeColor="accent1" w:themeShade="80"/>
          <w:sz w:val="36"/>
          <w:szCs w:val="36"/>
        </w:rPr>
        <w:t xml:space="preserve"> </w:t>
      </w:r>
      <w:r w:rsidRPr="00847203"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36"/>
          <w:szCs w:val="36"/>
        </w:rPr>
        <w:t>MODULE</w:t>
      </w:r>
    </w:p>
    <w:p w14:paraId="6789213E" w14:textId="77777777" w:rsidR="000F5199" w:rsidRPr="00814E9F" w:rsidRDefault="000F5199" w:rsidP="000F5199">
      <w:pPr>
        <w:rPr>
          <w:rFonts w:eastAsia="Calibri" w:cstheme="minorHAnsi"/>
          <w:color w:val="1F3864" w:themeColor="accent1" w:themeShade="80"/>
        </w:rPr>
      </w:pPr>
      <w:r w:rsidRPr="00814E9F">
        <w:rPr>
          <w:rFonts w:eastAsia="Calibri" w:cstheme="minorHAnsi"/>
          <w:color w:val="1F3864" w:themeColor="accent1" w:themeShade="80"/>
          <w:lang w:val="en-US"/>
        </w:rPr>
        <w:t>Survey Module for Essential Needs Analysis</w:t>
      </w:r>
    </w:p>
    <w:p w14:paraId="2B85B098" w14:textId="77777777" w:rsidR="000F5199" w:rsidRDefault="000F5199" w:rsidP="000F5199">
      <w:pPr>
        <w:rPr>
          <w:rFonts w:eastAsia="Calibri" w:cstheme="minorHAnsi"/>
          <w:color w:val="000000" w:themeColor="text1"/>
          <w:lang w:val="en-US"/>
        </w:rPr>
      </w:pPr>
    </w:p>
    <w:p w14:paraId="7F4298BD" w14:textId="3AA8448C" w:rsidR="002A28B7" w:rsidRDefault="000F5199" w:rsidP="002A28B7">
      <w:pPr>
        <w:rPr>
          <w:rFonts w:eastAsia="Calibri" w:cstheme="minorHAnsi"/>
          <w:color w:val="000000" w:themeColor="text1"/>
        </w:rPr>
      </w:pPr>
      <w:r w:rsidRPr="00814E9F">
        <w:rPr>
          <w:rFonts w:eastAsia="Calibri" w:cstheme="minorHAnsi"/>
          <w:color w:val="000000" w:themeColor="text1"/>
          <w:lang w:val="en-US"/>
        </w:rPr>
        <w:t xml:space="preserve">For more information see </w:t>
      </w:r>
      <w:hyperlink r:id="rId11">
        <w:r w:rsidRPr="00814E9F">
          <w:rPr>
            <w:rStyle w:val="Hyperlink"/>
            <w:rFonts w:eastAsia="Calibri" w:cstheme="minorHAnsi"/>
            <w:lang w:val="en-US"/>
          </w:rPr>
          <w:t>Essential Needs Assessment Guidance</w:t>
        </w:r>
      </w:hyperlink>
      <w:r w:rsidR="002A28B7">
        <w:rPr>
          <w:rStyle w:val="Hyperlink"/>
          <w:rFonts w:eastAsia="Calibri" w:cstheme="minorHAnsi"/>
          <w:lang w:val="en-US"/>
        </w:rPr>
        <w:t xml:space="preserve">. </w:t>
      </w:r>
      <w:r w:rsidR="002A28B7" w:rsidRPr="001D0438">
        <w:rPr>
          <w:rFonts w:eastAsia="Calibri" w:cstheme="minorHAnsi"/>
          <w:color w:val="000000" w:themeColor="text1"/>
        </w:rPr>
        <w:t xml:space="preserve">XLS version and syntax of this </w:t>
      </w:r>
      <w:r w:rsidR="00A14658">
        <w:rPr>
          <w:rFonts w:eastAsia="Calibri" w:cstheme="minorHAnsi"/>
          <w:color w:val="000000" w:themeColor="text1"/>
        </w:rPr>
        <w:t>can be found under essential needs page on VAM Resource Center.</w:t>
      </w:r>
    </w:p>
    <w:p w14:paraId="6B0AD67F" w14:textId="11927665" w:rsidR="001C5AB9" w:rsidRDefault="001C5AB9" w:rsidP="002A28B7">
      <w:pPr>
        <w:rPr>
          <w:rFonts w:eastAsia="Calibri" w:cstheme="minorHAnsi"/>
          <w:color w:val="000000" w:themeColor="text1"/>
        </w:rPr>
      </w:pPr>
    </w:p>
    <w:p w14:paraId="3AD4C0E8" w14:textId="7DB729AA" w:rsidR="001C5AB9" w:rsidRPr="006209FF" w:rsidRDefault="001C5AB9" w:rsidP="002A28B7">
      <w:pPr>
        <w:rPr>
          <w:rStyle w:val="Hyperlink"/>
          <w:sz w:val="18"/>
          <w:szCs w:val="18"/>
        </w:rPr>
      </w:pPr>
      <w:r w:rsidRPr="006209FF">
        <w:rPr>
          <w:rFonts w:eastAsia="Calibri" w:cstheme="minorHAnsi"/>
          <w:color w:val="000000" w:themeColor="text1"/>
          <w:sz w:val="18"/>
          <w:szCs w:val="18"/>
          <w:u w:val="single"/>
        </w:rPr>
        <w:t>Note:</w:t>
      </w:r>
      <w:r w:rsidRPr="006209FF">
        <w:rPr>
          <w:rFonts w:eastAsia="Calibri" w:cstheme="minorHAnsi"/>
          <w:color w:val="000000" w:themeColor="text1"/>
          <w:sz w:val="18"/>
          <w:szCs w:val="18"/>
        </w:rPr>
        <w:t xml:space="preserve"> </w:t>
      </w:r>
      <w:r w:rsidR="00A14658" w:rsidRPr="006209FF">
        <w:rPr>
          <w:rFonts w:eastAsia="Calibri" w:cstheme="minorHAnsi"/>
          <w:color w:val="000000" w:themeColor="text1"/>
          <w:sz w:val="18"/>
          <w:szCs w:val="18"/>
        </w:rPr>
        <w:t>This module</w:t>
      </w:r>
      <w:r w:rsidRPr="006209FF">
        <w:rPr>
          <w:rFonts w:eastAsia="Calibri" w:cstheme="minorHAnsi"/>
          <w:color w:val="000000" w:themeColor="text1"/>
          <w:sz w:val="18"/>
          <w:szCs w:val="18"/>
        </w:rPr>
        <w:t xml:space="preserve"> uses several questions that are already implemented in other modules and do not have to be repeated in that case. </w:t>
      </w:r>
    </w:p>
    <w:p w14:paraId="0B276D7D" w14:textId="77777777" w:rsidR="001D7EDD" w:rsidRPr="005D2240" w:rsidRDefault="001D7EDD" w:rsidP="007A48EE">
      <w:pPr>
        <w:rPr>
          <w:rFonts w:asciiTheme="majorHAnsi" w:hAnsiTheme="majorHAnsi" w:cstheme="majorHAnsi"/>
          <w:sz w:val="16"/>
          <w:szCs w:val="16"/>
        </w:rPr>
      </w:pPr>
    </w:p>
    <w:tbl>
      <w:tblPr>
        <w:tblStyle w:val="TableGrid"/>
        <w:tblpPr w:leftFromText="142" w:rightFromText="142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8"/>
        <w:gridCol w:w="2155"/>
        <w:gridCol w:w="2799"/>
        <w:gridCol w:w="1559"/>
        <w:gridCol w:w="2345"/>
      </w:tblGrid>
      <w:tr w:rsidR="00127356" w:rsidRPr="00C931F2" w14:paraId="6B98616B" w14:textId="77777777" w:rsidTr="36A95A2D">
        <w:trPr>
          <w:trHeight w:val="553"/>
        </w:trPr>
        <w:tc>
          <w:tcPr>
            <w:tcW w:w="538" w:type="dxa"/>
            <w:shd w:val="clear" w:color="auto" w:fill="1F4E79" w:themeFill="accent5" w:themeFillShade="80"/>
            <w:vAlign w:val="center"/>
          </w:tcPr>
          <w:p w14:paraId="1E71C1B1" w14:textId="306B37D8" w:rsidR="00127356" w:rsidRPr="006255CD" w:rsidRDefault="00127356" w:rsidP="00862014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6255CD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8858" w:type="dxa"/>
            <w:gridSpan w:val="4"/>
            <w:shd w:val="clear" w:color="auto" w:fill="1F4E79" w:themeFill="accent5" w:themeFillShade="80"/>
            <w:vAlign w:val="center"/>
          </w:tcPr>
          <w:p w14:paraId="41B0F5CC" w14:textId="5C068B92" w:rsidR="00127356" w:rsidRPr="006255CD" w:rsidRDefault="00127356" w:rsidP="00862014">
            <w:pPr>
              <w:rPr>
                <w:rFonts w:cstheme="minorHAnsi"/>
                <w:b/>
                <w:bCs/>
              </w:rPr>
            </w:pPr>
            <w:r w:rsidRPr="006255CD">
              <w:rPr>
                <w:rFonts w:cstheme="minorHAnsi"/>
                <w:b/>
                <w:bCs/>
                <w:color w:val="FFFFFF" w:themeColor="background1"/>
              </w:rPr>
              <w:t>HOUSEHOLD COMPOSITION</w:t>
            </w:r>
          </w:p>
        </w:tc>
      </w:tr>
      <w:tr w:rsidR="00CB5DDA" w:rsidRPr="00C931F2" w14:paraId="1BEC5400" w14:textId="77777777" w:rsidTr="36A95A2D">
        <w:trPr>
          <w:trHeight w:val="169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2BD9BF" w14:textId="1C4A2FCA" w:rsidR="00CB5DDA" w:rsidRPr="00C931F2" w:rsidRDefault="00CB5DDA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1.1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8BE252" w14:textId="0D206E15" w:rsidR="00CB5DDA" w:rsidRPr="00C931F2" w:rsidRDefault="00CB5DDA" w:rsidP="007108AC">
            <w:pPr>
              <w:rPr>
                <w:rFonts w:cstheme="minorHAnsi"/>
                <w:b/>
                <w:bCs/>
                <w:strike/>
                <w:color w:val="000000" w:themeColor="text1"/>
                <w:sz w:val="18"/>
                <w:szCs w:val="18"/>
                <w:highlight w:val="yellow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Household size</w:t>
            </w:r>
          </w:p>
          <w:p w14:paraId="46B081CB" w14:textId="22EDAC11" w:rsidR="00CB5DDA" w:rsidRPr="00C931F2" w:rsidRDefault="00CB5DDA" w:rsidP="00624B63">
            <w:pPr>
              <w:rPr>
                <w:rFonts w:cstheme="minorHAnsi"/>
                <w:b/>
                <w:bCs/>
                <w:strike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7C701B04" w14:textId="144935BB" w:rsidR="00CB5DDA" w:rsidRPr="00C931F2" w:rsidRDefault="00CB5DDA" w:rsidP="007108AC">
            <w:pPr>
              <w:rPr>
                <w:rFonts w:cstheme="minorHAnsi"/>
                <w:strike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What is the total number of members in your household?</w:t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  <w:vAlign w:val="center"/>
          </w:tcPr>
          <w:p w14:paraId="73C95339" w14:textId="468286C8" w:rsidR="00CB5DDA" w:rsidRPr="00C931F2" w:rsidRDefault="00CB5DDA" w:rsidP="008959DA">
            <w:pPr>
              <w:jc w:val="center"/>
              <w:rPr>
                <w:rFonts w:cstheme="minorHAnsi"/>
                <w:b/>
                <w:strike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val="fr-FR"/>
              </w:rPr>
              <w:t>|__|</w:t>
            </w:r>
          </w:p>
        </w:tc>
      </w:tr>
      <w:tr w:rsidR="00CB5DDA" w:rsidRPr="00C931F2" w14:paraId="79F74AC8" w14:textId="77777777" w:rsidTr="36A95A2D">
        <w:trPr>
          <w:trHeight w:val="421"/>
        </w:trPr>
        <w:tc>
          <w:tcPr>
            <w:tcW w:w="538" w:type="dxa"/>
            <w:vMerge/>
          </w:tcPr>
          <w:p w14:paraId="03F661EB" w14:textId="77777777" w:rsidR="00CB5DDA" w:rsidRPr="00C931F2" w:rsidRDefault="00CB5DDA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171617" w14:textId="669867BE" w:rsidR="00CB5DDA" w:rsidRPr="00C931F2" w:rsidRDefault="00CB5DDA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 HHSize</w:t>
            </w:r>
          </w:p>
        </w:tc>
        <w:tc>
          <w:tcPr>
            <w:tcW w:w="2799" w:type="dxa"/>
            <w:vMerge/>
          </w:tcPr>
          <w:p w14:paraId="76B74027" w14:textId="77777777" w:rsidR="00CB5DDA" w:rsidRPr="00C931F2" w:rsidRDefault="00CB5DDA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  <w:vAlign w:val="center"/>
          </w:tcPr>
          <w:p w14:paraId="6F25032A" w14:textId="77777777" w:rsidR="00CB5DDA" w:rsidRPr="00C931F2" w:rsidRDefault="00CB5DDA" w:rsidP="008959DA">
            <w:pPr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CB5DDA" w:rsidRPr="00C931F2" w14:paraId="5D47DF44" w14:textId="77777777" w:rsidTr="36A95A2D">
        <w:trPr>
          <w:trHeight w:val="533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54D48C" w14:textId="65181573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bookmarkStart w:id="0" w:name="_Hlk41730605"/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5DC2DF" w14:textId="1D4D3E1E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highlight w:val="yellow"/>
              </w:rPr>
            </w:pP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Sex of the head of the household</w:t>
            </w:r>
          </w:p>
          <w:p w14:paraId="4AFE3F02" w14:textId="50D93C8D" w:rsidR="00CB5DDA" w:rsidRPr="00C931F2" w:rsidRDefault="00CB5DDA" w:rsidP="00624B63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3E24D138" w14:textId="77777777" w:rsidR="00CB5DDA" w:rsidRPr="00C931F2" w:rsidRDefault="00CB5DDA" w:rsidP="007108A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What is the sex of the household head?</w:t>
            </w:r>
          </w:p>
          <w:p w14:paraId="16C40DEA" w14:textId="33FC03C2" w:rsidR="00CB5DDA" w:rsidRPr="00C931F2" w:rsidRDefault="00CB5DDA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auto"/>
            <w:vAlign w:val="center"/>
          </w:tcPr>
          <w:p w14:paraId="01ECAFE3" w14:textId="6242C556" w:rsidR="00CB5DDA" w:rsidRPr="00C931F2" w:rsidRDefault="00C931F2" w:rsidP="00E606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iCs/>
                <w:sz w:val="18"/>
                <w:szCs w:val="18"/>
              </w:rPr>
            </w:pPr>
            <w:r w:rsidRPr="00C931F2">
              <w:rPr>
                <w:rFonts w:cstheme="minorHAnsi"/>
                <w:iCs/>
                <w:sz w:val="18"/>
                <w:szCs w:val="18"/>
              </w:rPr>
              <w:t>F</w:t>
            </w:r>
            <w:r w:rsidR="00CB5DDA" w:rsidRPr="00C931F2">
              <w:rPr>
                <w:rFonts w:cstheme="minorHAnsi"/>
                <w:iCs/>
                <w:sz w:val="18"/>
                <w:szCs w:val="18"/>
              </w:rPr>
              <w:t xml:space="preserve">emale </w:t>
            </w:r>
          </w:p>
          <w:p w14:paraId="4B6BCEE3" w14:textId="34F55B99" w:rsidR="00CB5DDA" w:rsidRPr="00C931F2" w:rsidRDefault="00C931F2" w:rsidP="00E606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8"/>
                <w:szCs w:val="18"/>
                <w:lang w:val="fr-FR"/>
              </w:rPr>
            </w:pPr>
            <w:r w:rsidRPr="00C931F2">
              <w:rPr>
                <w:sz w:val="18"/>
                <w:szCs w:val="18"/>
              </w:rPr>
              <w:t>M</w:t>
            </w:r>
            <w:r w:rsidR="00CB5DDA" w:rsidRPr="00C931F2">
              <w:rPr>
                <w:rFonts w:cstheme="minorHAnsi"/>
                <w:iCs/>
                <w:sz w:val="18"/>
                <w:szCs w:val="18"/>
              </w:rPr>
              <w:t>ale</w:t>
            </w:r>
          </w:p>
          <w:p w14:paraId="3BC34C92" w14:textId="77777777" w:rsidR="00CB5DDA" w:rsidRPr="00C931F2" w:rsidRDefault="00CB5DDA" w:rsidP="008959DA">
            <w:pPr>
              <w:jc w:val="center"/>
              <w:rPr>
                <w:rFonts w:cstheme="minorHAnsi"/>
                <w:sz w:val="18"/>
                <w:szCs w:val="18"/>
                <w:lang w:val="fr-FR"/>
              </w:rPr>
            </w:pPr>
            <w:r w:rsidRPr="00C931F2">
              <w:rPr>
                <w:rFonts w:cstheme="minorHAnsi"/>
                <w:sz w:val="18"/>
                <w:szCs w:val="18"/>
                <w:lang w:val="fr-FR"/>
              </w:rPr>
              <w:t>|__|</w:t>
            </w:r>
          </w:p>
          <w:p w14:paraId="7A5689D8" w14:textId="0151E758" w:rsidR="00CB5DDA" w:rsidRPr="00C931F2" w:rsidRDefault="00CB5DDA" w:rsidP="008959DA">
            <w:pPr>
              <w:jc w:val="center"/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CB5DDA" w:rsidRPr="00C931F2" w14:paraId="6606EE00" w14:textId="77777777" w:rsidTr="36A95A2D">
        <w:trPr>
          <w:trHeight w:val="325"/>
        </w:trPr>
        <w:tc>
          <w:tcPr>
            <w:tcW w:w="538" w:type="dxa"/>
            <w:vMerge/>
          </w:tcPr>
          <w:p w14:paraId="30861594" w14:textId="77777777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F6A276" w14:textId="733F66AE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bookmarkStart w:id="1" w:name="OLE_LINK1"/>
            <w:bookmarkStart w:id="2" w:name="OLE_LINK2"/>
            <w:r w:rsidRPr="00C931F2">
              <w:rPr>
                <w:rFonts w:cstheme="minorHAnsi"/>
                <w:sz w:val="18"/>
                <w:szCs w:val="18"/>
              </w:rPr>
              <w:t xml:space="preserve"> HHHSex</w:t>
            </w:r>
            <w:bookmarkEnd w:id="1"/>
            <w:bookmarkEnd w:id="2"/>
          </w:p>
        </w:tc>
        <w:tc>
          <w:tcPr>
            <w:tcW w:w="2799" w:type="dxa"/>
            <w:vMerge/>
          </w:tcPr>
          <w:p w14:paraId="6AC35E95" w14:textId="77777777" w:rsidR="00CB5DDA" w:rsidRPr="00C931F2" w:rsidRDefault="00CB5DDA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  <w:vAlign w:val="center"/>
          </w:tcPr>
          <w:p w14:paraId="64107289" w14:textId="77777777" w:rsidR="00CB5DDA" w:rsidRPr="00C931F2" w:rsidRDefault="00CB5DDA" w:rsidP="006549A3">
            <w:pPr>
              <w:rPr>
                <w:rFonts w:cstheme="minorHAnsi"/>
                <w:i/>
                <w:sz w:val="18"/>
                <w:szCs w:val="18"/>
              </w:rPr>
            </w:pPr>
          </w:p>
        </w:tc>
      </w:tr>
      <w:tr w:rsidR="00CB5DDA" w:rsidRPr="00C931F2" w14:paraId="00A5F535" w14:textId="77777777" w:rsidTr="36A95A2D">
        <w:trPr>
          <w:trHeight w:val="326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83B724" w14:textId="67FBB80A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E4FCC1" w14:textId="4C6ADBEB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highlight w:val="yellow"/>
              </w:rPr>
            </w:pP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Age of the head of the household</w:t>
            </w:r>
          </w:p>
          <w:p w14:paraId="4E075C2F" w14:textId="4D80815C" w:rsidR="00CB5DDA" w:rsidRPr="00C931F2" w:rsidRDefault="00CB5DDA" w:rsidP="00CB5DDA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0B6846F4" w14:textId="7FBC4D6F" w:rsidR="00CB5DDA" w:rsidRPr="00C931F2" w:rsidRDefault="00CB5DDA" w:rsidP="00CE3AF1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How old is the head of the household?</w:t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2309CE13" w14:textId="77777777" w:rsidR="00CB5DDA" w:rsidRPr="00C931F2" w:rsidRDefault="00CB5DDA" w:rsidP="00E66E23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5D2301D2" w14:textId="77777777" w:rsidR="00CB5DDA" w:rsidRPr="00C931F2" w:rsidRDefault="00CB5DDA" w:rsidP="00E66E23">
            <w:pPr>
              <w:jc w:val="center"/>
              <w:rPr>
                <w:rFonts w:cstheme="minorHAnsi"/>
                <w:sz w:val="18"/>
                <w:szCs w:val="18"/>
                <w:lang w:val="fr-FR"/>
              </w:rPr>
            </w:pPr>
            <w:r w:rsidRPr="00C931F2">
              <w:rPr>
                <w:rFonts w:cstheme="minorHAnsi"/>
                <w:sz w:val="18"/>
                <w:szCs w:val="18"/>
                <w:lang w:val="fr-FR"/>
              </w:rPr>
              <w:t>|__|</w:t>
            </w:r>
          </w:p>
          <w:p w14:paraId="3A76A3E1" w14:textId="77777777" w:rsidR="00CB5DDA" w:rsidRPr="00C931F2" w:rsidRDefault="00CB5DDA" w:rsidP="007108AC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CB5DDA" w:rsidRPr="00C931F2" w14:paraId="178767C7" w14:textId="77777777" w:rsidTr="36A95A2D">
        <w:trPr>
          <w:trHeight w:val="325"/>
        </w:trPr>
        <w:tc>
          <w:tcPr>
            <w:tcW w:w="538" w:type="dxa"/>
            <w:vMerge/>
          </w:tcPr>
          <w:p w14:paraId="43417FBB" w14:textId="77777777" w:rsidR="00CB5DDA" w:rsidRPr="00C931F2" w:rsidRDefault="00CB5DDA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CE13DB" w14:textId="2C2E720B" w:rsidR="00CB5DDA" w:rsidRPr="006209FF" w:rsidRDefault="00CB5DDA" w:rsidP="007108AC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 xml:space="preserve"> HHHAge</w:t>
            </w:r>
          </w:p>
        </w:tc>
        <w:tc>
          <w:tcPr>
            <w:tcW w:w="2799" w:type="dxa"/>
            <w:vMerge/>
          </w:tcPr>
          <w:p w14:paraId="76DC9A1D" w14:textId="77777777" w:rsidR="00CB5DDA" w:rsidRPr="00C931F2" w:rsidRDefault="00CB5DDA" w:rsidP="00CE3AF1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08113769" w14:textId="77777777" w:rsidR="00CB5DDA" w:rsidRPr="00C931F2" w:rsidRDefault="00CB5DDA" w:rsidP="00E66E2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D377B6" w:rsidRPr="00C931F2" w14:paraId="7A9A0401" w14:textId="77777777" w:rsidTr="36A95A2D">
        <w:trPr>
          <w:trHeight w:val="417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E9C7D0" w14:textId="3ED03A9D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97A102" w14:textId="6A15A1B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Household Composition</w:t>
            </w:r>
          </w:p>
          <w:p w14:paraId="6A85768A" w14:textId="5B4B9422" w:rsidR="00D377B6" w:rsidRPr="00C931F2" w:rsidRDefault="00D377B6" w:rsidP="007108AC">
            <w:pPr>
              <w:rPr>
                <w:rFonts w:cstheme="minorHAnsi"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1D218A64" w14:textId="254D001D" w:rsidR="00D377B6" w:rsidRPr="00C931F2" w:rsidRDefault="00D377B6" w:rsidP="007108A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Please record the number of people currently living in the household in each category</w:t>
            </w:r>
            <w:r w:rsidRPr="00C931F2">
              <w:rPr>
                <w:rStyle w:val="FootnoteReference"/>
                <w:rFonts w:cstheme="minorHAnsi"/>
                <w:sz w:val="18"/>
                <w:szCs w:val="18"/>
              </w:rPr>
              <w:footnoteReference w:id="2"/>
            </w:r>
            <w:r w:rsidRPr="00C931F2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559" w:type="dxa"/>
            <w:shd w:val="clear" w:color="auto" w:fill="auto"/>
          </w:tcPr>
          <w:p w14:paraId="1C481E5F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  <w:p w14:paraId="575A5921" w14:textId="401A191C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01F</w:t>
            </w:r>
          </w:p>
          <w:p w14:paraId="1ED2421F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01M</w:t>
            </w:r>
          </w:p>
          <w:p w14:paraId="71873BF0" w14:textId="4E13596C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  <w:tc>
          <w:tcPr>
            <w:tcW w:w="2345" w:type="dxa"/>
            <w:shd w:val="clear" w:color="auto" w:fill="auto"/>
          </w:tcPr>
          <w:p w14:paraId="3D8FF1DD" w14:textId="77777777" w:rsidR="00D377B6" w:rsidRPr="00C931F2" w:rsidRDefault="00D377B6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0-23 months</w:t>
            </w:r>
          </w:p>
          <w:p w14:paraId="07E6AE06" w14:textId="7AD5CEA8" w:rsidR="00D377B6" w:rsidRPr="00C931F2" w:rsidRDefault="00D377B6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|__| 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female</w:t>
            </w:r>
          </w:p>
          <w:p w14:paraId="3FF178CD" w14:textId="7765F5F8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  male</w:t>
            </w:r>
          </w:p>
          <w:p w14:paraId="2AC6D447" w14:textId="563E6ECB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</w:tr>
      <w:tr w:rsidR="00D377B6" w:rsidRPr="00C931F2" w14:paraId="7104FE38" w14:textId="77777777" w:rsidTr="36A95A2D">
        <w:trPr>
          <w:trHeight w:val="195"/>
        </w:trPr>
        <w:tc>
          <w:tcPr>
            <w:tcW w:w="538" w:type="dxa"/>
            <w:vMerge/>
          </w:tcPr>
          <w:p w14:paraId="52A63A11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vMerge/>
          </w:tcPr>
          <w:p w14:paraId="4E0E7BE9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1CB47C67" w14:textId="77777777" w:rsidR="00D377B6" w:rsidRPr="00C931F2" w:rsidRDefault="00D377B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14:paraId="7235C8CA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  <w:p w14:paraId="561E32C3" w14:textId="1464E199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 xml:space="preserve">HHSize24F </w:t>
            </w:r>
          </w:p>
          <w:p w14:paraId="5F8E53E8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24M</w:t>
            </w:r>
          </w:p>
          <w:p w14:paraId="32CEC19A" w14:textId="3A6F2D00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  <w:tc>
          <w:tcPr>
            <w:tcW w:w="2345" w:type="dxa"/>
            <w:shd w:val="clear" w:color="auto" w:fill="auto"/>
          </w:tcPr>
          <w:p w14:paraId="21D72D0B" w14:textId="1D9A1D83" w:rsidR="00D377B6" w:rsidRPr="00C931F2" w:rsidRDefault="00D377B6" w:rsidP="005D7A0F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24 -59 months</w:t>
            </w:r>
          </w:p>
          <w:p w14:paraId="32A7C0C5" w14:textId="3C6AEC27" w:rsidR="00D377B6" w:rsidRPr="00C931F2" w:rsidRDefault="00D377B6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|__| 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female</w:t>
            </w:r>
          </w:p>
          <w:p w14:paraId="689B1DE8" w14:textId="6CF26B88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  male</w:t>
            </w:r>
          </w:p>
          <w:p w14:paraId="53153E54" w14:textId="71F36DBE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</w:tr>
      <w:tr w:rsidR="00D377B6" w:rsidRPr="00C931F2" w14:paraId="65F69CA1" w14:textId="77777777" w:rsidTr="36A95A2D">
        <w:trPr>
          <w:trHeight w:val="397"/>
        </w:trPr>
        <w:tc>
          <w:tcPr>
            <w:tcW w:w="538" w:type="dxa"/>
            <w:vMerge/>
          </w:tcPr>
          <w:p w14:paraId="6799A526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vMerge/>
          </w:tcPr>
          <w:p w14:paraId="0C6197EC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170DE88B" w14:textId="77777777" w:rsidR="00D377B6" w:rsidRPr="00C931F2" w:rsidRDefault="00D377B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14:paraId="4E5F47E4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  <w:p w14:paraId="75FE63E5" w14:textId="3855D9C9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511F</w:t>
            </w:r>
          </w:p>
          <w:p w14:paraId="3B4B2F38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511M</w:t>
            </w:r>
          </w:p>
          <w:p w14:paraId="59A285FF" w14:textId="13566F74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  <w:tc>
          <w:tcPr>
            <w:tcW w:w="2345" w:type="dxa"/>
            <w:shd w:val="clear" w:color="auto" w:fill="auto"/>
          </w:tcPr>
          <w:p w14:paraId="4038BE3A" w14:textId="2B1438AB" w:rsidR="00D377B6" w:rsidRPr="00C931F2" w:rsidRDefault="00D377B6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5-11 years old</w:t>
            </w:r>
          </w:p>
          <w:p w14:paraId="5BE68B97" w14:textId="41CEC021" w:rsidR="00D377B6" w:rsidRPr="00C931F2" w:rsidRDefault="00D377B6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|__| 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female</w:t>
            </w:r>
          </w:p>
          <w:p w14:paraId="3685F580" w14:textId="33AD7AD2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  male</w:t>
            </w:r>
          </w:p>
          <w:p w14:paraId="0B9ECBA1" w14:textId="189CFCFF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</w:tr>
      <w:tr w:rsidR="00D377B6" w:rsidRPr="00C931F2" w14:paraId="6CFBFE79" w14:textId="77777777" w:rsidTr="36A95A2D">
        <w:trPr>
          <w:trHeight w:val="195"/>
        </w:trPr>
        <w:tc>
          <w:tcPr>
            <w:tcW w:w="538" w:type="dxa"/>
            <w:vMerge/>
          </w:tcPr>
          <w:p w14:paraId="40E3AEB8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vMerge/>
          </w:tcPr>
          <w:p w14:paraId="79B2A7B3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55D87C95" w14:textId="77777777" w:rsidR="00D377B6" w:rsidRPr="00C931F2" w:rsidRDefault="00D377B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14:paraId="0AE701BB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  <w:p w14:paraId="0878ED39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1217F</w:t>
            </w:r>
          </w:p>
          <w:p w14:paraId="72FF9C1F" w14:textId="22315024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1217M</w:t>
            </w:r>
          </w:p>
        </w:tc>
        <w:tc>
          <w:tcPr>
            <w:tcW w:w="2345" w:type="dxa"/>
            <w:shd w:val="clear" w:color="auto" w:fill="auto"/>
          </w:tcPr>
          <w:p w14:paraId="41D70BEC" w14:textId="214D930C" w:rsidR="00D377B6" w:rsidRPr="00C931F2" w:rsidRDefault="00D377B6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12-17  years old</w:t>
            </w:r>
          </w:p>
          <w:p w14:paraId="5B015062" w14:textId="380EF526" w:rsidR="00D377B6" w:rsidRPr="00C931F2" w:rsidRDefault="00D377B6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|__| 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female</w:t>
            </w:r>
          </w:p>
          <w:p w14:paraId="5C759E4F" w14:textId="30DF78B7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  male</w:t>
            </w:r>
          </w:p>
          <w:p w14:paraId="6D303206" w14:textId="71F13F90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</w:tr>
      <w:tr w:rsidR="00D377B6" w:rsidRPr="00C931F2" w14:paraId="4F2EF14B" w14:textId="77777777" w:rsidTr="36A95A2D">
        <w:trPr>
          <w:trHeight w:val="195"/>
        </w:trPr>
        <w:tc>
          <w:tcPr>
            <w:tcW w:w="538" w:type="dxa"/>
            <w:vMerge/>
          </w:tcPr>
          <w:p w14:paraId="1A5E502F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vMerge/>
          </w:tcPr>
          <w:p w14:paraId="2F36E807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68701CEC" w14:textId="77777777" w:rsidR="00D377B6" w:rsidRPr="00C931F2" w:rsidRDefault="00D377B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14:paraId="70A2567D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  <w:p w14:paraId="195B3A71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1859F</w:t>
            </w:r>
          </w:p>
          <w:p w14:paraId="5BDDBE7E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1859M</w:t>
            </w:r>
          </w:p>
          <w:p w14:paraId="4634FF8F" w14:textId="1347EE15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  <w:tc>
          <w:tcPr>
            <w:tcW w:w="2345" w:type="dxa"/>
            <w:shd w:val="clear" w:color="auto" w:fill="auto"/>
          </w:tcPr>
          <w:p w14:paraId="7B370C24" w14:textId="77777777" w:rsidR="00D377B6" w:rsidRPr="00C931F2" w:rsidRDefault="00D377B6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18-59  years old</w:t>
            </w:r>
          </w:p>
          <w:p w14:paraId="00C1E587" w14:textId="0826CA05" w:rsidR="00D377B6" w:rsidRPr="00C931F2" w:rsidRDefault="00D377B6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|__| 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female</w:t>
            </w:r>
          </w:p>
          <w:p w14:paraId="298F16C1" w14:textId="5320C482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  male</w:t>
            </w:r>
          </w:p>
          <w:p w14:paraId="30127568" w14:textId="09D9BA04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</w:tr>
      <w:tr w:rsidR="00D377B6" w:rsidRPr="00C931F2" w14:paraId="1B2FD65D" w14:textId="77777777" w:rsidTr="36A95A2D">
        <w:trPr>
          <w:trHeight w:val="195"/>
        </w:trPr>
        <w:tc>
          <w:tcPr>
            <w:tcW w:w="538" w:type="dxa"/>
            <w:vMerge/>
          </w:tcPr>
          <w:p w14:paraId="56EBB445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55" w:type="dxa"/>
            <w:vMerge/>
          </w:tcPr>
          <w:p w14:paraId="2B6F95BB" w14:textId="77777777" w:rsidR="00D377B6" w:rsidRPr="00C931F2" w:rsidRDefault="00D377B6" w:rsidP="007108AC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72CFF887" w14:textId="77777777" w:rsidR="00D377B6" w:rsidRPr="00C931F2" w:rsidRDefault="00D377B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14:paraId="437CF954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 xml:space="preserve"> </w:t>
            </w:r>
          </w:p>
          <w:p w14:paraId="22BB3EF8" w14:textId="37EEB496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60AboveF</w:t>
            </w:r>
          </w:p>
          <w:p w14:paraId="5244F3F5" w14:textId="77777777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HSize60AboveM</w:t>
            </w:r>
          </w:p>
          <w:p w14:paraId="2EB3FACC" w14:textId="23CDA18C" w:rsidR="00D377B6" w:rsidRPr="00C931F2" w:rsidRDefault="00D377B6" w:rsidP="00D377B6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  <w:tc>
          <w:tcPr>
            <w:tcW w:w="2345" w:type="dxa"/>
            <w:shd w:val="clear" w:color="auto" w:fill="auto"/>
          </w:tcPr>
          <w:p w14:paraId="72391453" w14:textId="2B1F8CE3" w:rsidR="00D377B6" w:rsidRPr="00C931F2" w:rsidRDefault="00D377B6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Above 60</w:t>
            </w:r>
          </w:p>
          <w:p w14:paraId="776A85F0" w14:textId="746CBC40" w:rsidR="00D377B6" w:rsidRPr="00C931F2" w:rsidRDefault="00D377B6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|__| 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female</w:t>
            </w:r>
          </w:p>
          <w:p w14:paraId="4CA1501B" w14:textId="0A7ED0A6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  male</w:t>
            </w:r>
          </w:p>
          <w:p w14:paraId="2F7E4BD4" w14:textId="12CDACCA" w:rsidR="00D377B6" w:rsidRPr="00C931F2" w:rsidRDefault="00D377B6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</w:tr>
      <w:tr w:rsidR="00127356" w:rsidRPr="00C931F2" w14:paraId="13A2BFC6" w14:textId="77777777" w:rsidTr="36A95A2D">
        <w:trPr>
          <w:trHeight w:val="567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9" w:themeFill="accent5" w:themeFillShade="80"/>
            <w:vAlign w:val="center"/>
          </w:tcPr>
          <w:p w14:paraId="794143B1" w14:textId="4CAE1490" w:rsidR="00127356" w:rsidRPr="006255CD" w:rsidRDefault="00862014" w:rsidP="00862014">
            <w:pPr>
              <w:rPr>
                <w:rFonts w:cstheme="minorHAnsi"/>
                <w:b/>
                <w:color w:val="FFFFFF" w:themeColor="background1"/>
              </w:rPr>
            </w:pPr>
            <w:r w:rsidRPr="006255CD">
              <w:rPr>
                <w:rFonts w:cstheme="minorHAnsi"/>
                <w:b/>
                <w:color w:val="FFFFFF" w:themeColor="background1"/>
              </w:rPr>
              <w:lastRenderedPageBreak/>
              <w:t>2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9" w:themeFill="accent5" w:themeFillShade="80"/>
            <w:vAlign w:val="center"/>
          </w:tcPr>
          <w:p w14:paraId="5250AB6F" w14:textId="09F87DD0" w:rsidR="00127356" w:rsidRPr="006255CD" w:rsidRDefault="00862014" w:rsidP="00862014">
            <w:pPr>
              <w:rPr>
                <w:rFonts w:cstheme="minorHAnsi"/>
                <w:b/>
                <w:color w:val="FFFFFF" w:themeColor="background1"/>
              </w:rPr>
            </w:pPr>
            <w:r w:rsidRPr="006255CD">
              <w:rPr>
                <w:rFonts w:cstheme="minorHAnsi"/>
                <w:b/>
                <w:color w:val="FFFFFF" w:themeColor="background1"/>
              </w:rPr>
              <w:t>FOOD</w:t>
            </w:r>
          </w:p>
        </w:tc>
        <w:tc>
          <w:tcPr>
            <w:tcW w:w="2799" w:type="dxa"/>
            <w:shd w:val="clear" w:color="auto" w:fill="1F4E79" w:themeFill="accent5" w:themeFillShade="80"/>
          </w:tcPr>
          <w:p w14:paraId="7BCDABA5" w14:textId="77777777" w:rsidR="00127356" w:rsidRPr="00C931F2" w:rsidRDefault="0012735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shd w:val="clear" w:color="auto" w:fill="1F4E79" w:themeFill="accent5" w:themeFillShade="80"/>
          </w:tcPr>
          <w:p w14:paraId="1C3ECF7B" w14:textId="77777777" w:rsidR="00127356" w:rsidRPr="00C931F2" w:rsidRDefault="00127356" w:rsidP="007108AC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127356" w:rsidRPr="00C931F2" w14:paraId="6DEAFA8D" w14:textId="77777777" w:rsidTr="36A95A2D">
        <w:trPr>
          <w:trHeight w:val="547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B53CC9" w14:textId="430CFE88" w:rsidR="00127356" w:rsidRPr="00C931F2" w:rsidRDefault="004C5D04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2.1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E89A12" w14:textId="57CEE85E" w:rsidR="00127356" w:rsidRPr="00C931F2" w:rsidRDefault="00127356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Food Consumption Score (FCS)</w:t>
            </w:r>
          </w:p>
        </w:tc>
        <w:tc>
          <w:tcPr>
            <w:tcW w:w="2799" w:type="dxa"/>
            <w:shd w:val="clear" w:color="auto" w:fill="E7E6E6" w:themeFill="background2"/>
          </w:tcPr>
          <w:p w14:paraId="6A6B54A4" w14:textId="1FE36912" w:rsidR="00127356" w:rsidRPr="00C931F2" w:rsidRDefault="00127356" w:rsidP="007108A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FCS module</w:t>
            </w:r>
          </w:p>
        </w:tc>
        <w:tc>
          <w:tcPr>
            <w:tcW w:w="3904" w:type="dxa"/>
            <w:gridSpan w:val="2"/>
            <w:shd w:val="clear" w:color="auto" w:fill="E7E6E6" w:themeFill="background2"/>
          </w:tcPr>
          <w:p w14:paraId="329B08F2" w14:textId="77777777" w:rsidR="00127356" w:rsidRPr="00C931F2" w:rsidRDefault="00127356" w:rsidP="007108AC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127356" w:rsidRPr="00C931F2" w14:paraId="35CC8DA8" w14:textId="77777777" w:rsidTr="36A95A2D">
        <w:trPr>
          <w:trHeight w:val="568"/>
        </w:trPr>
        <w:tc>
          <w:tcPr>
            <w:tcW w:w="5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D0C486" w14:textId="648D6E36" w:rsidR="00127356" w:rsidRPr="00C931F2" w:rsidRDefault="004C5D04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2.2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124C85" w14:textId="3EE9AE4E" w:rsidR="00127356" w:rsidRPr="00C931F2" w:rsidRDefault="00127356" w:rsidP="007108AC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Reduced Copying Strategy Index (rCSI)</w:t>
            </w:r>
          </w:p>
        </w:tc>
        <w:tc>
          <w:tcPr>
            <w:tcW w:w="2799" w:type="dxa"/>
            <w:shd w:val="clear" w:color="auto" w:fill="E7E6E6" w:themeFill="background2"/>
          </w:tcPr>
          <w:p w14:paraId="79CB2900" w14:textId="2798CE9C" w:rsidR="00127356" w:rsidRPr="00C931F2" w:rsidRDefault="00127356" w:rsidP="007108A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rCSI module</w:t>
            </w:r>
          </w:p>
        </w:tc>
        <w:tc>
          <w:tcPr>
            <w:tcW w:w="3904" w:type="dxa"/>
            <w:gridSpan w:val="2"/>
            <w:shd w:val="clear" w:color="auto" w:fill="E7E6E6" w:themeFill="background2"/>
          </w:tcPr>
          <w:p w14:paraId="574F68B6" w14:textId="7DE06294" w:rsidR="00127356" w:rsidRPr="00C931F2" w:rsidRDefault="00127356" w:rsidP="007108AC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127356" w:rsidRPr="00C931F2" w14:paraId="1F5DC317" w14:textId="77777777" w:rsidTr="36A95A2D">
        <w:trPr>
          <w:trHeight w:val="563"/>
        </w:trPr>
        <w:tc>
          <w:tcPr>
            <w:tcW w:w="5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14:paraId="6323A6DD" w14:textId="372CFF9C" w:rsidR="00127356" w:rsidRPr="006255CD" w:rsidRDefault="00862014" w:rsidP="00862014">
            <w:pPr>
              <w:rPr>
                <w:rFonts w:cstheme="minorHAnsi"/>
                <w:b/>
                <w:color w:val="FFFFFF" w:themeColor="background1"/>
              </w:rPr>
            </w:pPr>
            <w:r w:rsidRPr="006255CD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14:paraId="69C9DE67" w14:textId="729DD492" w:rsidR="00127356" w:rsidRPr="006255CD" w:rsidRDefault="00862014" w:rsidP="00862014">
            <w:pPr>
              <w:rPr>
                <w:rFonts w:cstheme="minorHAnsi"/>
                <w:b/>
                <w:color w:val="FFFFFF" w:themeColor="background1"/>
              </w:rPr>
            </w:pPr>
            <w:r w:rsidRPr="006255CD">
              <w:rPr>
                <w:rFonts w:cstheme="minorHAnsi"/>
                <w:b/>
                <w:color w:val="FFFFFF" w:themeColor="background1"/>
              </w:rPr>
              <w:t xml:space="preserve">EDUCATION </w:t>
            </w:r>
          </w:p>
        </w:tc>
        <w:tc>
          <w:tcPr>
            <w:tcW w:w="2799" w:type="dxa"/>
            <w:shd w:val="clear" w:color="auto" w:fill="538135" w:themeFill="accent6" w:themeFillShade="BF"/>
          </w:tcPr>
          <w:p w14:paraId="0065FFD2" w14:textId="77777777" w:rsidR="00127356" w:rsidRPr="00C931F2" w:rsidRDefault="00127356" w:rsidP="007108A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shd w:val="clear" w:color="auto" w:fill="538135" w:themeFill="accent6" w:themeFillShade="BF"/>
          </w:tcPr>
          <w:p w14:paraId="6413CC11" w14:textId="77777777" w:rsidR="00127356" w:rsidRPr="00C931F2" w:rsidRDefault="00127356" w:rsidP="007108AC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2B5084" w:rsidRPr="00C931F2" w14:paraId="6A3BC99D" w14:textId="77777777" w:rsidTr="36A95A2D">
        <w:trPr>
          <w:trHeight w:val="367"/>
        </w:trPr>
        <w:tc>
          <w:tcPr>
            <w:tcW w:w="538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7B573D" w14:textId="279616B2" w:rsidR="002B5084" w:rsidRPr="00C931F2" w:rsidRDefault="002B5084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3.</w:t>
            </w:r>
            <w:r w:rsidR="0071128D">
              <w:rPr>
                <w:rFonts w:cstheme="minorHAnsi"/>
                <w:b/>
                <w:color w:val="000000"/>
                <w:sz w:val="18"/>
                <w:szCs w:val="18"/>
              </w:rPr>
              <w:t>1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CE9960" w14:textId="1B4948D0" w:rsidR="002B5084" w:rsidRPr="156D72B3" w:rsidRDefault="00D32D62" w:rsidP="00D32D62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Children not attending school</w:t>
            </w:r>
          </w:p>
        </w:tc>
        <w:tc>
          <w:tcPr>
            <w:tcW w:w="2799" w:type="dxa"/>
            <w:shd w:val="clear" w:color="auto" w:fill="FFFFFF" w:themeFill="background1"/>
          </w:tcPr>
          <w:p w14:paraId="25DEC607" w14:textId="0BEFB36E" w:rsidR="002B5084" w:rsidRPr="156D72B3" w:rsidRDefault="00D32D62" w:rsidP="561EB244">
            <w:pPr>
              <w:rPr>
                <w:sz w:val="18"/>
                <w:szCs w:val="18"/>
              </w:rPr>
            </w:pPr>
            <w:r w:rsidRPr="00D32D62">
              <w:rPr>
                <w:sz w:val="18"/>
                <w:szCs w:val="18"/>
              </w:rPr>
              <w:t>Are there any children of school age that did not attend school in the past 6 months?</w:t>
            </w:r>
          </w:p>
        </w:tc>
        <w:tc>
          <w:tcPr>
            <w:tcW w:w="3904" w:type="dxa"/>
            <w:gridSpan w:val="2"/>
            <w:shd w:val="clear" w:color="auto" w:fill="auto"/>
            <w:vAlign w:val="center"/>
          </w:tcPr>
          <w:p w14:paraId="6E5FBF53" w14:textId="1EF63C6A" w:rsidR="00D32D62" w:rsidRPr="00D32D62" w:rsidRDefault="00D6324C" w:rsidP="00D6324C">
            <w:pPr>
              <w:pStyle w:val="ListParagrap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</w:t>
            </w:r>
            <w:r w:rsidR="00C271AC">
              <w:rPr>
                <w:rFonts w:cstheme="minorHAnsi"/>
                <w:sz w:val="18"/>
                <w:szCs w:val="18"/>
              </w:rPr>
              <w:t xml:space="preserve">No  </w:t>
            </w:r>
            <w:r>
              <w:rPr>
                <w:rFonts w:cstheme="minorHAnsi"/>
                <w:sz w:val="18"/>
                <w:szCs w:val="18"/>
              </w:rPr>
              <w:t xml:space="preserve">  </w:t>
            </w:r>
            <w:r w:rsidR="00C271AC">
              <w:rPr>
                <w:rFonts w:cstheme="minorHAnsi"/>
                <w:sz w:val="18"/>
                <w:szCs w:val="18"/>
              </w:rPr>
              <w:t>1. Yes</w:t>
            </w:r>
            <w:r>
              <w:rPr>
                <w:rFonts w:cstheme="minorHAnsi"/>
                <w:sz w:val="18"/>
                <w:szCs w:val="18"/>
              </w:rPr>
              <w:t xml:space="preserve"> |__|</w:t>
            </w:r>
          </w:p>
        </w:tc>
      </w:tr>
      <w:tr w:rsidR="00CB5DDA" w:rsidRPr="00C931F2" w14:paraId="0EBCAF04" w14:textId="77777777" w:rsidTr="36A95A2D">
        <w:trPr>
          <w:trHeight w:val="367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2AA900" w14:textId="1F2DEBD0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3.</w:t>
            </w:r>
            <w:r w:rsidR="0071128D">
              <w:rPr>
                <w:rFonts w:cstheme="minorHAnsi"/>
                <w:b/>
                <w:color w:val="000000"/>
                <w:sz w:val="18"/>
                <w:szCs w:val="18"/>
              </w:rPr>
              <w:t>2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73C6F9" w14:textId="1ACCE197" w:rsidR="00CB5DDA" w:rsidRPr="00C931F2" w:rsidRDefault="00CB5DDA" w:rsidP="561EB244">
            <w:pPr>
              <w:rPr>
                <w:b/>
                <w:bCs/>
                <w:color w:val="000000"/>
                <w:sz w:val="18"/>
                <w:szCs w:val="18"/>
              </w:rPr>
            </w:pPr>
            <w:r w:rsidRPr="156D72B3">
              <w:rPr>
                <w:b/>
                <w:bCs/>
                <w:color w:val="000000" w:themeColor="text1"/>
                <w:sz w:val="18"/>
                <w:szCs w:val="18"/>
              </w:rPr>
              <w:t xml:space="preserve">Number of school age children not attending school </w:t>
            </w:r>
          </w:p>
          <w:p w14:paraId="36FD93E6" w14:textId="373A8537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391FBED7" w14:textId="37969A5A" w:rsidR="00CB5DDA" w:rsidRPr="00C931F2" w:rsidRDefault="00CB5DDA" w:rsidP="561EB244">
            <w:pPr>
              <w:rPr>
                <w:sz w:val="18"/>
                <w:szCs w:val="18"/>
              </w:rPr>
            </w:pPr>
            <w:r w:rsidRPr="156D72B3">
              <w:rPr>
                <w:sz w:val="18"/>
                <w:szCs w:val="18"/>
              </w:rPr>
              <w:t>How many children did not regularly attend school in the past 6 months?</w:t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  <w:vAlign w:val="center"/>
          </w:tcPr>
          <w:p w14:paraId="11E9013F" w14:textId="548C92AD" w:rsidR="00CB5DDA" w:rsidRPr="00C931F2" w:rsidRDefault="00CB5DDA" w:rsidP="00CB5DDA">
            <w:pPr>
              <w:jc w:val="center"/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val="fr-FR"/>
              </w:rPr>
              <w:t xml:space="preserve">|__| </w:t>
            </w:r>
          </w:p>
        </w:tc>
      </w:tr>
      <w:tr w:rsidR="00CB5DDA" w:rsidRPr="00C931F2" w14:paraId="7A2B3606" w14:textId="77777777" w:rsidTr="36A95A2D">
        <w:trPr>
          <w:trHeight w:val="344"/>
        </w:trPr>
        <w:tc>
          <w:tcPr>
            <w:tcW w:w="538" w:type="dxa"/>
            <w:vMerge/>
          </w:tcPr>
          <w:p w14:paraId="12B2FC8B" w14:textId="77777777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8673E" w14:textId="6363A752" w:rsidR="00CB5DDA" w:rsidRPr="00C931F2" w:rsidRDefault="00CB5DDA" w:rsidP="00CB5DDA">
            <w:pPr>
              <w:rPr>
                <w:rFonts w:cstheme="minorHAnsi"/>
                <w:color w:val="000000"/>
                <w:sz w:val="18"/>
                <w:szCs w:val="18"/>
                <w:highlight w:val="green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 xml:space="preserve"> HHNoSchoolNb</w:t>
            </w:r>
            <w:r w:rsidR="00065271">
              <w:rPr>
                <w:rFonts w:cstheme="minorHAnsi"/>
                <w:color w:val="000000"/>
                <w:sz w:val="18"/>
                <w:szCs w:val="18"/>
              </w:rPr>
              <w:t>_6M</w:t>
            </w:r>
          </w:p>
          <w:p w14:paraId="778F0D86" w14:textId="77777777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4606D440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  <w:vAlign w:val="center"/>
          </w:tcPr>
          <w:p w14:paraId="0F097DC9" w14:textId="77777777" w:rsidR="00CB5DDA" w:rsidRPr="00C931F2" w:rsidRDefault="00CB5DDA" w:rsidP="00CB5DDA">
            <w:pPr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CB5DDA" w:rsidRPr="00C931F2" w14:paraId="2FE318F5" w14:textId="77777777" w:rsidTr="36A95A2D">
        <w:trPr>
          <w:trHeight w:val="3023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06FEA7" w14:textId="33293CDE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>3.</w:t>
            </w:r>
            <w:r w:rsidR="0071128D">
              <w:rPr>
                <w:rFonts w:cstheme="minorHAnsi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C32C14" w14:textId="1FA23639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 xml:space="preserve">Reasons for not attending school </w:t>
            </w:r>
          </w:p>
          <w:p w14:paraId="30A22819" w14:textId="77777777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  <w:p w14:paraId="2049348A" w14:textId="39726CA2" w:rsidR="00CB5DDA" w:rsidRPr="00C931F2" w:rsidRDefault="00CB5DDA" w:rsidP="00CB5DDA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10E14600" w14:textId="7AC3F3B8" w:rsidR="00CB5DDA" w:rsidRPr="00C931F2" w:rsidRDefault="00CB5DDA" w:rsidP="037ABF7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What was the MAIN reason for these children </w:t>
            </w:r>
            <w:r w:rsidR="4C4A70DC" w:rsidRPr="00C931F2">
              <w:rPr>
                <w:rFonts w:cstheme="minorHAnsi"/>
                <w:sz w:val="18"/>
                <w:szCs w:val="18"/>
              </w:rPr>
              <w:t xml:space="preserve">to </w:t>
            </w:r>
            <w:r w:rsidRPr="00C931F2">
              <w:rPr>
                <w:rFonts w:cstheme="minorHAnsi"/>
                <w:sz w:val="18"/>
                <w:szCs w:val="18"/>
              </w:rPr>
              <w:t xml:space="preserve">not </w:t>
            </w:r>
            <w:r w:rsidR="587317FC" w:rsidRPr="00C931F2">
              <w:rPr>
                <w:rFonts w:cstheme="minorHAnsi"/>
                <w:sz w:val="18"/>
                <w:szCs w:val="18"/>
              </w:rPr>
              <w:t>attend</w:t>
            </w:r>
            <w:r w:rsidRPr="00C931F2">
              <w:rPr>
                <w:rFonts w:cstheme="minorHAnsi"/>
                <w:sz w:val="18"/>
                <w:szCs w:val="18"/>
              </w:rPr>
              <w:t xml:space="preserve"> school? </w:t>
            </w:r>
          </w:p>
          <w:p w14:paraId="226BE584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  <w:p w14:paraId="48FE74A5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  <w:p w14:paraId="46210206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  <w:p w14:paraId="337163A8" w14:textId="64CDCC3C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03C294CB" w14:textId="17C1B99E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1. Sickness/Handicap</w:t>
            </w:r>
          </w:p>
          <w:p w14:paraId="5AD2E744" w14:textId="13656C41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2. Domestic household chores</w:t>
            </w:r>
          </w:p>
          <w:p w14:paraId="67FF0C65" w14:textId="136A20AD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3. Child pregnancy</w:t>
            </w:r>
            <w:r w:rsidR="00CB48CF">
              <w:rPr>
                <w:rFonts w:cstheme="minorHAnsi"/>
                <w:sz w:val="18"/>
                <w:szCs w:val="18"/>
              </w:rPr>
              <w:t>/marriage</w:t>
            </w:r>
          </w:p>
          <w:p w14:paraId="3E8B5FB9" w14:textId="0B6DBEC7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4. Taking care of siblings</w:t>
            </w:r>
            <w:r w:rsidR="00715B8C">
              <w:rPr>
                <w:rFonts w:cstheme="minorHAnsi"/>
                <w:sz w:val="18"/>
                <w:szCs w:val="18"/>
              </w:rPr>
              <w:t xml:space="preserve"> or other family member</w:t>
            </w:r>
          </w:p>
          <w:p w14:paraId="03E41EAB" w14:textId="52C1ECA5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12. Child work for money or food</w:t>
            </w:r>
          </w:p>
          <w:p w14:paraId="61792D28" w14:textId="4615D256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200. No money for school fees/school costs </w:t>
            </w:r>
          </w:p>
          <w:p w14:paraId="00C649BA" w14:textId="4025707A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300. School is far away/No money to pay transportation</w:t>
            </w:r>
          </w:p>
          <w:p w14:paraId="52071127" w14:textId="10511903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400. Absent teacher/ Poor quality teaching</w:t>
            </w:r>
          </w:p>
          <w:p w14:paraId="7429E1ED" w14:textId="04501E30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500. Poor school facilities (building, desk, etc.)</w:t>
            </w:r>
          </w:p>
          <w:p w14:paraId="05CD47D3" w14:textId="38615ED7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600. Not interested/Refuse to go </w:t>
            </w:r>
          </w:p>
          <w:p w14:paraId="2F490D8B" w14:textId="0A8033AD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700. Completed school </w:t>
            </w:r>
          </w:p>
          <w:p w14:paraId="20996790" w14:textId="75FE159E" w:rsidR="00CB5DDA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800. Insecurity in the areas</w:t>
            </w:r>
          </w:p>
          <w:p w14:paraId="2F903653" w14:textId="579FE8DD" w:rsidR="005E2408" w:rsidRPr="00C931F2" w:rsidRDefault="005E2408" w:rsidP="000261E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888. Don’t know</w:t>
            </w:r>
          </w:p>
          <w:p w14:paraId="3826BF87" w14:textId="1BA69B7B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1000. No space in the school </w:t>
            </w:r>
          </w:p>
          <w:p w14:paraId="40EC7DCE" w14:textId="01340372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999. Other, specify </w:t>
            </w:r>
          </w:p>
          <w:p w14:paraId="4BA315FC" w14:textId="77777777" w:rsidR="00CB5DDA" w:rsidRPr="00C931F2" w:rsidRDefault="00CB5DDA" w:rsidP="005D7A0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|__|</w:t>
            </w:r>
          </w:p>
          <w:p w14:paraId="2008EF7C" w14:textId="64D14E62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CB5DDA" w:rsidRPr="00C931F2" w14:paraId="2648C127" w14:textId="77777777" w:rsidTr="36A95A2D">
        <w:trPr>
          <w:trHeight w:val="427"/>
        </w:trPr>
        <w:tc>
          <w:tcPr>
            <w:tcW w:w="538" w:type="dxa"/>
            <w:vMerge/>
          </w:tcPr>
          <w:p w14:paraId="0055525A" w14:textId="77777777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A69E8" w14:textId="77777777" w:rsidR="00CB5DDA" w:rsidRDefault="00CB5DDA" w:rsidP="00C931F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 xml:space="preserve"> HHNoSchoolWhy</w:t>
            </w:r>
          </w:p>
          <w:p w14:paraId="6444F29A" w14:textId="30A50D19" w:rsidR="0017415F" w:rsidRPr="00C931F2" w:rsidRDefault="0017415F" w:rsidP="00C931F2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0B181F">
              <w:rPr>
                <w:rFonts w:cstheme="minorHAnsi"/>
                <w:color w:val="000000"/>
                <w:sz w:val="18"/>
                <w:szCs w:val="18"/>
              </w:rPr>
              <w:t>Choices:</w:t>
            </w:r>
            <w:r w:rsidR="000B181F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0B181F" w:rsidRPr="000B181F">
              <w:rPr>
                <w:rFonts w:cstheme="minorHAnsi"/>
                <w:color w:val="000000"/>
                <w:sz w:val="18"/>
                <w:szCs w:val="18"/>
              </w:rPr>
              <w:t>NoSchoolRsn</w:t>
            </w:r>
          </w:p>
        </w:tc>
        <w:tc>
          <w:tcPr>
            <w:tcW w:w="2799" w:type="dxa"/>
            <w:vMerge/>
          </w:tcPr>
          <w:p w14:paraId="441BE8B8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7DBBBCD9" w14:textId="77777777" w:rsidR="00CB5DDA" w:rsidRPr="00C931F2" w:rsidRDefault="00CB5DDA" w:rsidP="000261E8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862014" w:rsidRPr="00C931F2" w14:paraId="5BF9972C" w14:textId="77777777" w:rsidTr="36A95A2D">
        <w:trPr>
          <w:trHeight w:val="552"/>
        </w:trPr>
        <w:tc>
          <w:tcPr>
            <w:tcW w:w="538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14:paraId="7EDF40A8" w14:textId="4315B78D" w:rsidR="00862014" w:rsidRPr="006255CD" w:rsidRDefault="00862014" w:rsidP="00862014">
            <w:pPr>
              <w:rPr>
                <w:rFonts w:cstheme="minorHAnsi"/>
                <w:b/>
                <w:color w:val="FFFFFF" w:themeColor="background1"/>
              </w:rPr>
            </w:pPr>
            <w:r w:rsidRPr="006255CD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14:paraId="55C05D93" w14:textId="0F57FAFE" w:rsidR="00862014" w:rsidRPr="006255CD" w:rsidRDefault="00862014" w:rsidP="00862014">
            <w:pPr>
              <w:rPr>
                <w:rFonts w:cstheme="minorHAnsi"/>
                <w:b/>
                <w:color w:val="FFFFFF" w:themeColor="background1"/>
              </w:rPr>
            </w:pPr>
            <w:r w:rsidRPr="006255CD">
              <w:rPr>
                <w:rFonts w:cstheme="minorHAnsi"/>
                <w:b/>
                <w:color w:val="FFFFFF" w:themeColor="background1"/>
              </w:rPr>
              <w:t>HEALTH</w:t>
            </w:r>
          </w:p>
        </w:tc>
        <w:tc>
          <w:tcPr>
            <w:tcW w:w="2799" w:type="dxa"/>
            <w:shd w:val="clear" w:color="auto" w:fill="538135" w:themeFill="accent6" w:themeFillShade="BF"/>
          </w:tcPr>
          <w:p w14:paraId="4FD2A3A6" w14:textId="77777777" w:rsidR="00862014" w:rsidRPr="00C931F2" w:rsidRDefault="00862014" w:rsidP="005D7A0F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shd w:val="clear" w:color="auto" w:fill="538135" w:themeFill="accent6" w:themeFillShade="BF"/>
          </w:tcPr>
          <w:p w14:paraId="5EDCE993" w14:textId="77777777" w:rsidR="00862014" w:rsidRPr="00C931F2" w:rsidRDefault="00862014" w:rsidP="005D7A0F">
            <w:pPr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CB5DDA" w:rsidRPr="00C931F2" w14:paraId="0434D2A7" w14:textId="77777777" w:rsidTr="36A95A2D">
        <w:trPr>
          <w:trHeight w:val="364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E8062D" w14:textId="564E5E91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>4.1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24B5C4" w14:textId="2F315DCB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 xml:space="preserve">Number of disabled household members </w:t>
            </w:r>
          </w:p>
          <w:p w14:paraId="245DD421" w14:textId="77777777" w:rsidR="00CB5DDA" w:rsidRPr="00C931F2" w:rsidRDefault="00CB5DDA" w:rsidP="005D7A0F">
            <w:pPr>
              <w:rPr>
                <w:rFonts w:cstheme="minorHAnsi"/>
                <w:b/>
                <w:bCs/>
                <w:strike/>
                <w:color w:val="000000"/>
                <w:sz w:val="18"/>
                <w:szCs w:val="18"/>
              </w:rPr>
            </w:pPr>
          </w:p>
          <w:p w14:paraId="645BE685" w14:textId="3E9FCB1B" w:rsidR="00CB5DDA" w:rsidRPr="00C931F2" w:rsidRDefault="00CB5DDA" w:rsidP="00CB5DDA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25CF6278" w14:textId="0413A062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How many members of your household </w:t>
            </w:r>
            <w:r w:rsidR="00325BB4" w:rsidRPr="00C931F2">
              <w:rPr>
                <w:rFonts w:cstheme="minorHAnsi"/>
                <w:sz w:val="18"/>
                <w:szCs w:val="18"/>
              </w:rPr>
              <w:t>have physical or mental impairments?</w:t>
            </w:r>
          </w:p>
          <w:p w14:paraId="1D36E164" w14:textId="77777777" w:rsidR="00325BB4" w:rsidRPr="00C931F2" w:rsidRDefault="00325BB4" w:rsidP="005D7A0F">
            <w:pPr>
              <w:rPr>
                <w:rFonts w:cstheme="minorHAnsi"/>
                <w:sz w:val="18"/>
                <w:szCs w:val="18"/>
              </w:rPr>
            </w:pPr>
          </w:p>
          <w:p w14:paraId="175B6B01" w14:textId="77777777" w:rsidR="00CB5DDA" w:rsidRPr="00C931F2" w:rsidRDefault="00CB5DDA" w:rsidP="005D7A0F">
            <w:pPr>
              <w:rPr>
                <w:rFonts w:cstheme="minorHAnsi"/>
                <w:i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>This question include children, adults and elderly.</w:t>
            </w:r>
          </w:p>
          <w:p w14:paraId="34A76A76" w14:textId="0118DEAD" w:rsidR="00CB5DDA" w:rsidRPr="00C931F2" w:rsidRDefault="00CB5DDA" w:rsidP="005D7A0F">
            <w:pPr>
              <w:rPr>
                <w:rFonts w:cstheme="minorHAnsi"/>
                <w:i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 xml:space="preserve">If no household member, put 0  </w:t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559E2DF7" w14:textId="77777777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30564688" w14:textId="77777777" w:rsidR="00CB5DDA" w:rsidRPr="00C931F2" w:rsidRDefault="00CB5DDA" w:rsidP="005D7A0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|__|</w:t>
            </w:r>
          </w:p>
          <w:p w14:paraId="15AC0B29" w14:textId="07C61CDF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CB5DDA" w:rsidRPr="00C931F2" w14:paraId="1718CA11" w14:textId="77777777" w:rsidTr="36A95A2D">
        <w:trPr>
          <w:trHeight w:val="451"/>
        </w:trPr>
        <w:tc>
          <w:tcPr>
            <w:tcW w:w="538" w:type="dxa"/>
            <w:vMerge/>
          </w:tcPr>
          <w:p w14:paraId="60DE7DE6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52D1A" w14:textId="55A1EFE9" w:rsidR="00CB5DDA" w:rsidRPr="00C931F2" w:rsidRDefault="00CB5DDA" w:rsidP="00CB5DDA">
            <w:pPr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240773" w:rsidRPr="00C931F2">
              <w:rPr>
                <w:rFonts w:cstheme="minorHAnsi"/>
                <w:bCs/>
                <w:color w:val="000000"/>
                <w:sz w:val="18"/>
                <w:szCs w:val="18"/>
              </w:rPr>
              <w:t xml:space="preserve"> HHDisabledNb</w:t>
            </w:r>
          </w:p>
          <w:p w14:paraId="5290CD0D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1817462A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4FEB75F3" w14:textId="77777777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B5DDA" w:rsidRPr="00C931F2" w14:paraId="2AAA47B8" w14:textId="77777777" w:rsidTr="36A95A2D">
        <w:trPr>
          <w:trHeight w:val="1420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578863" w14:textId="731500A1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>4.2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21E97E" w14:textId="4741B8B3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 xml:space="preserve">Number of chronically ill household members </w:t>
            </w:r>
          </w:p>
          <w:p w14:paraId="78920F18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</w:p>
          <w:p w14:paraId="5A6A9BD6" w14:textId="5C41B9DD" w:rsidR="00CB5DDA" w:rsidRPr="00C931F2" w:rsidRDefault="00CB5DDA" w:rsidP="005D7A0F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7D3649D7" w14:textId="24F26086" w:rsidR="00CB5DDA" w:rsidRPr="00C931F2" w:rsidRDefault="00CB5DDA" w:rsidP="037ABF7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How many other members of your household have been sick or chronically ill for at least 3 months over the past 12 months (do not count disabled household members included above )? </w:t>
            </w:r>
          </w:p>
          <w:p w14:paraId="13EC9285" w14:textId="0821002C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  <w:p w14:paraId="7F633147" w14:textId="69C01B19" w:rsidR="00CB5DDA" w:rsidRPr="00C931F2" w:rsidRDefault="00CB5DDA" w:rsidP="005D7A0F">
            <w:pPr>
              <w:rPr>
                <w:rFonts w:cstheme="minorHAnsi"/>
                <w:i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>If no household member, put 0 and go to question 4.5</w:t>
            </w:r>
          </w:p>
          <w:p w14:paraId="5C19622D" w14:textId="6BC941D5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68F02BE4" w14:textId="77777777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3F0977BC" w14:textId="77777777" w:rsidR="00CB5DDA" w:rsidRPr="00C931F2" w:rsidRDefault="00CB5DDA" w:rsidP="005D7A0F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7D50CE19" w14:textId="2A35F56C" w:rsidR="00CB5DDA" w:rsidRPr="00C931F2" w:rsidRDefault="00CB5DDA" w:rsidP="005D7A0F">
            <w:pPr>
              <w:jc w:val="center"/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|__|</w:t>
            </w:r>
          </w:p>
        </w:tc>
      </w:tr>
      <w:tr w:rsidR="00CB5DDA" w:rsidRPr="00C931F2" w14:paraId="2AF12AB1" w14:textId="77777777" w:rsidTr="36A95A2D">
        <w:trPr>
          <w:trHeight w:val="651"/>
        </w:trPr>
        <w:tc>
          <w:tcPr>
            <w:tcW w:w="538" w:type="dxa"/>
            <w:vMerge/>
          </w:tcPr>
          <w:p w14:paraId="62B928BF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D2231" w14:textId="5A23D795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/>
                <w:sz w:val="18"/>
                <w:szCs w:val="18"/>
              </w:rPr>
              <w:t xml:space="preserve"> HHChronIllNb</w:t>
            </w:r>
          </w:p>
        </w:tc>
        <w:tc>
          <w:tcPr>
            <w:tcW w:w="2799" w:type="dxa"/>
            <w:vMerge/>
          </w:tcPr>
          <w:p w14:paraId="33F5A6D7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720E5574" w14:textId="77777777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B5DDA" w:rsidRPr="00C931F2" w14:paraId="1C8AF3F8" w14:textId="77777777" w:rsidTr="36A95A2D">
        <w:trPr>
          <w:trHeight w:val="407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33360A" w14:textId="365306BB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4.3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B3CFA" w14:textId="1C18243F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Treatment</w:t>
            </w:r>
          </w:p>
          <w:p w14:paraId="1E4EF58D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0FA82851" w14:textId="23CC8602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6C7FCA77" w14:textId="52118233" w:rsidR="00CB5DDA" w:rsidRPr="00C931F2" w:rsidRDefault="00CB5DDA" w:rsidP="037ABF7C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Did household members being chronically or acutely ill receive medical attention while sick?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0FF81017" w14:textId="603093CD" w:rsidR="00CB5DDA" w:rsidRPr="00C931F2" w:rsidRDefault="00CB5DDA" w:rsidP="00E606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No</w:t>
            </w:r>
          </w:p>
          <w:p w14:paraId="2658A690" w14:textId="79C9E96E" w:rsidR="00CB5DDA" w:rsidRPr="00C931F2" w:rsidRDefault="00CB5DDA" w:rsidP="00E606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Yes, some of them</w:t>
            </w:r>
          </w:p>
          <w:p w14:paraId="7EA867EA" w14:textId="4AC9B5CD" w:rsidR="00CB5DDA" w:rsidRPr="00C931F2" w:rsidRDefault="00CB5DDA" w:rsidP="00E606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Yes, all of them </w:t>
            </w:r>
          </w:p>
          <w:p w14:paraId="7FD24591" w14:textId="77777777" w:rsidR="00CB5DDA" w:rsidRPr="00C931F2" w:rsidRDefault="00CB5DDA" w:rsidP="005D7A0F">
            <w:pPr>
              <w:jc w:val="center"/>
              <w:rPr>
                <w:rFonts w:cstheme="minorHAnsi"/>
                <w:b/>
                <w:bCs/>
                <w:sz w:val="18"/>
                <w:szCs w:val="18"/>
                <w:highlight w:val="green"/>
              </w:rPr>
            </w:pPr>
            <w:r w:rsidRPr="00C931F2">
              <w:rPr>
                <w:rFonts w:cstheme="minorHAnsi"/>
                <w:sz w:val="18"/>
                <w:szCs w:val="18"/>
              </w:rPr>
              <w:t>|__|</w:t>
            </w:r>
          </w:p>
          <w:p w14:paraId="7D872DD7" w14:textId="63EA8090" w:rsidR="00CB5DDA" w:rsidRPr="00C931F2" w:rsidRDefault="00CB5DDA" w:rsidP="005D7A0F">
            <w:pPr>
              <w:rPr>
                <w:rFonts w:cstheme="minorHAnsi"/>
                <w:sz w:val="18"/>
                <w:szCs w:val="18"/>
                <w:highlight w:val="green"/>
              </w:rPr>
            </w:pPr>
          </w:p>
        </w:tc>
      </w:tr>
      <w:tr w:rsidR="00CB5DDA" w:rsidRPr="00C931F2" w14:paraId="491F2C6A" w14:textId="77777777" w:rsidTr="36A95A2D">
        <w:trPr>
          <w:trHeight w:val="407"/>
        </w:trPr>
        <w:tc>
          <w:tcPr>
            <w:tcW w:w="538" w:type="dxa"/>
            <w:vMerge/>
          </w:tcPr>
          <w:p w14:paraId="47DAB962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6BEAB" w14:textId="3BF9EF8F" w:rsidR="00CB5DDA" w:rsidRPr="00C931F2" w:rsidRDefault="00CB5DDA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 </w:t>
            </w:r>
            <w:r w:rsidRPr="00C931F2">
              <w:rPr>
                <w:rFonts w:cstheme="minorHAnsi"/>
                <w:sz w:val="18"/>
                <w:szCs w:val="18"/>
                <w:lang w:eastAsia="en-GB"/>
              </w:rPr>
              <w:t>HHENHealthMed</w:t>
            </w:r>
          </w:p>
        </w:tc>
        <w:tc>
          <w:tcPr>
            <w:tcW w:w="2799" w:type="dxa"/>
            <w:vMerge/>
          </w:tcPr>
          <w:p w14:paraId="76CD6655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40DBBE45" w14:textId="77777777" w:rsidR="00CB5DDA" w:rsidRPr="00C931F2" w:rsidRDefault="00CB5DDA" w:rsidP="005D7A0F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CB5DDA" w:rsidRPr="00C931F2" w14:paraId="16802B6B" w14:textId="77777777" w:rsidTr="36A95A2D">
        <w:trPr>
          <w:trHeight w:val="1465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84A449" w14:textId="7C159B0F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4.4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D88747" w14:textId="78ACFD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Reasons for not taking treatment </w:t>
            </w:r>
          </w:p>
          <w:p w14:paraId="6ACA6C28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6280D76A" w14:textId="2538DDBE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04106517" w14:textId="1FCC63F9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If no or not all of them, why not?</w:t>
            </w:r>
          </w:p>
          <w:p w14:paraId="73F8FEBC" w14:textId="334C4FCB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05E67588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Health facility too far </w:t>
            </w:r>
          </w:p>
          <w:p w14:paraId="7537A3E3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Medicine or health facility too expensive </w:t>
            </w:r>
          </w:p>
          <w:p w14:paraId="72971F19" w14:textId="18C97F00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No treatment exists/ Not necessary</w:t>
            </w:r>
          </w:p>
          <w:p w14:paraId="2A90FA32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Don’t know where to go </w:t>
            </w:r>
          </w:p>
          <w:p w14:paraId="16DB0A3D" w14:textId="6FBE94F1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No time </w:t>
            </w:r>
          </w:p>
          <w:p w14:paraId="6C2470DE" w14:textId="44CE73D9" w:rsidR="00CB5DDA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Prefer other options</w:t>
            </w:r>
          </w:p>
          <w:p w14:paraId="7A4D5235" w14:textId="77777777" w:rsidR="00D47D9F" w:rsidRPr="00C931F2" w:rsidRDefault="00D47D9F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Health facility does not accept new patients </w:t>
            </w:r>
          </w:p>
          <w:p w14:paraId="313D6C4F" w14:textId="77777777" w:rsidR="00D47D9F" w:rsidRPr="00C931F2" w:rsidRDefault="00D47D9F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Don't trust modern medicine </w:t>
            </w:r>
          </w:p>
          <w:p w14:paraId="3F3F1E8E" w14:textId="62DF7919" w:rsidR="00476D80" w:rsidRPr="00C931F2" w:rsidRDefault="00FC33D5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on’t trust doctors</w:t>
            </w:r>
          </w:p>
          <w:p w14:paraId="222E70E9" w14:textId="3481F768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  <w:lang w:val="fr-FR"/>
              </w:rPr>
            </w:pPr>
            <w:r w:rsidRPr="00C931F2">
              <w:rPr>
                <w:rFonts w:cstheme="minorHAnsi"/>
                <w:sz w:val="18"/>
                <w:szCs w:val="18"/>
                <w:lang w:val="fr-FR"/>
              </w:rPr>
              <w:t>Administrative/documentation issues (certificats, service cards etc.)</w:t>
            </w:r>
          </w:p>
          <w:p w14:paraId="55662BEE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Long waiting times</w:t>
            </w:r>
          </w:p>
          <w:p w14:paraId="4BB02D7D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Lack of medical supplies</w:t>
            </w:r>
          </w:p>
          <w:p w14:paraId="40CE010E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Health facility damaged/ destroyed</w:t>
            </w:r>
          </w:p>
          <w:p w14:paraId="6D4E319B" w14:textId="28255446" w:rsidR="00CB5DDA" w:rsidRPr="00C931F2" w:rsidRDefault="00CB5DDA" w:rsidP="00472144">
            <w:pPr>
              <w:rPr>
                <w:rFonts w:cstheme="minorHAnsi"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</w:rPr>
              <w:t>999.   Other, specify</w:t>
            </w:r>
          </w:p>
          <w:p w14:paraId="476B4F43" w14:textId="77777777" w:rsidR="00CB5DDA" w:rsidRPr="00C931F2" w:rsidRDefault="00CB5DDA" w:rsidP="005D7A0F">
            <w:pPr>
              <w:pStyle w:val="ListParagraph"/>
              <w:ind w:left="360"/>
              <w:rPr>
                <w:rFonts w:cstheme="minorHAnsi"/>
                <w:bCs/>
                <w:sz w:val="18"/>
                <w:szCs w:val="18"/>
                <w:lang w:eastAsia="en-GB"/>
              </w:rPr>
            </w:pPr>
          </w:p>
          <w:p w14:paraId="75093E50" w14:textId="77777777" w:rsidR="00CB5DDA" w:rsidRPr="00C931F2" w:rsidRDefault="00CB5DDA" w:rsidP="005D7A0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|__|</w:t>
            </w:r>
          </w:p>
          <w:p w14:paraId="7306E34D" w14:textId="77777777" w:rsidR="00CB5DDA" w:rsidRPr="00C931F2" w:rsidRDefault="00CB5DDA" w:rsidP="005D7A0F">
            <w:pPr>
              <w:rPr>
                <w:rFonts w:cstheme="minorHAnsi"/>
                <w:bCs/>
                <w:sz w:val="18"/>
                <w:szCs w:val="18"/>
                <w:lang w:eastAsia="en-GB"/>
              </w:rPr>
            </w:pPr>
          </w:p>
          <w:p w14:paraId="19478CA2" w14:textId="6056C6CD" w:rsidR="00CB5DDA" w:rsidRPr="00C931F2" w:rsidRDefault="00CB5DDA" w:rsidP="005D7A0F">
            <w:pPr>
              <w:rPr>
                <w:rFonts w:cstheme="minorHAnsi"/>
                <w:bCs/>
                <w:sz w:val="18"/>
                <w:szCs w:val="18"/>
                <w:lang w:eastAsia="en-GB"/>
              </w:rPr>
            </w:pPr>
          </w:p>
        </w:tc>
      </w:tr>
      <w:tr w:rsidR="00CB5DDA" w:rsidRPr="00C931F2" w14:paraId="3D86F3CA" w14:textId="77777777" w:rsidTr="36A95A2D">
        <w:trPr>
          <w:trHeight w:val="1465"/>
        </w:trPr>
        <w:tc>
          <w:tcPr>
            <w:tcW w:w="538" w:type="dxa"/>
            <w:vMerge/>
          </w:tcPr>
          <w:p w14:paraId="0F4C56F4" w14:textId="77777777" w:rsidR="00CB5DDA" w:rsidRPr="00C931F2" w:rsidRDefault="00CB5DDA" w:rsidP="005D7A0F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C6D95" w14:textId="77777777" w:rsidR="00CB5DDA" w:rsidRDefault="00CB5DDA" w:rsidP="005D7A0F">
            <w:pPr>
              <w:rPr>
                <w:rFonts w:cstheme="minorHAnsi"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Pr="00C931F2">
              <w:rPr>
                <w:rFonts w:cstheme="minorHAnsi"/>
                <w:bCs/>
                <w:sz w:val="18"/>
                <w:szCs w:val="18"/>
                <w:lang w:eastAsia="en-GB"/>
              </w:rPr>
              <w:t>HHENHealthMedWhy</w:t>
            </w:r>
          </w:p>
          <w:p w14:paraId="08B39091" w14:textId="77777777" w:rsidR="00ED5B25" w:rsidRDefault="00ED5B25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  <w:p w14:paraId="7EB08D0D" w14:textId="3409095B" w:rsidR="00ED5B25" w:rsidRPr="00C931F2" w:rsidRDefault="00ED5B25" w:rsidP="005D7A0F">
            <w:pPr>
              <w:rPr>
                <w:rFonts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en-GB"/>
              </w:rPr>
              <w:t xml:space="preserve">Choices: </w:t>
            </w:r>
            <w:r>
              <w:t xml:space="preserve"> </w:t>
            </w:r>
            <w:r w:rsidRPr="00ED5B25">
              <w:rPr>
                <w:rFonts w:cstheme="minorHAnsi"/>
                <w:sz w:val="18"/>
                <w:szCs w:val="18"/>
                <w:lang w:eastAsia="en-GB"/>
              </w:rPr>
              <w:t>MedRsn</w:t>
            </w:r>
          </w:p>
        </w:tc>
        <w:tc>
          <w:tcPr>
            <w:tcW w:w="2799" w:type="dxa"/>
            <w:vMerge/>
          </w:tcPr>
          <w:p w14:paraId="562037B0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2D054078" w14:textId="77777777" w:rsidR="00CB5DDA" w:rsidRPr="00C931F2" w:rsidRDefault="00CB5DDA" w:rsidP="00E606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</w:p>
        </w:tc>
      </w:tr>
      <w:tr w:rsidR="00CB5DDA" w:rsidRPr="00C931F2" w14:paraId="335AB84E" w14:textId="77777777" w:rsidTr="36A95A2D">
        <w:trPr>
          <w:trHeight w:val="636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7E68EC" w14:textId="29DEB872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>4.5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866563" w14:textId="3E9F4748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 xml:space="preserve">Immunization, </w:t>
            </w: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Basic Antigens : Measles</w:t>
            </w:r>
          </w:p>
          <w:p w14:paraId="43E7B6E4" w14:textId="7AA382EA" w:rsidR="00CB5DDA" w:rsidRPr="00C931F2" w:rsidRDefault="00CB5DDA" w:rsidP="005D7A0F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  <w:p w14:paraId="0BBF8C7A" w14:textId="77777777" w:rsidR="00CB5DDA" w:rsidRPr="00C931F2" w:rsidRDefault="00CB5DDA" w:rsidP="005D7A0F">
            <w:pPr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 w:themeColor="text1"/>
                <w:sz w:val="18"/>
                <w:szCs w:val="18"/>
              </w:rPr>
              <w:t>(Question recommended to add)</w:t>
            </w:r>
          </w:p>
          <w:p w14:paraId="70F3FA5B" w14:textId="41E29C67" w:rsidR="00CB5DDA" w:rsidRPr="00C931F2" w:rsidRDefault="00CB5DDA" w:rsidP="00CB5DDA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3A5FBC62" w14:textId="7D8321B6" w:rsidR="00CB5DDA" w:rsidRPr="00C931F2" w:rsidRDefault="00CB5DDA" w:rsidP="005D7A0F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 xml:space="preserve">Did the children of your household age from 6 months to 5 years old receive at least one dose of measles vaccine? 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5F50CA22" w14:textId="77777777" w:rsidR="00E6065E" w:rsidRPr="00C931F2" w:rsidRDefault="00E6065E" w:rsidP="00E6065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No</w:t>
            </w:r>
          </w:p>
          <w:p w14:paraId="39676EDE" w14:textId="77777777" w:rsidR="00E6065E" w:rsidRPr="00C931F2" w:rsidRDefault="00E6065E" w:rsidP="00E6065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Yes, some of them</w:t>
            </w:r>
          </w:p>
          <w:p w14:paraId="5014FF6F" w14:textId="77777777" w:rsidR="00E6065E" w:rsidRPr="00C931F2" w:rsidRDefault="00E6065E" w:rsidP="00E6065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Yes, all of them </w:t>
            </w:r>
          </w:p>
          <w:p w14:paraId="05CADBD0" w14:textId="6920C97D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B5DDA" w:rsidRPr="00C931F2" w14:paraId="5B517F0E" w14:textId="77777777" w:rsidTr="36A95A2D">
        <w:trPr>
          <w:trHeight w:val="60"/>
        </w:trPr>
        <w:tc>
          <w:tcPr>
            <w:tcW w:w="538" w:type="dxa"/>
            <w:vMerge/>
          </w:tcPr>
          <w:p w14:paraId="5CB0738E" w14:textId="6E69D716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4ADE5" w14:textId="3E5FEED3" w:rsidR="00CB5DDA" w:rsidRPr="00C931F2" w:rsidRDefault="00CB5DDA" w:rsidP="00CB5DDA">
            <w:pPr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 HHImmMeas</w:t>
            </w:r>
          </w:p>
          <w:p w14:paraId="784DF4C9" w14:textId="77777777" w:rsidR="00CB5DDA" w:rsidRPr="00C931F2" w:rsidRDefault="00CB5DDA" w:rsidP="005D7A0F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/>
          </w:tcPr>
          <w:p w14:paraId="61B4B9EE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904" w:type="dxa"/>
            <w:gridSpan w:val="2"/>
            <w:vMerge/>
          </w:tcPr>
          <w:p w14:paraId="6D4DC37D" w14:textId="77777777" w:rsidR="00CB5DDA" w:rsidRPr="00C931F2" w:rsidRDefault="00CB5DDA" w:rsidP="005D7A0F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7FEE3C1D" w14:textId="77777777" w:rsidTr="36A95A2D">
        <w:trPr>
          <w:trHeight w:val="758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057505" w14:textId="35BE85D3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>4.6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3B8257" w14:textId="2F8C28C9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>Immunization,</w:t>
            </w: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 Basic Antigens : DPT</w:t>
            </w:r>
          </w:p>
          <w:p w14:paraId="4C602735" w14:textId="365D44C5" w:rsidR="00E6065E" w:rsidRPr="00C931F2" w:rsidRDefault="00E6065E" w:rsidP="00E6065E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  <w:p w14:paraId="77584052" w14:textId="77777777" w:rsidR="00E6065E" w:rsidRPr="00C931F2" w:rsidRDefault="00E6065E" w:rsidP="00E6065E">
            <w:pPr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 w:themeColor="text1"/>
                <w:sz w:val="18"/>
                <w:szCs w:val="18"/>
              </w:rPr>
              <w:t>(Question recommended to add)</w:t>
            </w:r>
          </w:p>
          <w:p w14:paraId="3170EB11" w14:textId="0FA891DD" w:rsidR="00E6065E" w:rsidRPr="00C931F2" w:rsidRDefault="00E6065E" w:rsidP="00E6065E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3AC914F5" w14:textId="53E1EF84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Did the children of your household age from 6 months to 5 years old receive all three DPT</w:t>
            </w:r>
            <w:r w:rsidRPr="00C931F2">
              <w:rPr>
                <w:rStyle w:val="FootnoteReference"/>
                <w:rFonts w:cstheme="minorHAnsi"/>
                <w:sz w:val="18"/>
                <w:szCs w:val="18"/>
                <w:lang w:val="en-US"/>
              </w:rPr>
              <w:footnoteReference w:id="3"/>
            </w:r>
            <w:r w:rsidRPr="00C931F2">
              <w:rPr>
                <w:rFonts w:cstheme="minorHAnsi"/>
                <w:sz w:val="18"/>
                <w:szCs w:val="18"/>
                <w:lang w:val="en-US"/>
              </w:rPr>
              <w:t xml:space="preserve"> doses? 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29E649C4" w14:textId="77777777" w:rsidR="00E6065E" w:rsidRPr="00C931F2" w:rsidRDefault="00E6065E" w:rsidP="00E6065E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No</w:t>
            </w:r>
          </w:p>
          <w:p w14:paraId="02A8BBF3" w14:textId="3E9D251D" w:rsidR="00E6065E" w:rsidRDefault="00E6065E" w:rsidP="00E6065E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Yes, some of them</w:t>
            </w:r>
          </w:p>
          <w:p w14:paraId="2DA5A3FA" w14:textId="5A510B06" w:rsidR="00E6065E" w:rsidRPr="00C931F2" w:rsidRDefault="00E6065E" w:rsidP="00E6065E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Yes, all of them</w:t>
            </w:r>
          </w:p>
          <w:p w14:paraId="7B1268F8" w14:textId="648EEE18" w:rsidR="00E6065E" w:rsidRPr="00E6065E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4F35C602" w14:textId="7C85D80E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18E6EA21" w14:textId="77777777" w:rsidTr="36A95A2D">
        <w:trPr>
          <w:trHeight w:val="60"/>
        </w:trPr>
        <w:tc>
          <w:tcPr>
            <w:tcW w:w="538" w:type="dxa"/>
            <w:vMerge/>
          </w:tcPr>
          <w:p w14:paraId="49692A8A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C848A" w14:textId="62657D52" w:rsidR="00E6065E" w:rsidRPr="00C931F2" w:rsidRDefault="00E6065E" w:rsidP="00E6065E">
            <w:pPr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 HHImmDPT</w:t>
            </w:r>
          </w:p>
          <w:p w14:paraId="6291CBB2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/>
          </w:tcPr>
          <w:p w14:paraId="0E40442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904" w:type="dxa"/>
            <w:gridSpan w:val="2"/>
            <w:vMerge/>
          </w:tcPr>
          <w:p w14:paraId="528379D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4B2CEF40" w14:textId="77777777" w:rsidTr="36A95A2D">
        <w:trPr>
          <w:trHeight w:val="733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7CAE2" w14:textId="48443A85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>4.7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0C70CC" w14:textId="7F671E06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eastAsia="en-GB"/>
              </w:rPr>
              <w:t xml:space="preserve">Immunization, </w:t>
            </w:r>
            <w:r w:rsidRPr="00C931F2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Basic Antigens : POLIO</w:t>
            </w:r>
          </w:p>
          <w:p w14:paraId="10EFE55C" w14:textId="3034CEAB" w:rsidR="00E6065E" w:rsidRPr="00C931F2" w:rsidRDefault="00E6065E" w:rsidP="00E6065E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</w:p>
          <w:p w14:paraId="7F1D7364" w14:textId="42F37EE0" w:rsidR="00E6065E" w:rsidRPr="00C931F2" w:rsidRDefault="00E6065E" w:rsidP="00E6065E">
            <w:pPr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 w:themeColor="text1"/>
                <w:sz w:val="18"/>
                <w:szCs w:val="18"/>
              </w:rPr>
              <w:t>(Question recommended to add)</w:t>
            </w:r>
          </w:p>
          <w:p w14:paraId="245900E6" w14:textId="2770FFAF" w:rsidR="00E6065E" w:rsidRPr="00C931F2" w:rsidRDefault="00E6065E" w:rsidP="00E6065E">
            <w:pPr>
              <w:rPr>
                <w:rFonts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4005636F" w14:textId="3979E33F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Did the children of your household age from 6 months to 5 years old receive all three doses of polio vaccine?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6A31C1E5" w14:textId="77777777" w:rsidR="00E6065E" w:rsidRPr="00C931F2" w:rsidRDefault="00E6065E" w:rsidP="00E6065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No</w:t>
            </w:r>
          </w:p>
          <w:p w14:paraId="11E85466" w14:textId="7220CC21" w:rsidR="00E6065E" w:rsidRDefault="00E6065E" w:rsidP="00E6065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Yes, some of them</w:t>
            </w:r>
          </w:p>
          <w:p w14:paraId="6F43FDDB" w14:textId="1E6E9BBE" w:rsidR="00E6065E" w:rsidRPr="00C931F2" w:rsidRDefault="00E6065E" w:rsidP="00E6065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Yes, all of them</w:t>
            </w:r>
          </w:p>
          <w:p w14:paraId="29C467ED" w14:textId="14599221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535A5493" w14:textId="77777777" w:rsidTr="36A95A2D">
        <w:trPr>
          <w:trHeight w:val="116"/>
        </w:trPr>
        <w:tc>
          <w:tcPr>
            <w:tcW w:w="538" w:type="dxa"/>
            <w:vMerge/>
          </w:tcPr>
          <w:p w14:paraId="1832DE9C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F15D1" w14:textId="6964C113" w:rsidR="00E6065E" w:rsidRPr="00C931F2" w:rsidRDefault="00E6065E" w:rsidP="00E6065E">
            <w:pPr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C931F2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 HHImmPolio</w:t>
            </w:r>
          </w:p>
          <w:p w14:paraId="7292BC8B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/>
          </w:tcPr>
          <w:p w14:paraId="0258115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904" w:type="dxa"/>
            <w:gridSpan w:val="2"/>
            <w:vMerge/>
          </w:tcPr>
          <w:p w14:paraId="079DFF5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5CC6DE97" w14:textId="77777777" w:rsidTr="36A95A2D">
        <w:trPr>
          <w:trHeight w:val="538"/>
        </w:trPr>
        <w:tc>
          <w:tcPr>
            <w:tcW w:w="53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14:paraId="4CE8F9E0" w14:textId="719ECF2E" w:rsidR="00E6065E" w:rsidRPr="006255CD" w:rsidRDefault="00E6065E" w:rsidP="00E6065E">
            <w:pPr>
              <w:rPr>
                <w:rFonts w:cstheme="minorHAnsi"/>
                <w:b/>
                <w:color w:val="FFFFFF" w:themeColor="background1"/>
                <w:lang w:eastAsia="en-GB"/>
              </w:rPr>
            </w:pPr>
            <w:r w:rsidRPr="006255CD">
              <w:rPr>
                <w:rFonts w:cstheme="minorHAnsi"/>
                <w:b/>
                <w:color w:val="FFFFFF" w:themeColor="background1"/>
                <w:lang w:eastAsia="en-GB"/>
              </w:rPr>
              <w:lastRenderedPageBreak/>
              <w:t>5</w:t>
            </w:r>
          </w:p>
        </w:tc>
        <w:tc>
          <w:tcPr>
            <w:tcW w:w="8858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14:paraId="295F3AC7" w14:textId="773963E1" w:rsidR="00E6065E" w:rsidRPr="006255CD" w:rsidRDefault="00E6065E" w:rsidP="00E6065E">
            <w:pPr>
              <w:rPr>
                <w:rFonts w:cstheme="minorHAnsi"/>
                <w:b/>
                <w:color w:val="FFFFFF" w:themeColor="background1"/>
                <w:lang w:eastAsia="en-GB"/>
              </w:rPr>
            </w:pPr>
            <w:r w:rsidRPr="006255CD">
              <w:rPr>
                <w:rFonts w:cstheme="minorHAnsi"/>
                <w:b/>
                <w:color w:val="FFFFFF" w:themeColor="background1"/>
                <w:lang w:eastAsia="en-GB"/>
              </w:rPr>
              <w:t>SHELTER</w:t>
            </w:r>
          </w:p>
        </w:tc>
      </w:tr>
      <w:tr w:rsidR="00E6065E" w:rsidRPr="00C931F2" w14:paraId="587106F1" w14:textId="77777777" w:rsidTr="36A95A2D">
        <w:trPr>
          <w:trHeight w:val="552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D91588" w14:textId="02EBF325" w:rsidR="00E6065E" w:rsidRPr="00C931F2" w:rsidRDefault="00E6065E" w:rsidP="00E6065E">
            <w:pPr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C931F2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5.1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3521CE" w14:textId="20C6EF5A" w:rsidR="00E6065E" w:rsidRPr="00C931F2" w:rsidRDefault="00E6065E" w:rsidP="00E6065E">
            <w:pPr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C931F2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Source of energy for cooking</w:t>
            </w:r>
          </w:p>
          <w:p w14:paraId="578425CA" w14:textId="23C427A3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44A8A549" w14:textId="58274713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What is the MAIN source of energy for cooking? </w:t>
            </w:r>
          </w:p>
          <w:p w14:paraId="14D9AABA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688E39DA" w14:textId="7D7766C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>(Adjust to country context. Make sure solid/ non-solid fuels can be distinguished for MDDI calculation).</w:t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03CB46E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0. None</w:t>
            </w:r>
          </w:p>
          <w:p w14:paraId="286CB0E4" w14:textId="65AEA672" w:rsidR="00E6065E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0. Firewood</w:t>
            </w:r>
            <w:r w:rsidR="0060474C">
              <w:rPr>
                <w:rFonts w:cstheme="minorHAnsi"/>
                <w:sz w:val="18"/>
                <w:szCs w:val="18"/>
              </w:rPr>
              <w:t xml:space="preserve"> (Purchased)</w:t>
            </w:r>
          </w:p>
          <w:p w14:paraId="56874162" w14:textId="507FDEE7" w:rsidR="00C17259" w:rsidRPr="00C931F2" w:rsidRDefault="00C17259" w:rsidP="00E6065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2. Firewood</w:t>
            </w:r>
            <w:r w:rsidR="0060474C">
              <w:rPr>
                <w:rFonts w:cstheme="minorHAnsi"/>
                <w:sz w:val="18"/>
                <w:szCs w:val="18"/>
              </w:rPr>
              <w:t xml:space="preserve"> (Collected)</w:t>
            </w:r>
          </w:p>
          <w:p w14:paraId="6CCAD68B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200.Charcoal</w:t>
            </w:r>
          </w:p>
          <w:p w14:paraId="3C9589C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300. Gas</w:t>
            </w:r>
          </w:p>
          <w:p w14:paraId="4FD39E17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400. Electricity</w:t>
            </w:r>
          </w:p>
          <w:p w14:paraId="0464A96F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500. Animal dung</w:t>
            </w:r>
          </w:p>
          <w:p w14:paraId="24C4A8F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600. Paraffin</w:t>
            </w:r>
          </w:p>
          <w:p w14:paraId="2792FAE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700. Kerosen</w:t>
            </w:r>
          </w:p>
          <w:p w14:paraId="4CB11EDA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800. Solar Energy</w:t>
            </w:r>
          </w:p>
          <w:p w14:paraId="41F9795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900. Straw</w:t>
            </w:r>
          </w:p>
          <w:p w14:paraId="1AB1113E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999. Other</w:t>
            </w:r>
          </w:p>
          <w:p w14:paraId="0E0472D4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|</w:t>
            </w:r>
          </w:p>
          <w:p w14:paraId="43AAE448" w14:textId="77777777" w:rsidR="00E6065E" w:rsidRPr="00C931F2" w:rsidRDefault="00E6065E" w:rsidP="00E6065E">
            <w:pPr>
              <w:pStyle w:val="ListParagraph"/>
              <w:ind w:left="360"/>
              <w:rPr>
                <w:rFonts w:cstheme="minorHAnsi"/>
                <w:sz w:val="18"/>
                <w:szCs w:val="18"/>
              </w:rPr>
            </w:pPr>
          </w:p>
          <w:p w14:paraId="418B4AF5" w14:textId="715271F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24B392CC" w14:textId="77777777" w:rsidTr="36A95A2D">
        <w:trPr>
          <w:trHeight w:val="1221"/>
        </w:trPr>
        <w:tc>
          <w:tcPr>
            <w:tcW w:w="538" w:type="dxa"/>
            <w:vMerge/>
          </w:tcPr>
          <w:p w14:paraId="3406C9FB" w14:textId="77777777" w:rsidR="00E6065E" w:rsidRPr="00C931F2" w:rsidRDefault="00E6065E" w:rsidP="00E6065E">
            <w:pPr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F6878" w14:textId="209A4441" w:rsidR="00E6065E" w:rsidRPr="00C931F2" w:rsidRDefault="00E6065E" w:rsidP="00E6065E">
            <w:pPr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 xml:space="preserve"> HEnerCookSRC</w:t>
            </w:r>
          </w:p>
        </w:tc>
        <w:tc>
          <w:tcPr>
            <w:tcW w:w="2799" w:type="dxa"/>
            <w:vMerge/>
          </w:tcPr>
          <w:p w14:paraId="49D7859B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6C2D661F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16D4C307" w14:textId="77777777" w:rsidTr="36A95A2D">
        <w:trPr>
          <w:trHeight w:val="364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C6DDA2" w14:textId="3567FC9A" w:rsidR="00E6065E" w:rsidRPr="00C931F2" w:rsidRDefault="00E6065E" w:rsidP="00E6065E">
            <w:pPr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C931F2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5.2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8A49D6" w14:textId="24840A56" w:rsidR="00E6065E" w:rsidRPr="00C931F2" w:rsidRDefault="00E6065E" w:rsidP="00E6065E">
            <w:pPr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C931F2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Source of energy for lighting</w:t>
            </w:r>
          </w:p>
          <w:p w14:paraId="6DB2CBE9" w14:textId="76F4B959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7DCDBBFD" w14:textId="40ACF421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What is the MAIN source of lighting for this house?</w:t>
            </w:r>
          </w:p>
          <w:p w14:paraId="6B9307BA" w14:textId="683CC13A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754DBF40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0. None</w:t>
            </w:r>
          </w:p>
          <w:p w14:paraId="42AF0312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0. Fire (wood, straw, etc.)</w:t>
            </w:r>
          </w:p>
          <w:p w14:paraId="4F159717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200. Charcoal</w:t>
            </w:r>
          </w:p>
          <w:p w14:paraId="0A522720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300. Gas</w:t>
            </w:r>
          </w:p>
          <w:p w14:paraId="0CB39AF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401. Public Electricity provider</w:t>
            </w:r>
          </w:p>
          <w:p w14:paraId="614CD33D" w14:textId="72BD92E2" w:rsidR="00E6065E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402. Private Electricity provider</w:t>
            </w:r>
          </w:p>
          <w:p w14:paraId="6DB8E335" w14:textId="38026B6F" w:rsidR="00D12523" w:rsidRPr="00C931F2" w:rsidRDefault="00D12523" w:rsidP="00E6065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403. </w:t>
            </w:r>
            <w:r w:rsidR="0002608A">
              <w:rPr>
                <w:rFonts w:cstheme="minorHAnsi"/>
                <w:sz w:val="18"/>
                <w:szCs w:val="18"/>
              </w:rPr>
              <w:t>Rural electrification plan</w:t>
            </w:r>
          </w:p>
          <w:p w14:paraId="5B50BF5F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500. Candles</w:t>
            </w:r>
          </w:p>
          <w:p w14:paraId="43CA952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600. Generator</w:t>
            </w:r>
          </w:p>
          <w:p w14:paraId="4DC8B363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701. Simple solar lantern </w:t>
            </w:r>
          </w:p>
          <w:p w14:paraId="2796BBFA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702. Solar energy kit (several lamps)</w:t>
            </w:r>
          </w:p>
          <w:p w14:paraId="5CB62595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703. Full solar home system (sufficient for several lamps and electric appliances)</w:t>
            </w:r>
          </w:p>
          <w:p w14:paraId="52CCB512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800. Torch</w:t>
            </w:r>
          </w:p>
          <w:p w14:paraId="124B5B9E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900. Oil</w:t>
            </w:r>
          </w:p>
          <w:p w14:paraId="13FA8342" w14:textId="43B68243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999. Other </w:t>
            </w:r>
          </w:p>
          <w:p w14:paraId="28E2DEEE" w14:textId="10B56E12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|</w:t>
            </w:r>
          </w:p>
          <w:p w14:paraId="2D0ACD2B" w14:textId="5C6F504A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41453A10" w14:textId="77777777" w:rsidTr="36A95A2D">
        <w:trPr>
          <w:trHeight w:val="1790"/>
        </w:trPr>
        <w:tc>
          <w:tcPr>
            <w:tcW w:w="538" w:type="dxa"/>
            <w:vMerge/>
          </w:tcPr>
          <w:p w14:paraId="383E5779" w14:textId="77777777" w:rsidR="00E6065E" w:rsidRPr="00C931F2" w:rsidRDefault="00E6065E" w:rsidP="00E6065E">
            <w:pPr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E7DD8" w14:textId="754DD534" w:rsidR="00E6065E" w:rsidRPr="00C931F2" w:rsidRDefault="00E6065E" w:rsidP="00E6065E">
            <w:pPr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 xml:space="preserve"> HEnerLightSRC</w:t>
            </w:r>
          </w:p>
        </w:tc>
        <w:tc>
          <w:tcPr>
            <w:tcW w:w="2799" w:type="dxa"/>
            <w:vMerge/>
          </w:tcPr>
          <w:p w14:paraId="231EACD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6AD9D174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041DDC84" w14:textId="77777777" w:rsidTr="36A95A2D">
        <w:trPr>
          <w:trHeight w:val="275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34B706" w14:textId="626875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>5.3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FF9A3A" w14:textId="36B47103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>Size</w:t>
            </w:r>
          </w:p>
          <w:p w14:paraId="6C74A31D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51A28686" w14:textId="6D398E4B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How many rooms does the house or apartment have that your household occupies?  Exclude kitchen and bathrooms</w:t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  <w:vAlign w:val="center"/>
          </w:tcPr>
          <w:p w14:paraId="2B58E553" w14:textId="1B4C50DA" w:rsidR="00E6065E" w:rsidRPr="00C931F2" w:rsidRDefault="00E6065E" w:rsidP="00E6065E">
            <w:pPr>
              <w:tabs>
                <w:tab w:val="left" w:pos="726"/>
                <w:tab w:val="center" w:pos="948"/>
              </w:tabs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|__|</w:t>
            </w:r>
          </w:p>
          <w:p w14:paraId="630F92C7" w14:textId="10F3574A" w:rsidR="00E6065E" w:rsidRPr="00C931F2" w:rsidRDefault="00E6065E" w:rsidP="00E6065E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46DF4EAD" w14:textId="77777777" w:rsidTr="36A95A2D">
        <w:trPr>
          <w:trHeight w:val="325"/>
        </w:trPr>
        <w:tc>
          <w:tcPr>
            <w:tcW w:w="538" w:type="dxa"/>
            <w:vMerge/>
          </w:tcPr>
          <w:p w14:paraId="5F3A63FC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3740C" w14:textId="0ED56D93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eastAsia="Times New Roman" w:cstheme="minorHAnsi"/>
                <w:sz w:val="18"/>
                <w:szCs w:val="18"/>
                <w:lang w:eastAsia="en-GB"/>
              </w:rPr>
              <w:t>HRoomUsed</w:t>
            </w:r>
          </w:p>
          <w:p w14:paraId="5E1AADEF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799" w:type="dxa"/>
            <w:vMerge/>
          </w:tcPr>
          <w:p w14:paraId="408F9F8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  <w:vAlign w:val="center"/>
          </w:tcPr>
          <w:p w14:paraId="60E83252" w14:textId="77777777" w:rsidR="00E6065E" w:rsidRPr="00C931F2" w:rsidRDefault="00E6065E" w:rsidP="00E6065E">
            <w:pPr>
              <w:tabs>
                <w:tab w:val="left" w:pos="726"/>
                <w:tab w:val="center" w:pos="948"/>
              </w:tabs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2A1D9E49" w14:textId="77777777" w:rsidTr="36A95A2D">
        <w:trPr>
          <w:trHeight w:val="488"/>
        </w:trPr>
        <w:tc>
          <w:tcPr>
            <w:tcW w:w="53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14:paraId="0E4FFD63" w14:textId="08286690" w:rsidR="00E6065E" w:rsidRPr="006255CD" w:rsidRDefault="00E6065E" w:rsidP="00E6065E">
            <w:pPr>
              <w:rPr>
                <w:rFonts w:cstheme="minorHAnsi"/>
                <w:b/>
                <w:color w:val="FFFFFF" w:themeColor="background1"/>
                <w:lang w:eastAsia="en-GB"/>
              </w:rPr>
            </w:pPr>
            <w:r w:rsidRPr="006255CD">
              <w:rPr>
                <w:rFonts w:cstheme="minorHAnsi"/>
                <w:b/>
                <w:color w:val="FFFFFF" w:themeColor="background1"/>
                <w:lang w:eastAsia="en-GB"/>
              </w:rPr>
              <w:t>6</w:t>
            </w:r>
          </w:p>
        </w:tc>
        <w:tc>
          <w:tcPr>
            <w:tcW w:w="8858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14:paraId="3F813C73" w14:textId="1764CFB6" w:rsidR="00E6065E" w:rsidRPr="006255CD" w:rsidRDefault="00E6065E" w:rsidP="00E6065E">
            <w:pPr>
              <w:rPr>
                <w:rFonts w:cstheme="minorHAnsi"/>
                <w:b/>
                <w:color w:val="FFFFFF" w:themeColor="background1"/>
                <w:lang w:eastAsia="en-GB"/>
              </w:rPr>
            </w:pPr>
            <w:r w:rsidRPr="006255CD">
              <w:rPr>
                <w:rFonts w:cstheme="minorHAnsi"/>
                <w:b/>
                <w:color w:val="FFFFFF" w:themeColor="background1"/>
                <w:lang w:eastAsia="en-GB"/>
              </w:rPr>
              <w:t xml:space="preserve">WASH </w:t>
            </w:r>
          </w:p>
        </w:tc>
      </w:tr>
      <w:tr w:rsidR="00E6065E" w:rsidRPr="00C931F2" w14:paraId="3D076153" w14:textId="77777777" w:rsidTr="36A95A2D">
        <w:trPr>
          <w:trHeight w:val="2906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66CF91" w14:textId="365BD09E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6.1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DA7D48" w14:textId="2DB8822D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Toilet type</w:t>
            </w:r>
          </w:p>
          <w:p w14:paraId="200538FB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1C25E537" w14:textId="2F8C5B14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auto"/>
          </w:tcPr>
          <w:p w14:paraId="5E765BB7" w14:textId="69208E0E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Where do members of your household normally go to the toilet?</w:t>
            </w:r>
          </w:p>
          <w:p w14:paraId="50E30641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45DE5DEC" w14:textId="2F08FCC9" w:rsidR="00E6065E" w:rsidRPr="00C931F2" w:rsidRDefault="00E6065E" w:rsidP="00E6065E">
            <w:pPr>
              <w:rPr>
                <w:rFonts w:cstheme="minorHAnsi"/>
                <w:i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 xml:space="preserve">Improved sanitation includes sanitation facilities that </w:t>
            </w:r>
            <w:r w:rsidRPr="00C931F2">
              <w:rPr>
                <w:rFonts w:cstheme="minorHAnsi"/>
                <w:i/>
                <w:sz w:val="18"/>
                <w:szCs w:val="18"/>
              </w:rPr>
              <w:lastRenderedPageBreak/>
              <w:t>hygienically separate human excreta from human contact</w:t>
            </w:r>
            <w:r>
              <w:rPr>
                <w:rStyle w:val="FootnoteReference"/>
                <w:rFonts w:cstheme="minorHAnsi"/>
                <w:i/>
                <w:sz w:val="18"/>
                <w:szCs w:val="18"/>
              </w:rPr>
              <w:footnoteReference w:id="4"/>
            </w: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35448D6A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val="en-US"/>
              </w:rPr>
              <w:lastRenderedPageBreak/>
              <w:t xml:space="preserve">Improved facility </w:t>
            </w:r>
          </w:p>
          <w:p w14:paraId="21F1FC18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10100. Flush toilet</w:t>
            </w:r>
          </w:p>
          <w:p w14:paraId="4E7F3780" w14:textId="777D2700" w:rsidR="001656C0" w:rsidRPr="00C931F2" w:rsidRDefault="001656C0" w:rsidP="00E6065E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10200</w:t>
            </w:r>
            <w:r w:rsidR="00814BC6">
              <w:rPr>
                <w:rFonts w:cstheme="minorHAnsi"/>
                <w:bCs/>
                <w:sz w:val="18"/>
                <w:szCs w:val="18"/>
              </w:rPr>
              <w:t>. Poor-flush to pit</w:t>
            </w:r>
          </w:p>
          <w:p w14:paraId="30410615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10300. Composting/dry latrine</w:t>
            </w:r>
          </w:p>
          <w:p w14:paraId="49932B98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10400. Improved Pit Latrine</w:t>
            </w:r>
          </w:p>
          <w:p w14:paraId="2DFC4980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10500. Ventilated Improved Pit</w:t>
            </w:r>
          </w:p>
          <w:p w14:paraId="429C80D3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</w:rPr>
              <w:t xml:space="preserve">Not improved facility </w:t>
            </w:r>
          </w:p>
          <w:p w14:paraId="090709E1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20100. Flush or pour-flush elsewhere</w:t>
            </w:r>
          </w:p>
          <w:p w14:paraId="6E12AD70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20200. Service or bucket latrine</w:t>
            </w:r>
          </w:p>
          <w:p w14:paraId="5D94A470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20300. Hanging toilet/latrine</w:t>
            </w:r>
          </w:p>
          <w:p w14:paraId="2A75352E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20400. No facility, field, bush, plastic bag</w:t>
            </w:r>
          </w:p>
          <w:p w14:paraId="6D85ED0A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20500. Non ventilated/improved pit (VIP) latrine</w:t>
            </w:r>
          </w:p>
          <w:p w14:paraId="45E395D7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</w:rPr>
              <w:t>Other</w:t>
            </w:r>
          </w:p>
          <w:p w14:paraId="3809DF24" w14:textId="61B0ECC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bCs/>
                <w:sz w:val="18"/>
                <w:szCs w:val="18"/>
              </w:rPr>
              <w:t>999. Other</w:t>
            </w:r>
          </w:p>
          <w:p w14:paraId="2627150E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lastRenderedPageBreak/>
              <w:t>|____|</w:t>
            </w:r>
          </w:p>
          <w:p w14:paraId="7FF22A66" w14:textId="79AE7F6F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</w:tr>
      <w:tr w:rsidR="00E6065E" w:rsidRPr="00C931F2" w14:paraId="7860B9BC" w14:textId="77777777" w:rsidTr="36A95A2D">
        <w:trPr>
          <w:trHeight w:val="64"/>
        </w:trPr>
        <w:tc>
          <w:tcPr>
            <w:tcW w:w="538" w:type="dxa"/>
            <w:vMerge/>
          </w:tcPr>
          <w:p w14:paraId="36854F38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CF72E" w14:textId="61062D80" w:rsidR="00E6065E" w:rsidRPr="00C931F2" w:rsidRDefault="00E6065E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ToiletType</w:t>
            </w:r>
          </w:p>
        </w:tc>
        <w:tc>
          <w:tcPr>
            <w:tcW w:w="2799" w:type="dxa"/>
            <w:vMerge/>
          </w:tcPr>
          <w:p w14:paraId="44E35F6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61CFB507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E6065E" w:rsidRPr="00C931F2" w14:paraId="24B9BEBD" w14:textId="77777777" w:rsidTr="36A95A2D">
        <w:trPr>
          <w:trHeight w:val="519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5BB36D" w14:textId="4B325F98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</w:rPr>
              <w:t>11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FF19F6" w14:textId="03CB3958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/>
              </w:rPr>
              <w:t>WASH, Toilet Users</w:t>
            </w:r>
          </w:p>
        </w:tc>
        <w:tc>
          <w:tcPr>
            <w:tcW w:w="2799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6639E84" w14:textId="40D51E83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eastAsia="Calibri Light" w:cstheme="minorHAnsi"/>
                <w:sz w:val="18"/>
                <w:szCs w:val="18"/>
              </w:rPr>
              <w:t xml:space="preserve">Who </w:t>
            </w:r>
            <w:r>
              <w:rPr>
                <w:rFonts w:eastAsia="Calibri Light" w:cstheme="minorHAnsi"/>
                <w:sz w:val="18"/>
                <w:szCs w:val="18"/>
              </w:rPr>
              <w:t>uses</w:t>
            </w:r>
            <w:r w:rsidRPr="00C931F2">
              <w:rPr>
                <w:rFonts w:eastAsia="Calibri Light" w:cstheme="minorHAnsi"/>
                <w:sz w:val="18"/>
                <w:szCs w:val="18"/>
              </w:rPr>
              <w:t xml:space="preserve"> toilet</w:t>
            </w:r>
            <w:r>
              <w:rPr>
                <w:rFonts w:eastAsia="Calibri Light" w:cstheme="minorHAnsi"/>
                <w:sz w:val="18"/>
                <w:szCs w:val="18"/>
              </w:rPr>
              <w:t xml:space="preserve"> usually </w:t>
            </w:r>
            <w:r w:rsidRPr="00C931F2">
              <w:rPr>
                <w:rFonts w:eastAsia="Calibri Light" w:cstheme="minorHAnsi"/>
                <w:sz w:val="18"/>
                <w:szCs w:val="18"/>
              </w:rPr>
              <w:t>?</w:t>
            </w:r>
          </w:p>
          <w:p w14:paraId="56C4F49C" w14:textId="77777777" w:rsidR="00E6065E" w:rsidRPr="00C931F2" w:rsidRDefault="00E6065E" w:rsidP="00E6065E">
            <w:pPr>
              <w:rPr>
                <w:rFonts w:eastAsia="Calibri Light" w:cstheme="minorHAnsi"/>
                <w:sz w:val="18"/>
                <w:szCs w:val="18"/>
              </w:rPr>
            </w:pPr>
          </w:p>
          <w:p w14:paraId="1393E982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6E53A640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 xml:space="preserve">0. No toilet </w:t>
            </w:r>
          </w:p>
          <w:p w14:paraId="1A1DC6A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1.Individual (in the household)</w:t>
            </w:r>
          </w:p>
          <w:p w14:paraId="035AF9F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 xml:space="preserve">2. Shared with other households </w:t>
            </w:r>
          </w:p>
          <w:p w14:paraId="543457E3" w14:textId="77777777" w:rsidR="00E6065E" w:rsidRPr="00C931F2" w:rsidRDefault="00E6065E" w:rsidP="00E6065E">
            <w:pPr>
              <w:rPr>
                <w:rFonts w:eastAsia="Calibri Light"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 xml:space="preserve">3. </w:t>
            </w:r>
            <w:r w:rsidRPr="00C931F2">
              <w:rPr>
                <w:rFonts w:eastAsia="Calibri Light" w:cstheme="minorHAnsi"/>
                <w:sz w:val="18"/>
                <w:szCs w:val="18"/>
                <w:lang w:val="en-US"/>
              </w:rPr>
              <w:t>Community (public)</w:t>
            </w:r>
          </w:p>
          <w:p w14:paraId="74D7692A" w14:textId="3251C660" w:rsidR="00E6065E" w:rsidRPr="00C931F2" w:rsidRDefault="00E6065E" w:rsidP="00E6065E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2C71CC5C" w14:textId="6B9E488A" w:rsidR="00E6065E" w:rsidRPr="00C931F2" w:rsidRDefault="00E6065E" w:rsidP="00E6065E">
            <w:pPr>
              <w:jc w:val="center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E6065E" w:rsidRPr="00C931F2" w14:paraId="04313277" w14:textId="77777777" w:rsidTr="36A95A2D">
        <w:trPr>
          <w:trHeight w:val="699"/>
        </w:trPr>
        <w:tc>
          <w:tcPr>
            <w:tcW w:w="538" w:type="dxa"/>
            <w:vMerge/>
          </w:tcPr>
          <w:p w14:paraId="343A1C98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03326" w14:textId="41E7EE13" w:rsidR="00E6065E" w:rsidRPr="00097BEC" w:rsidRDefault="00E6065E" w:rsidP="00E6065E">
            <w:pPr>
              <w:rPr>
                <w:rFonts w:cstheme="minorHAnsi"/>
              </w:rPr>
            </w:pPr>
            <w:r w:rsidRPr="00097BEC">
              <w:rPr>
                <w:rFonts w:eastAsia="Calibri Light" w:cstheme="minorHAnsi"/>
                <w:sz w:val="18"/>
                <w:szCs w:val="18"/>
              </w:rPr>
              <w:t>HToiletWho</w:t>
            </w:r>
          </w:p>
          <w:p w14:paraId="3467CC29" w14:textId="77777777" w:rsidR="00E6065E" w:rsidRPr="00C931F2" w:rsidRDefault="00E6065E" w:rsidP="00E6065E">
            <w:pPr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799" w:type="dxa"/>
            <w:vMerge/>
          </w:tcPr>
          <w:p w14:paraId="0D100BAD" w14:textId="77777777" w:rsidR="00E6065E" w:rsidRPr="00C931F2" w:rsidRDefault="00E6065E" w:rsidP="00E6065E">
            <w:pPr>
              <w:rPr>
                <w:rFonts w:eastAsia="Calibri Light"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3B9CA9F7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E6065E" w:rsidRPr="00C931F2" w14:paraId="0221551D" w14:textId="77777777" w:rsidTr="36A95A2D">
        <w:trPr>
          <w:trHeight w:val="977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7EC8A64" w14:textId="6D127F6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6.2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A836CA" w14:textId="7535B1A2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Water source</w:t>
            </w:r>
          </w:p>
          <w:p w14:paraId="144AAF5D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46376BD4" w14:textId="48A7646A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3998FCC" w14:textId="77777777" w:rsidR="00E6065E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What is the MAIN source of drinking water for your household?</w:t>
            </w:r>
          </w:p>
          <w:p w14:paraId="552E3BF5" w14:textId="77777777" w:rsidR="00E6065E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7642733C" w14:textId="2CACA9B1" w:rsidR="00E6065E" w:rsidRPr="00B17B0D" w:rsidRDefault="00E6065E" w:rsidP="00E6065E">
            <w:pPr>
              <w:rPr>
                <w:rFonts w:cstheme="minorHAnsi"/>
                <w:i/>
                <w:sz w:val="18"/>
                <w:szCs w:val="18"/>
                <w:lang w:eastAsia="en-GB"/>
              </w:rPr>
            </w:pPr>
            <w:r w:rsidRPr="00B17B0D">
              <w:rPr>
                <w:rFonts w:cstheme="minorHAnsi"/>
                <w:i/>
                <w:sz w:val="18"/>
                <w:szCs w:val="18"/>
                <w:lang w:eastAsia="en-GB"/>
              </w:rPr>
              <w:t>Improved drinking water source is a source that, by nature of its construction, adequately protects the water from outside contamination</w:t>
            </w:r>
            <w:r>
              <w:rPr>
                <w:rStyle w:val="FootnoteReference"/>
                <w:rFonts w:cstheme="minorHAnsi"/>
                <w:i/>
                <w:sz w:val="18"/>
                <w:szCs w:val="18"/>
                <w:lang w:eastAsia="en-GB"/>
              </w:rPr>
              <w:footnoteReference w:id="5"/>
            </w:r>
          </w:p>
          <w:p w14:paraId="7D2A8BC4" w14:textId="71174538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auto"/>
          </w:tcPr>
          <w:p w14:paraId="2EDC7BD7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  <w:lang w:val="en-US"/>
              </w:rPr>
              <w:t xml:space="preserve">Improved facility </w:t>
            </w:r>
          </w:p>
          <w:p w14:paraId="5B87BC5F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0. Piped water (inside or outside the dwelling)</w:t>
            </w:r>
          </w:p>
          <w:p w14:paraId="01527D7B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200. Public tap/standpipe</w:t>
            </w:r>
          </w:p>
          <w:p w14:paraId="54A4798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300. Tubewell/borehole (&amp; pump)</w:t>
            </w:r>
          </w:p>
          <w:p w14:paraId="44D7F3F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400. Protected source (dug well, protected spring, rainwater collection)</w:t>
            </w:r>
          </w:p>
          <w:p w14:paraId="2BB6EC3A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</w:rPr>
              <w:t xml:space="preserve">Not improved facility </w:t>
            </w:r>
          </w:p>
          <w:p w14:paraId="239127F7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500. Unprotected source (dug well, protected spring, rainwater collection)</w:t>
            </w:r>
          </w:p>
          <w:p w14:paraId="12B6FFBB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600. Tanker truck</w:t>
            </w:r>
          </w:p>
          <w:p w14:paraId="117D69F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700. Small water vendor</w:t>
            </w:r>
          </w:p>
          <w:p w14:paraId="1357426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800. Bottled water</w:t>
            </w:r>
          </w:p>
          <w:p w14:paraId="159B7E87" w14:textId="77777777" w:rsidR="00E6065E" w:rsidRPr="00C931F2" w:rsidRDefault="00E6065E" w:rsidP="00E6065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931F2">
              <w:rPr>
                <w:rFonts w:cstheme="minorHAnsi"/>
                <w:b/>
                <w:bCs/>
                <w:sz w:val="18"/>
                <w:szCs w:val="18"/>
              </w:rPr>
              <w:t>Other</w:t>
            </w:r>
          </w:p>
          <w:p w14:paraId="21334536" w14:textId="77777777" w:rsidR="00E6065E" w:rsidRPr="00C931F2" w:rsidRDefault="00E6065E" w:rsidP="00E6065E">
            <w:pPr>
              <w:rPr>
                <w:rFonts w:cstheme="minorHAnsi"/>
                <w:bCs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999. Other</w:t>
            </w:r>
          </w:p>
          <w:p w14:paraId="59DBECC6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6440DF61" w14:textId="6F5D65A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69D909B8" w14:textId="77777777" w:rsidTr="36A95A2D">
        <w:trPr>
          <w:trHeight w:val="976"/>
        </w:trPr>
        <w:tc>
          <w:tcPr>
            <w:tcW w:w="538" w:type="dxa"/>
            <w:vMerge/>
          </w:tcPr>
          <w:p w14:paraId="5D908CCA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60651" w14:textId="4B5B065A" w:rsidR="00E6065E" w:rsidRPr="00C931F2" w:rsidRDefault="00E6065E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sz w:val="18"/>
                <w:szCs w:val="18"/>
                <w:lang w:eastAsia="en-GB"/>
              </w:rPr>
              <w:t>HWaterSRC</w:t>
            </w:r>
          </w:p>
        </w:tc>
        <w:tc>
          <w:tcPr>
            <w:tcW w:w="2799" w:type="dxa"/>
            <w:vMerge/>
          </w:tcPr>
          <w:p w14:paraId="03DCF83E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4F2C1972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6D86A744" w14:textId="77777777" w:rsidTr="36A95A2D">
        <w:trPr>
          <w:trHeight w:val="552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14:paraId="02DF85B7" w14:textId="219F17B6" w:rsidR="00E6065E" w:rsidRPr="006255CD" w:rsidRDefault="00E6065E" w:rsidP="00E6065E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6255CD">
              <w:rPr>
                <w:rFonts w:cstheme="minorHAnsi"/>
                <w:b/>
                <w:bCs/>
                <w:color w:val="FFFFFF" w:themeColor="background1"/>
              </w:rPr>
              <w:t>7</w:t>
            </w:r>
          </w:p>
        </w:tc>
        <w:tc>
          <w:tcPr>
            <w:tcW w:w="88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14:paraId="3C1B9F28" w14:textId="4B06E67B" w:rsidR="00E6065E" w:rsidRPr="006255CD" w:rsidRDefault="00E6065E" w:rsidP="00E6065E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6255CD">
              <w:rPr>
                <w:rFonts w:cstheme="minorHAnsi"/>
                <w:b/>
                <w:bCs/>
                <w:color w:val="FFFFFF" w:themeColor="background1"/>
              </w:rPr>
              <w:t>SAFETY AND DISPLACEMENT</w:t>
            </w:r>
          </w:p>
        </w:tc>
      </w:tr>
      <w:tr w:rsidR="00E6065E" w:rsidRPr="00C931F2" w14:paraId="63F1B725" w14:textId="77777777" w:rsidTr="36A95A2D">
        <w:trPr>
          <w:trHeight w:val="489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1891D3" w14:textId="344A9E92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1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945255" w14:textId="1BF0DC26" w:rsidR="00E6065E" w:rsidRPr="00C931F2" w:rsidRDefault="00E6065E" w:rsidP="00E6065E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  <w:lang w:eastAsia="en-GB"/>
              </w:rPr>
              <w:t>Feeling safe</w:t>
            </w: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 - </w:t>
            </w: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 xml:space="preserve">People feel unsafe </w:t>
            </w:r>
          </w:p>
          <w:p w14:paraId="40277CE4" w14:textId="77777777" w:rsidR="00E6065E" w:rsidRPr="00C931F2" w:rsidRDefault="00E6065E" w:rsidP="00E6065E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  <w:p w14:paraId="329F4B42" w14:textId="3B8455BE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2416E358" w14:textId="782A3140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Does your household currently feel safe or unsafe in your environment?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57A765E3" w14:textId="77777777" w:rsidR="00E6065E" w:rsidRDefault="00E6065E" w:rsidP="00E6065E">
            <w:pPr>
              <w:pStyle w:val="CommentText"/>
              <w:numPr>
                <w:ilvl w:val="0"/>
                <w:numId w:val="10"/>
              </w:numPr>
              <w:rPr>
                <w:rFonts w:cstheme="minorHAnsi"/>
                <w:sz w:val="18"/>
                <w:szCs w:val="18"/>
              </w:rPr>
            </w:pPr>
            <w:r w:rsidRPr="0068028A">
              <w:rPr>
                <w:rFonts w:cstheme="minorHAnsi"/>
                <w:sz w:val="18"/>
                <w:szCs w:val="18"/>
              </w:rPr>
              <w:t>No, sometimes we do not feel safe</w:t>
            </w:r>
          </w:p>
          <w:p w14:paraId="2DB3F413" w14:textId="4BFCA27C" w:rsidR="00E6065E" w:rsidRPr="0068028A" w:rsidRDefault="00E6065E" w:rsidP="00E6065E">
            <w:pPr>
              <w:pStyle w:val="CommentText"/>
              <w:numPr>
                <w:ilvl w:val="0"/>
                <w:numId w:val="10"/>
              </w:numPr>
              <w:rPr>
                <w:rFonts w:cstheme="minorHAnsi"/>
                <w:sz w:val="18"/>
                <w:szCs w:val="18"/>
              </w:rPr>
            </w:pPr>
            <w:r w:rsidRPr="0068028A">
              <w:rPr>
                <w:rFonts w:cstheme="minorHAnsi"/>
                <w:sz w:val="18"/>
                <w:szCs w:val="18"/>
              </w:rPr>
              <w:t>Yes, generally feel safe (go to question 7.3)</w:t>
            </w:r>
          </w:p>
          <w:p w14:paraId="7BB283E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5A4E2F12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0A7B185A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1D1C5B92" w14:textId="50825D85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6D16E95B" w14:textId="77777777" w:rsidTr="36A95A2D">
        <w:trPr>
          <w:trHeight w:val="488"/>
        </w:trPr>
        <w:tc>
          <w:tcPr>
            <w:tcW w:w="538" w:type="dxa"/>
            <w:vMerge/>
          </w:tcPr>
          <w:p w14:paraId="25116725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EB742" w14:textId="39AB530B" w:rsidR="00E6065E" w:rsidRPr="00AF7AE1" w:rsidRDefault="00E6065E" w:rsidP="00E6065E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>HH</w:t>
            </w:r>
            <w:r w:rsidR="00AF7AE1">
              <w:rPr>
                <w:rFonts w:cstheme="minorHAnsi"/>
                <w:color w:val="000000"/>
                <w:sz w:val="18"/>
                <w:szCs w:val="18"/>
              </w:rPr>
              <w:t>Perc</w:t>
            </w:r>
            <w:r w:rsidRPr="00C931F2">
              <w:rPr>
                <w:rFonts w:cstheme="minorHAnsi"/>
                <w:color w:val="000000"/>
                <w:sz w:val="18"/>
                <w:szCs w:val="18"/>
              </w:rPr>
              <w:t>Safe</w:t>
            </w:r>
          </w:p>
        </w:tc>
        <w:tc>
          <w:tcPr>
            <w:tcW w:w="2799" w:type="dxa"/>
            <w:vMerge/>
          </w:tcPr>
          <w:p w14:paraId="74B91705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7BB515EC" w14:textId="77777777" w:rsidR="00E6065E" w:rsidRPr="00C931F2" w:rsidRDefault="00E6065E" w:rsidP="00E6065E">
            <w:pPr>
              <w:pStyle w:val="CommentText"/>
              <w:numPr>
                <w:ilvl w:val="0"/>
                <w:numId w:val="9"/>
              </w:num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6A78BE66" w14:textId="77777777" w:rsidTr="36A95A2D">
        <w:trPr>
          <w:trHeight w:val="915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09B3C7" w14:textId="51414860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2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53344B" w14:textId="353BA6A2" w:rsidR="00E6065E" w:rsidRPr="00C931F2" w:rsidRDefault="00E6065E" w:rsidP="00E6065E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  <w:lang w:eastAsia="en-GB"/>
              </w:rPr>
              <w:t>Feeling safe</w:t>
            </w: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  – Reasons for p</w:t>
            </w: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 xml:space="preserve">eople to feel unsafe </w:t>
            </w:r>
          </w:p>
          <w:p w14:paraId="5709DFA9" w14:textId="77777777" w:rsidR="00E6065E" w:rsidRPr="00C931F2" w:rsidRDefault="00E6065E" w:rsidP="00E6065E">
            <w:pPr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  <w:p w14:paraId="3442BA2D" w14:textId="7D9A62E2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730DB140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If unsafe, what is the main reason? </w:t>
            </w:r>
          </w:p>
          <w:p w14:paraId="4989919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29EB890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>The following are suggested options that should be adapted to the context.</w:t>
            </w:r>
            <w:r w:rsidRPr="00C931F2">
              <w:rPr>
                <w:rFonts w:cstheme="minorHAnsi"/>
                <w:sz w:val="18"/>
                <w:szCs w:val="18"/>
              </w:rPr>
              <w:t xml:space="preserve">  </w:t>
            </w:r>
          </w:p>
          <w:p w14:paraId="7EED24DD" w14:textId="0B0069E7" w:rsidR="00E6065E" w:rsidRPr="00C931F2" w:rsidRDefault="00E6065E" w:rsidP="00E6065E">
            <w:pPr>
              <w:rPr>
                <w:rFonts w:cstheme="minorHAnsi"/>
                <w:i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242C01FA" w14:textId="0F7B8622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Discrimination, harassment</w:t>
            </w:r>
          </w:p>
          <w:p w14:paraId="47549934" w14:textId="10D58418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Theft/robbery</w:t>
            </w:r>
          </w:p>
          <w:p w14:paraId="6C6A208B" w14:textId="4EBDAF75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Physical violence/abuse</w:t>
            </w:r>
          </w:p>
          <w:p w14:paraId="53E45755" w14:textId="77777777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Abduction</w:t>
            </w:r>
          </w:p>
          <w:p w14:paraId="53197D27" w14:textId="1F623EB0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Limitations on movement</w:t>
            </w:r>
          </w:p>
          <w:p w14:paraId="1D5D39BB" w14:textId="4E6D37C0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Being approached by drug traffickers</w:t>
            </w:r>
          </w:p>
          <w:p w14:paraId="3E343E80" w14:textId="3D96D387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Being approached by human smugglers</w:t>
            </w:r>
          </w:p>
          <w:p w14:paraId="13E32354" w14:textId="375637A6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House, land property destruction</w:t>
            </w:r>
          </w:p>
          <w:p w14:paraId="1BD5D348" w14:textId="6FCB042F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Protests/Violence</w:t>
            </w:r>
          </w:p>
          <w:p w14:paraId="6F731925" w14:textId="6CE91CCD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Tensions between communities</w:t>
            </w:r>
          </w:p>
          <w:p w14:paraId="5024709F" w14:textId="426E483B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Armed conflict</w:t>
            </w:r>
          </w:p>
          <w:p w14:paraId="61222DF7" w14:textId="515A1796" w:rsidR="00E6065E" w:rsidRPr="00C931F2" w:rsidRDefault="00E6065E" w:rsidP="00E6065E">
            <w:pPr>
              <w:pStyle w:val="CommentText"/>
              <w:numPr>
                <w:ilvl w:val="0"/>
                <w:numId w:val="6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Other (specify)</w:t>
            </w:r>
          </w:p>
          <w:p w14:paraId="03BB8649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6AAC2E4A" w14:textId="7E244A3F" w:rsidR="00E6065E" w:rsidRPr="00C931F2" w:rsidRDefault="00E6065E" w:rsidP="00E6065E">
            <w:pPr>
              <w:pStyle w:val="CommentText"/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3DFECE91" w14:textId="77777777" w:rsidTr="36A95A2D">
        <w:trPr>
          <w:trHeight w:val="1432"/>
        </w:trPr>
        <w:tc>
          <w:tcPr>
            <w:tcW w:w="538" w:type="dxa"/>
            <w:vMerge/>
          </w:tcPr>
          <w:p w14:paraId="0C240AB7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BB691" w14:textId="04F5B186" w:rsidR="00E6065E" w:rsidRPr="00C931F2" w:rsidRDefault="00E6065E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>HHUnsafeWhy</w:t>
            </w:r>
          </w:p>
        </w:tc>
        <w:tc>
          <w:tcPr>
            <w:tcW w:w="2799" w:type="dxa"/>
            <w:vMerge/>
          </w:tcPr>
          <w:p w14:paraId="0557B95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116DD7DC" w14:textId="77777777" w:rsidR="00E6065E" w:rsidRPr="00C931F2" w:rsidRDefault="00E6065E" w:rsidP="00E606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E6065E" w:rsidRPr="00C931F2" w14:paraId="7C06340C" w14:textId="77777777" w:rsidTr="36A95A2D">
        <w:trPr>
          <w:trHeight w:val="430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56E9EF" w14:textId="3D3039C0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3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909ED7" w14:textId="6754A1A4" w:rsidR="00E6065E" w:rsidRPr="00C931F2" w:rsidRDefault="00E6065E" w:rsidP="00E6065E">
            <w:pPr>
              <w:rPr>
                <w:rFonts w:cstheme="minorHAnsi"/>
                <w:b/>
                <w:iCs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  <w:lang w:eastAsia="en-GB"/>
              </w:rPr>
              <w:t>Suffered violence</w:t>
            </w: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 - </w:t>
            </w: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 xml:space="preserve">People </w:t>
            </w:r>
            <w:r w:rsidRPr="00C931F2">
              <w:rPr>
                <w:rFonts w:cstheme="minorHAnsi"/>
                <w:b/>
                <w:iCs/>
                <w:color w:val="000000"/>
                <w:sz w:val="18"/>
                <w:szCs w:val="18"/>
              </w:rPr>
              <w:t>suffered violence</w:t>
            </w:r>
          </w:p>
          <w:p w14:paraId="452DC467" w14:textId="4F86D90F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414B0B48" w14:textId="153C0804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Has your household experienced any insecurity or violence in the last 12 months?</w:t>
            </w:r>
          </w:p>
          <w:p w14:paraId="76FCA15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7D2F6625" w14:textId="3D63AC9B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490627F0" w14:textId="0EE9015F" w:rsidR="00E6065E" w:rsidRPr="00C931F2" w:rsidRDefault="00E6065E" w:rsidP="00E6065E">
            <w:pPr>
              <w:pStyle w:val="CommentText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No (go to 7.5)</w:t>
            </w:r>
          </w:p>
          <w:p w14:paraId="45694B70" w14:textId="40FE5CC8" w:rsidR="00E6065E" w:rsidRPr="00C931F2" w:rsidRDefault="00E6065E" w:rsidP="00E6065E">
            <w:pPr>
              <w:pStyle w:val="CommentText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Yes</w:t>
            </w:r>
          </w:p>
          <w:p w14:paraId="612DCC5B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1E6EA20A" w14:textId="10AFA3EB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24422589" w14:textId="77777777" w:rsidTr="36A95A2D">
        <w:trPr>
          <w:trHeight w:val="488"/>
        </w:trPr>
        <w:tc>
          <w:tcPr>
            <w:tcW w:w="538" w:type="dxa"/>
            <w:vMerge/>
          </w:tcPr>
          <w:p w14:paraId="13448C46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E71ED" w14:textId="649B4811" w:rsidR="009076F0" w:rsidRPr="009076F0" w:rsidRDefault="00E049F1" w:rsidP="00E049F1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HH</w:t>
            </w:r>
            <w:r w:rsidRPr="00E049F1">
              <w:rPr>
                <w:rFonts w:cstheme="minorHAnsi"/>
                <w:color w:val="000000"/>
                <w:sz w:val="18"/>
                <w:szCs w:val="18"/>
              </w:rPr>
              <w:t>ShInsec</w:t>
            </w:r>
            <w:r w:rsidR="009076F0">
              <w:rPr>
                <w:rFonts w:cstheme="minorHAnsi"/>
                <w:color w:val="000000"/>
                <w:sz w:val="18"/>
                <w:szCs w:val="18"/>
              </w:rPr>
              <w:t>_</w:t>
            </w:r>
            <w:r w:rsidR="002D6819">
              <w:rPr>
                <w:rFonts w:cstheme="minorHAnsi"/>
                <w:color w:val="000000"/>
                <w:sz w:val="18"/>
                <w:szCs w:val="18"/>
              </w:rPr>
              <w:t>1Y</w:t>
            </w:r>
          </w:p>
          <w:p w14:paraId="47C62808" w14:textId="0B0E2D21" w:rsidR="00E6065E" w:rsidRPr="00C931F2" w:rsidRDefault="00E6065E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/>
          </w:tcPr>
          <w:p w14:paraId="17FA8324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0085B374" w14:textId="77777777" w:rsidR="00E6065E" w:rsidRPr="00C931F2" w:rsidRDefault="00E6065E" w:rsidP="00E6065E">
            <w:pPr>
              <w:pStyle w:val="CommentText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5077CFF4" w14:textId="77777777" w:rsidTr="36A95A2D">
        <w:trPr>
          <w:trHeight w:val="60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12304C" w14:textId="2B0F9ABA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lastRenderedPageBreak/>
              <w:t>7.4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E7CBA9" w14:textId="016DC788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>
              <w:rPr>
                <w:rFonts w:cstheme="minorHAnsi"/>
                <w:b/>
                <w:sz w:val="18"/>
                <w:szCs w:val="18"/>
                <w:lang w:eastAsia="en-GB"/>
              </w:rPr>
              <w:t>Suffered violences</w:t>
            </w: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 </w:t>
            </w:r>
            <w:r>
              <w:rPr>
                <w:rFonts w:cstheme="minorHAnsi"/>
                <w:b/>
                <w:sz w:val="18"/>
                <w:szCs w:val="18"/>
                <w:lang w:eastAsia="en-GB"/>
              </w:rPr>
              <w:t>–</w:t>
            </w: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 </w:t>
            </w:r>
            <w:r>
              <w:rPr>
                <w:rFonts w:cstheme="minorHAnsi"/>
                <w:b/>
                <w:sz w:val="18"/>
                <w:szCs w:val="18"/>
                <w:lang w:eastAsia="en-GB"/>
              </w:rPr>
              <w:t xml:space="preserve">What violences </w:t>
            </w:r>
          </w:p>
          <w:p w14:paraId="09D3AAE8" w14:textId="7D21573F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7A0B6D75" w14:textId="67F3FE3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Which type of insecurity or violence have you experienced? </w:t>
            </w:r>
          </w:p>
          <w:p w14:paraId="23731771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1157204C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567EB9B5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i/>
                <w:sz w:val="18"/>
                <w:szCs w:val="18"/>
              </w:rPr>
              <w:t>The following are suggested options that should be adapted to the context.</w:t>
            </w:r>
            <w:r w:rsidRPr="00C931F2">
              <w:rPr>
                <w:rFonts w:cstheme="minorHAnsi"/>
                <w:sz w:val="18"/>
                <w:szCs w:val="18"/>
              </w:rPr>
              <w:t xml:space="preserve">  </w:t>
            </w:r>
          </w:p>
          <w:p w14:paraId="18502AD9" w14:textId="4FA6F9DE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0C7A7605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bookmarkStart w:id="3" w:name="OLE_LINK3"/>
            <w:r w:rsidRPr="00C931F2">
              <w:rPr>
                <w:rFonts w:cstheme="minorHAnsi"/>
                <w:sz w:val="18"/>
                <w:szCs w:val="18"/>
                <w:lang w:val="en-US"/>
              </w:rPr>
              <w:t>Discrimination, harassment</w:t>
            </w:r>
          </w:p>
          <w:p w14:paraId="510E6021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Theft/robbery</w:t>
            </w:r>
          </w:p>
          <w:p w14:paraId="2F8AA250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Physical violence/abuse</w:t>
            </w:r>
          </w:p>
          <w:p w14:paraId="7481A61C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Abduction</w:t>
            </w:r>
          </w:p>
          <w:p w14:paraId="2CCE7237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Limitations on movement</w:t>
            </w:r>
          </w:p>
          <w:p w14:paraId="07006D25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Being approached by drug traffickers</w:t>
            </w:r>
          </w:p>
          <w:p w14:paraId="3667CAA8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Being approached by human smugglers</w:t>
            </w:r>
          </w:p>
          <w:p w14:paraId="46D65AEF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House, land property destruction</w:t>
            </w:r>
          </w:p>
          <w:p w14:paraId="286B5CBD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Protests/Violence</w:t>
            </w:r>
          </w:p>
          <w:p w14:paraId="39D1974D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Tensions between communities</w:t>
            </w:r>
          </w:p>
          <w:p w14:paraId="38A63A3E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Armed conflict</w:t>
            </w:r>
          </w:p>
          <w:p w14:paraId="332432DB" w14:textId="2D6E8F5F" w:rsidR="00E6065E" w:rsidRPr="00C931F2" w:rsidRDefault="00E6065E" w:rsidP="00E6065E">
            <w:pPr>
              <w:pStyle w:val="CommentText"/>
              <w:rPr>
                <w:rFonts w:cstheme="minorHAnsi"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sz w:val="18"/>
                <w:szCs w:val="18"/>
                <w:lang w:val="en-US"/>
              </w:rPr>
              <w:t>999.  Other (specify)</w:t>
            </w:r>
          </w:p>
          <w:bookmarkEnd w:id="3"/>
          <w:p w14:paraId="6152FFD9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568892E2" w14:textId="102308A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3BA4178B" w14:textId="77777777" w:rsidTr="36A95A2D">
        <w:trPr>
          <w:trHeight w:val="414"/>
        </w:trPr>
        <w:tc>
          <w:tcPr>
            <w:tcW w:w="538" w:type="dxa"/>
            <w:vMerge/>
          </w:tcPr>
          <w:p w14:paraId="02B2669C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171F87" w14:textId="4DAC77CD" w:rsidR="00E6065E" w:rsidRPr="00C931F2" w:rsidRDefault="00E6065E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C931F2">
              <w:rPr>
                <w:rFonts w:cstheme="minorHAnsi"/>
                <w:color w:val="000000"/>
                <w:sz w:val="18"/>
                <w:szCs w:val="18"/>
              </w:rPr>
              <w:t>HH</w:t>
            </w:r>
            <w:r w:rsidR="009076F0">
              <w:rPr>
                <w:rFonts w:cstheme="minorHAnsi"/>
                <w:color w:val="000000"/>
                <w:sz w:val="18"/>
                <w:szCs w:val="18"/>
              </w:rPr>
              <w:t>ShInsec</w:t>
            </w:r>
            <w:r>
              <w:rPr>
                <w:rFonts w:cstheme="minorHAnsi"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2799" w:type="dxa"/>
            <w:vMerge/>
          </w:tcPr>
          <w:p w14:paraId="3F214201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79EE0789" w14:textId="77777777" w:rsidR="00E6065E" w:rsidRPr="00C931F2" w:rsidRDefault="00E6065E" w:rsidP="00E606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E6065E" w:rsidRPr="00C931F2" w14:paraId="1ACBF8CA" w14:textId="77777777" w:rsidTr="36A95A2D">
        <w:trPr>
          <w:trHeight w:val="413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8D8964" w14:textId="42A7D151" w:rsidR="00E6065E" w:rsidRPr="00C931F2" w:rsidDel="00CD491F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5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2EA066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Migration</w:t>
            </w:r>
          </w:p>
          <w:p w14:paraId="13CC24B3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66DC7F8E" w14:textId="4FB56DDC" w:rsidR="00E6065E" w:rsidRPr="00C931F2" w:rsidDel="00CD491F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341651F3" w14:textId="5D59E7A3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Are you currently displaced from your home community?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4A07D3F7" w14:textId="6670F11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0. No (end of the module)</w:t>
            </w:r>
          </w:p>
          <w:p w14:paraId="78C97339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. Yes</w:t>
            </w:r>
          </w:p>
          <w:p w14:paraId="63565248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019F88AD" w14:textId="77777777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5752B3E3" w14:textId="636C0926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53D8245D" w14:textId="77777777" w:rsidTr="36A95A2D">
        <w:trPr>
          <w:trHeight w:val="413"/>
        </w:trPr>
        <w:tc>
          <w:tcPr>
            <w:tcW w:w="538" w:type="dxa"/>
            <w:vMerge/>
          </w:tcPr>
          <w:p w14:paraId="10AC4E7A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88A45A" w14:textId="77777777" w:rsidR="00E6065E" w:rsidRPr="00C931F2" w:rsidRDefault="00E6065E" w:rsidP="00E6065E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931F2">
              <w:rPr>
                <w:rFonts w:cstheme="minorHAnsi"/>
                <w:color w:val="000000"/>
                <w:sz w:val="18"/>
                <w:szCs w:val="18"/>
              </w:rPr>
              <w:t>HHDispl</w:t>
            </w:r>
          </w:p>
          <w:p w14:paraId="3D4B4BCD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/>
          </w:tcPr>
          <w:p w14:paraId="0CA7DB21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1E8E4ACC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12D6F345" w14:textId="77777777" w:rsidTr="36A95A2D">
        <w:trPr>
          <w:trHeight w:val="268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58620C" w14:textId="19751755" w:rsidR="00E6065E" w:rsidRPr="00C931F2" w:rsidDel="00CD491F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7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9C7620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Date of arrival </w:t>
            </w:r>
          </w:p>
          <w:p w14:paraId="1E6C8EA1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58B61C3B" w14:textId="138D199D" w:rsidR="00E6065E" w:rsidRPr="00C931F2" w:rsidDel="00CD491F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61A93AC4" w14:textId="51AFE5F9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When did the household head arrive here?  </w:t>
            </w:r>
            <w:r w:rsidR="00D26121">
              <w:rPr>
                <w:rFonts w:cstheme="minorHAnsi"/>
                <w:sz w:val="18"/>
                <w:szCs w:val="18"/>
              </w:rPr>
              <w:t>(date)</w:t>
            </w:r>
          </w:p>
          <w:p w14:paraId="5D65F446" w14:textId="38670A80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  <w:vAlign w:val="center"/>
          </w:tcPr>
          <w:p w14:paraId="03CCF456" w14:textId="77777777" w:rsidR="00E6065E" w:rsidRPr="00C931F2" w:rsidRDefault="00E6065E" w:rsidP="00E6065E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7254DB8D" w14:textId="02E356FB" w:rsidR="00E6065E" w:rsidRPr="00C931F2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C931F2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2B591066" w14:textId="354454C7" w:rsidR="00E6065E" w:rsidRPr="00C931F2" w:rsidRDefault="00E6065E" w:rsidP="00E6065E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4899D2CC" w14:textId="77777777" w:rsidTr="36A95A2D">
        <w:trPr>
          <w:trHeight w:val="60"/>
        </w:trPr>
        <w:tc>
          <w:tcPr>
            <w:tcW w:w="538" w:type="dxa"/>
            <w:vMerge/>
          </w:tcPr>
          <w:p w14:paraId="5A9C0888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001CF4" w14:textId="4B954AA3" w:rsidR="00E6065E" w:rsidRPr="00C931F2" w:rsidRDefault="001D51CC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en-GB"/>
              </w:rPr>
              <w:t>H</w:t>
            </w:r>
            <w:r w:rsidR="00E6065E" w:rsidRPr="00C931F2">
              <w:rPr>
                <w:rFonts w:cstheme="minorHAnsi"/>
                <w:sz w:val="18"/>
                <w:szCs w:val="18"/>
                <w:lang w:eastAsia="en-GB"/>
              </w:rPr>
              <w:t>HHDisplArriv</w:t>
            </w:r>
          </w:p>
        </w:tc>
        <w:tc>
          <w:tcPr>
            <w:tcW w:w="2799" w:type="dxa"/>
            <w:vMerge/>
          </w:tcPr>
          <w:p w14:paraId="3263846C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2EDBFD86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585DE914" w14:textId="77777777" w:rsidTr="36A95A2D">
        <w:trPr>
          <w:trHeight w:val="124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8864DF" w14:textId="0D2E3E92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9</w:t>
            </w:r>
          </w:p>
        </w:tc>
        <w:tc>
          <w:tcPr>
            <w:tcW w:w="21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BE68E1" w14:textId="208E3499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Migration choice </w:t>
            </w:r>
          </w:p>
          <w:p w14:paraId="01C6CAFB" w14:textId="77777777" w:rsidR="00E6065E" w:rsidRPr="00C931F2" w:rsidRDefault="00E6065E" w:rsidP="00E6065E">
            <w:pPr>
              <w:rPr>
                <w:rFonts w:cstheme="minorHAnsi"/>
                <w:b/>
                <w:iCs/>
                <w:color w:val="000000"/>
                <w:sz w:val="18"/>
                <w:szCs w:val="18"/>
                <w:highlight w:val="green"/>
              </w:rPr>
            </w:pPr>
          </w:p>
          <w:p w14:paraId="18403B23" w14:textId="32C474DF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732972CC" w14:textId="0F64EB70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Did you have the choice to leave? 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7C667156" w14:textId="46868075" w:rsidR="00E6065E" w:rsidRPr="00AA48C4" w:rsidRDefault="00E6065E" w:rsidP="00E606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8"/>
                <w:szCs w:val="18"/>
              </w:rPr>
            </w:pPr>
            <w:bookmarkStart w:id="4" w:name="OLE_LINK4"/>
            <w:r w:rsidRPr="00AA48C4">
              <w:rPr>
                <w:rFonts w:cstheme="minorHAnsi"/>
                <w:sz w:val="18"/>
                <w:szCs w:val="18"/>
              </w:rPr>
              <w:t>I had no choice but to leave (No)</w:t>
            </w:r>
          </w:p>
          <w:p w14:paraId="30726000" w14:textId="4A72B936" w:rsidR="00E6065E" w:rsidRPr="00AA48C4" w:rsidRDefault="00E6065E" w:rsidP="00E606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8"/>
                <w:szCs w:val="18"/>
              </w:rPr>
            </w:pPr>
            <w:r w:rsidRPr="00AA48C4">
              <w:rPr>
                <w:rFonts w:cstheme="minorHAnsi"/>
                <w:sz w:val="18"/>
                <w:szCs w:val="18"/>
              </w:rPr>
              <w:t>I left out of choice (Yes)</w:t>
            </w:r>
          </w:p>
          <w:p w14:paraId="30FAD289" w14:textId="77777777" w:rsidR="00E6065E" w:rsidRPr="00AA48C4" w:rsidRDefault="00E6065E" w:rsidP="00E6065E">
            <w:pPr>
              <w:pStyle w:val="ListParagraph"/>
              <w:ind w:left="360"/>
              <w:rPr>
                <w:rFonts w:cstheme="minorHAnsi"/>
                <w:sz w:val="18"/>
                <w:szCs w:val="18"/>
              </w:rPr>
            </w:pPr>
          </w:p>
          <w:bookmarkEnd w:id="4"/>
          <w:p w14:paraId="467FFB26" w14:textId="77777777" w:rsidR="00E6065E" w:rsidRPr="00AA48C4" w:rsidRDefault="00E6065E" w:rsidP="00E6065E">
            <w:pPr>
              <w:pStyle w:val="ListParagraph"/>
              <w:ind w:left="360"/>
              <w:rPr>
                <w:rFonts w:cstheme="minorHAnsi"/>
                <w:sz w:val="18"/>
                <w:szCs w:val="18"/>
              </w:rPr>
            </w:pPr>
          </w:p>
          <w:p w14:paraId="0BCC33CF" w14:textId="77777777" w:rsidR="00E6065E" w:rsidRPr="00AA48C4" w:rsidRDefault="00E6065E" w:rsidP="00E6065E">
            <w:pPr>
              <w:jc w:val="center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AA48C4">
              <w:rPr>
                <w:rFonts w:cstheme="minorHAnsi"/>
                <w:bCs/>
                <w:sz w:val="18"/>
                <w:szCs w:val="18"/>
                <w:lang w:val="en-US"/>
              </w:rPr>
              <w:t>|____|</w:t>
            </w:r>
          </w:p>
          <w:p w14:paraId="1825E815" w14:textId="38CF8BAD" w:rsidR="00E6065E" w:rsidRPr="00AA48C4" w:rsidRDefault="00E6065E" w:rsidP="00E6065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E6065E" w:rsidRPr="00C931F2" w14:paraId="1413B0E6" w14:textId="77777777" w:rsidTr="36A95A2D">
        <w:trPr>
          <w:trHeight w:val="463"/>
        </w:trPr>
        <w:tc>
          <w:tcPr>
            <w:tcW w:w="538" w:type="dxa"/>
            <w:vMerge/>
          </w:tcPr>
          <w:p w14:paraId="35CA42D9" w14:textId="216B96EE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35C58" w14:textId="2BE2AAE4" w:rsidR="00E6065E" w:rsidRPr="00C931F2" w:rsidRDefault="00E6065E" w:rsidP="00E6065E">
            <w:pPr>
              <w:rPr>
                <w:rFonts w:cstheme="minorHAnsi"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iCs/>
                <w:color w:val="000000"/>
                <w:sz w:val="18"/>
                <w:szCs w:val="18"/>
                <w:shd w:val="clear" w:color="auto" w:fill="FFFFFF" w:themeFill="background1"/>
              </w:rPr>
              <w:t>HHDisplChoice</w:t>
            </w:r>
          </w:p>
        </w:tc>
        <w:tc>
          <w:tcPr>
            <w:tcW w:w="2799" w:type="dxa"/>
            <w:vMerge/>
          </w:tcPr>
          <w:p w14:paraId="03AA69D3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3BAA6C90" w14:textId="77777777" w:rsidR="00E6065E" w:rsidRPr="00C931F2" w:rsidRDefault="00E6065E" w:rsidP="00E606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78A03EFD" w14:textId="77777777" w:rsidTr="36A95A2D">
        <w:trPr>
          <w:trHeight w:val="495"/>
        </w:trPr>
        <w:tc>
          <w:tcPr>
            <w:tcW w:w="5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885818" w14:textId="2A3B1CE0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>7.10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F9ECA2" w14:textId="4CAC9D0B" w:rsidR="00E6065E" w:rsidRPr="00C931F2" w:rsidRDefault="00E6065E" w:rsidP="561EB244">
            <w:pPr>
              <w:rPr>
                <w:b/>
                <w:bCs/>
                <w:sz w:val="18"/>
                <w:szCs w:val="18"/>
                <w:lang w:eastAsia="en-GB"/>
              </w:rPr>
            </w:pPr>
            <w:r w:rsidRPr="561EB244">
              <w:rPr>
                <w:b/>
                <w:bCs/>
                <w:sz w:val="18"/>
                <w:szCs w:val="18"/>
                <w:lang w:eastAsia="en-GB"/>
              </w:rPr>
              <w:t xml:space="preserve">Drivers of migration </w:t>
            </w:r>
          </w:p>
          <w:p w14:paraId="7B5C4A4C" w14:textId="54E24D86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  <w:r w:rsidRPr="00C931F2">
              <w:rPr>
                <w:rFonts w:cstheme="minorHAnsi"/>
                <w:b/>
                <w:sz w:val="18"/>
                <w:szCs w:val="18"/>
                <w:lang w:eastAsia="en-GB"/>
              </w:rPr>
              <w:t xml:space="preserve">(even if people are moving internally, we can refer to migration here) </w:t>
            </w:r>
          </w:p>
          <w:p w14:paraId="7E7F6C55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  <w:p w14:paraId="419D245F" w14:textId="7441DAAB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99" w:type="dxa"/>
            <w:vMerge w:val="restart"/>
            <w:shd w:val="clear" w:color="auto" w:fill="FFFFFF" w:themeFill="background1"/>
          </w:tcPr>
          <w:p w14:paraId="312EC20C" w14:textId="3CBBBF7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What were the two main reasons you originally left your home community?</w:t>
            </w:r>
          </w:p>
          <w:p w14:paraId="51B00A7D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  <w:p w14:paraId="4489360A" w14:textId="3CAC8CD3" w:rsidR="00E6065E" w:rsidRPr="00C931F2" w:rsidRDefault="00473876" w:rsidP="00473876">
            <w:pPr>
              <w:rPr>
                <w:rFonts w:cstheme="minorHAnsi"/>
                <w:i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Implemented in two different variables)</w:t>
            </w:r>
          </w:p>
        </w:tc>
        <w:tc>
          <w:tcPr>
            <w:tcW w:w="3904" w:type="dxa"/>
            <w:gridSpan w:val="2"/>
            <w:vMerge w:val="restart"/>
            <w:shd w:val="clear" w:color="auto" w:fill="FFFFFF" w:themeFill="background1"/>
          </w:tcPr>
          <w:p w14:paraId="4D38EC26" w14:textId="19BA4996" w:rsidR="00E6065E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C931F2">
              <w:rPr>
                <w:rFonts w:cstheme="minorHAnsi"/>
                <w:sz w:val="18"/>
                <w:szCs w:val="18"/>
              </w:rPr>
              <w:t>. Insecurity threat</w:t>
            </w:r>
            <w:r w:rsidR="002F04C7">
              <w:rPr>
                <w:rFonts w:cstheme="minorHAnsi"/>
                <w:sz w:val="18"/>
                <w:szCs w:val="18"/>
              </w:rPr>
              <w:t xml:space="preserve"> </w:t>
            </w:r>
            <w:r w:rsidR="002F04C7" w:rsidRPr="00C931F2">
              <w:rPr>
                <w:rFonts w:cstheme="minorHAnsi"/>
                <w:sz w:val="18"/>
                <w:szCs w:val="18"/>
              </w:rPr>
              <w:t>(conflict, fighting, raiding, destruction...)</w:t>
            </w:r>
            <w:r w:rsidRPr="00C931F2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1AA5C34E" w14:textId="2BB0BED0" w:rsidR="00FB3003" w:rsidRPr="00C931F2" w:rsidRDefault="00FB3003" w:rsidP="00E6065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102. </w:t>
            </w:r>
            <w:r w:rsidR="008B2EF7">
              <w:rPr>
                <w:rFonts w:cstheme="minorHAnsi"/>
                <w:sz w:val="18"/>
                <w:szCs w:val="18"/>
              </w:rPr>
              <w:t>Insecurity threat (rumours of attack/raiding)</w:t>
            </w:r>
          </w:p>
          <w:p w14:paraId="1BC841CD" w14:textId="0ACA0F4C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10</w:t>
            </w:r>
            <w:r w:rsidR="008B2EF7">
              <w:rPr>
                <w:rFonts w:cstheme="minorHAnsi"/>
                <w:sz w:val="18"/>
                <w:szCs w:val="18"/>
              </w:rPr>
              <w:t>3</w:t>
            </w:r>
            <w:r w:rsidRPr="00C931F2">
              <w:rPr>
                <w:rFonts w:cstheme="minorHAnsi"/>
                <w:sz w:val="18"/>
                <w:szCs w:val="18"/>
              </w:rPr>
              <w:t>. Discrimination/persecution</w:t>
            </w:r>
          </w:p>
          <w:p w14:paraId="6C9120B3" w14:textId="2B3641E6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200. </w:t>
            </w:r>
            <w:r>
              <w:rPr>
                <w:rFonts w:cstheme="minorHAnsi"/>
                <w:sz w:val="18"/>
                <w:szCs w:val="18"/>
              </w:rPr>
              <w:t>Poor Climate</w:t>
            </w:r>
            <w:r w:rsidRPr="00C931F2">
              <w:rPr>
                <w:rFonts w:cstheme="minorHAnsi"/>
                <w:sz w:val="18"/>
                <w:szCs w:val="18"/>
              </w:rPr>
              <w:t xml:space="preserve"> (e.g. floods, droughts)</w:t>
            </w:r>
          </w:p>
          <w:p w14:paraId="16A05AF5" w14:textId="76B464DB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300. Lack of pasture or water for animal</w:t>
            </w:r>
          </w:p>
          <w:p w14:paraId="20CE1A16" w14:textId="018E0DDD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400. Food shortages </w:t>
            </w:r>
          </w:p>
          <w:p w14:paraId="1DCB707F" w14:textId="41B684C4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 xml:space="preserve">500. Land scarcity/land degradation </w:t>
            </w:r>
          </w:p>
          <w:p w14:paraId="20A77BF3" w14:textId="252416AB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600. Lack of income/hope for better income</w:t>
            </w:r>
          </w:p>
          <w:p w14:paraId="544ADB83" w14:textId="603FE8E4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700. Join family or other personal reasons</w:t>
            </w:r>
          </w:p>
          <w:p w14:paraId="56D4204F" w14:textId="4F6780DC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800. Access to medical treatment</w:t>
            </w:r>
          </w:p>
          <w:p w14:paraId="585D7295" w14:textId="69FD848A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  <w:r w:rsidRPr="00C931F2">
              <w:rPr>
                <w:rFonts w:cstheme="minorHAnsi"/>
                <w:sz w:val="18"/>
                <w:szCs w:val="18"/>
              </w:rPr>
              <w:t>900. Education of my child(ren)/Own education</w:t>
            </w:r>
          </w:p>
          <w:p w14:paraId="7D278152" w14:textId="710B3DE2" w:rsidR="00E6065E" w:rsidRPr="00C931F2" w:rsidRDefault="00E6065E" w:rsidP="561EB244">
            <w:pPr>
              <w:rPr>
                <w:sz w:val="18"/>
                <w:szCs w:val="18"/>
              </w:rPr>
            </w:pPr>
            <w:r w:rsidRPr="561EB244">
              <w:rPr>
                <w:sz w:val="18"/>
                <w:szCs w:val="18"/>
              </w:rPr>
              <w:t>999. Other</w:t>
            </w:r>
            <w:r w:rsidR="518408A6" w:rsidRPr="561EB244">
              <w:rPr>
                <w:sz w:val="18"/>
                <w:szCs w:val="18"/>
              </w:rPr>
              <w:t xml:space="preserve"> (specify)</w:t>
            </w:r>
          </w:p>
          <w:p w14:paraId="64A26DCB" w14:textId="1C8CE4B2" w:rsidR="00E6065E" w:rsidRPr="00C931F2" w:rsidRDefault="00E6065E" w:rsidP="561EB244">
            <w:pPr>
              <w:jc w:val="center"/>
              <w:rPr>
                <w:sz w:val="18"/>
                <w:szCs w:val="18"/>
                <w:lang w:val="en-US"/>
              </w:rPr>
            </w:pPr>
            <w:r w:rsidRPr="561EB244">
              <w:rPr>
                <w:sz w:val="18"/>
                <w:szCs w:val="18"/>
                <w:lang w:val="en-US"/>
              </w:rPr>
              <w:t>|____|</w:t>
            </w:r>
          </w:p>
          <w:p w14:paraId="5EEAFC31" w14:textId="642E4A04" w:rsidR="00E6065E" w:rsidRPr="00C931F2" w:rsidRDefault="00E6065E" w:rsidP="00E6065E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6065E" w:rsidRPr="00C931F2" w14:paraId="35EBED56" w14:textId="77777777" w:rsidTr="36A95A2D">
        <w:trPr>
          <w:trHeight w:val="1725"/>
        </w:trPr>
        <w:tc>
          <w:tcPr>
            <w:tcW w:w="538" w:type="dxa"/>
            <w:vMerge/>
          </w:tcPr>
          <w:p w14:paraId="320B8C80" w14:textId="77777777" w:rsidR="00E6065E" w:rsidRPr="00C931F2" w:rsidRDefault="00E6065E" w:rsidP="00E6065E">
            <w:pPr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5BC41D" w14:textId="3E7ED21D" w:rsidR="00E6065E" w:rsidRPr="00C931F2" w:rsidRDefault="00E6065E" w:rsidP="36A95A2D">
            <w:pPr>
              <w:rPr>
                <w:sz w:val="18"/>
                <w:szCs w:val="18"/>
                <w:lang w:eastAsia="en-GB"/>
              </w:rPr>
            </w:pPr>
            <w:r w:rsidRPr="36A95A2D">
              <w:rPr>
                <w:sz w:val="18"/>
                <w:szCs w:val="18"/>
                <w:lang w:eastAsia="en-GB"/>
              </w:rPr>
              <w:t xml:space="preserve"> HHDisplWhy</w:t>
            </w:r>
            <w:r w:rsidR="418F6A74" w:rsidRPr="36A95A2D">
              <w:rPr>
                <w:sz w:val="18"/>
                <w:szCs w:val="18"/>
                <w:lang w:eastAsia="en-GB"/>
              </w:rPr>
              <w:t>First</w:t>
            </w:r>
          </w:p>
          <w:p w14:paraId="0019DAD4" w14:textId="68A2C362" w:rsidR="00E6065E" w:rsidRPr="00C931F2" w:rsidRDefault="00473876" w:rsidP="36A95A2D">
            <w:pPr>
              <w:rPr>
                <w:sz w:val="18"/>
                <w:szCs w:val="18"/>
                <w:lang w:eastAsia="en-GB"/>
              </w:rPr>
            </w:pPr>
            <w:r>
              <w:rPr>
                <w:sz w:val="18"/>
                <w:szCs w:val="18"/>
                <w:lang w:eastAsia="en-GB"/>
              </w:rPr>
              <w:t xml:space="preserve"> </w:t>
            </w:r>
            <w:r w:rsidR="418F6A74" w:rsidRPr="36A95A2D">
              <w:rPr>
                <w:sz w:val="18"/>
                <w:szCs w:val="18"/>
                <w:lang w:eastAsia="en-GB"/>
              </w:rPr>
              <w:t>HHDisplWhySe</w:t>
            </w:r>
            <w:r w:rsidR="008621A7">
              <w:rPr>
                <w:sz w:val="18"/>
                <w:szCs w:val="18"/>
                <w:lang w:eastAsia="en-GB"/>
              </w:rPr>
              <w:t>c</w:t>
            </w:r>
          </w:p>
        </w:tc>
        <w:tc>
          <w:tcPr>
            <w:tcW w:w="2799" w:type="dxa"/>
            <w:vMerge/>
          </w:tcPr>
          <w:p w14:paraId="7AEC9FB3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904" w:type="dxa"/>
            <w:gridSpan w:val="2"/>
            <w:vMerge/>
          </w:tcPr>
          <w:p w14:paraId="62B78811" w14:textId="77777777" w:rsidR="00E6065E" w:rsidRPr="00C931F2" w:rsidRDefault="00E6065E" w:rsidP="00E6065E">
            <w:pPr>
              <w:rPr>
                <w:rFonts w:cstheme="minorHAnsi"/>
                <w:sz w:val="18"/>
                <w:szCs w:val="18"/>
                <w:highlight w:val="green"/>
              </w:rPr>
            </w:pPr>
          </w:p>
        </w:tc>
      </w:tr>
      <w:bookmarkEnd w:id="0"/>
    </w:tbl>
    <w:p w14:paraId="0CE837EB" w14:textId="344F7F3C" w:rsidR="00624B63" w:rsidRPr="00473876" w:rsidRDefault="00624B63" w:rsidP="00473876">
      <w:pPr>
        <w:rPr>
          <w:rFonts w:asciiTheme="majorHAnsi" w:hAnsiTheme="majorHAnsi" w:cstheme="majorHAnsi"/>
          <w:sz w:val="16"/>
          <w:szCs w:val="16"/>
        </w:rPr>
      </w:pPr>
    </w:p>
    <w:sectPr w:rsidR="00624B63" w:rsidRPr="00473876" w:rsidSect="000F5199">
      <w:headerReference w:type="default" r:id="rId12"/>
      <w:footerReference w:type="default" r:id="rId13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B0706F" w14:textId="77777777" w:rsidR="00816368" w:rsidRDefault="00816368" w:rsidP="00910EC0">
      <w:r>
        <w:separator/>
      </w:r>
    </w:p>
  </w:endnote>
  <w:endnote w:type="continuationSeparator" w:id="0">
    <w:p w14:paraId="4F4CDCC1" w14:textId="77777777" w:rsidR="00816368" w:rsidRDefault="00816368" w:rsidP="00910EC0">
      <w:r>
        <w:continuationSeparator/>
      </w:r>
    </w:p>
  </w:endnote>
  <w:endnote w:type="continuationNotice" w:id="1">
    <w:p w14:paraId="50E82041" w14:textId="77777777" w:rsidR="00816368" w:rsidRDefault="008163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5226472"/>
      <w:docPartObj>
        <w:docPartGallery w:val="Page Numbers (Bottom of Page)"/>
        <w:docPartUnique/>
      </w:docPartObj>
    </w:sdtPr>
    <w:sdtEndPr/>
    <w:sdtContent>
      <w:p w14:paraId="21E74274" w14:textId="096239B0" w:rsidR="005A6389" w:rsidRDefault="005A638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2930" w:rsidRPr="00872930">
          <w:rPr>
            <w:noProof/>
            <w:lang w:val="fr-FR"/>
          </w:rPr>
          <w:t>1</w:t>
        </w:r>
        <w:r>
          <w:fldChar w:fldCharType="end"/>
        </w:r>
      </w:p>
    </w:sdtContent>
  </w:sdt>
  <w:p w14:paraId="71B72CB4" w14:textId="77777777" w:rsidR="005A6389" w:rsidRDefault="005A6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E7B4B" w14:textId="77777777" w:rsidR="00816368" w:rsidRDefault="00816368" w:rsidP="00910EC0">
      <w:r>
        <w:separator/>
      </w:r>
    </w:p>
  </w:footnote>
  <w:footnote w:type="continuationSeparator" w:id="0">
    <w:p w14:paraId="5B545865" w14:textId="77777777" w:rsidR="00816368" w:rsidRDefault="00816368" w:rsidP="00910EC0">
      <w:r>
        <w:continuationSeparator/>
      </w:r>
    </w:p>
  </w:footnote>
  <w:footnote w:type="continuationNotice" w:id="1">
    <w:p w14:paraId="3DCAF83E" w14:textId="77777777" w:rsidR="00816368" w:rsidRDefault="00816368"/>
  </w:footnote>
  <w:footnote w:id="2">
    <w:p w14:paraId="0F104515" w14:textId="1B6B517D" w:rsidR="005A6389" w:rsidRPr="00633FDB" w:rsidRDefault="005A6389" w:rsidP="00633FDB">
      <w:pPr>
        <w:pStyle w:val="FootnoteText"/>
        <w:rPr>
          <w:sz w:val="16"/>
          <w:szCs w:val="16"/>
        </w:rPr>
      </w:pPr>
      <w:r w:rsidRPr="00633FDB">
        <w:rPr>
          <w:rStyle w:val="FootnoteReference"/>
          <w:sz w:val="16"/>
          <w:szCs w:val="16"/>
        </w:rPr>
        <w:footnoteRef/>
      </w:r>
      <w:r w:rsidRPr="00633FDB">
        <w:rPr>
          <w:sz w:val="16"/>
          <w:szCs w:val="16"/>
        </w:rPr>
        <w:t xml:space="preserve"> There should be no blank cells, if there are no individuals in the age cohort and sex, then a zero must be used.</w:t>
      </w:r>
    </w:p>
  </w:footnote>
  <w:footnote w:id="3">
    <w:p w14:paraId="196DD039" w14:textId="4DBC3194" w:rsidR="00E6065E" w:rsidRPr="00CB725F" w:rsidRDefault="00E606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47528">
        <w:rPr>
          <w:rFonts w:asciiTheme="majorHAnsi" w:hAnsiTheme="majorHAnsi" w:cstheme="majorHAnsi"/>
          <w:sz w:val="16"/>
          <w:szCs w:val="16"/>
        </w:rPr>
        <w:t>DPT : Diphtheria, pertussis and tetanus. O</w:t>
      </w:r>
      <w:r w:rsidRPr="00647528">
        <w:rPr>
          <w:rFonts w:asciiTheme="majorHAnsi" w:hAnsiTheme="majorHAnsi" w:cstheme="majorHAnsi"/>
          <w:sz w:val="16"/>
          <w:szCs w:val="16"/>
          <w:lang w:val="en-US"/>
        </w:rPr>
        <w:t>r Pentavalent, depending on country</w:t>
      </w:r>
    </w:p>
  </w:footnote>
  <w:footnote w:id="4">
    <w:p w14:paraId="06D673A1" w14:textId="4777B208" w:rsidR="00E6065E" w:rsidRPr="00304D85" w:rsidRDefault="00E606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E3314">
        <w:rPr>
          <w:sz w:val="16"/>
          <w:szCs w:val="16"/>
        </w:rPr>
        <w:t>WHO definition : https://www.who.int/water_sanitation_health/monitoring/jmp2012/key_terms/en/</w:t>
      </w:r>
    </w:p>
  </w:footnote>
  <w:footnote w:id="5">
    <w:p w14:paraId="6E4BC4FF" w14:textId="77777777" w:rsidR="00E6065E" w:rsidRPr="00EE3314" w:rsidRDefault="00E6065E" w:rsidP="00304D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E3314">
        <w:rPr>
          <w:sz w:val="16"/>
          <w:szCs w:val="16"/>
        </w:rPr>
        <w:t>WHO definition : https://www.who.int/water_sanitation_health/monitoring/jmp2012/key_terms/en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6494D" w14:textId="11FB5CAE" w:rsidR="005A6389" w:rsidRDefault="36A95A2D" w:rsidP="000F5199">
    <w:pPr>
      <w:pStyle w:val="Header"/>
      <w:rPr>
        <w:rFonts w:asciiTheme="majorHAnsi" w:eastAsia="Calibri" w:hAnsiTheme="majorHAnsi" w:cstheme="majorHAnsi"/>
        <w:color w:val="000000" w:themeColor="text1"/>
        <w:sz w:val="20"/>
        <w:szCs w:val="20"/>
        <w:lang w:val="en-US"/>
      </w:rPr>
    </w:pPr>
    <w:r>
      <w:rPr>
        <w:noProof/>
      </w:rPr>
      <w:drawing>
        <wp:inline distT="0" distB="0" distL="0" distR="0" wp14:anchorId="4302FE80" wp14:editId="418F6A74">
          <wp:extent cx="2222205" cy="577920"/>
          <wp:effectExtent l="0" t="0" r="6985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2205" cy="577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A6389">
      <w:tab/>
    </w:r>
    <w:r w:rsidR="005A6389">
      <w:tab/>
    </w:r>
    <w:r w:rsidRPr="36A95A2D">
      <w:rPr>
        <w:rFonts w:asciiTheme="majorHAnsi" w:eastAsia="Calibri" w:hAnsiTheme="majorHAnsi" w:cstheme="majorBidi"/>
        <w:color w:val="000000" w:themeColor="text1"/>
        <w:sz w:val="20"/>
        <w:szCs w:val="20"/>
        <w:lang w:val="en-US"/>
      </w:rPr>
      <w:t xml:space="preserve">Updated: </w:t>
    </w:r>
    <w:r w:rsidR="00351DA6">
      <w:rPr>
        <w:rFonts w:asciiTheme="majorHAnsi" w:eastAsia="Calibri" w:hAnsiTheme="majorHAnsi" w:cstheme="majorBidi"/>
        <w:color w:val="000000" w:themeColor="text1"/>
        <w:sz w:val="20"/>
        <w:szCs w:val="20"/>
        <w:lang w:val="en-US"/>
      </w:rPr>
      <w:t>November</w:t>
    </w:r>
    <w:r w:rsidR="0023248D">
      <w:rPr>
        <w:rFonts w:asciiTheme="majorHAnsi" w:eastAsia="Calibri" w:hAnsiTheme="majorHAnsi" w:cstheme="majorBidi"/>
        <w:color w:val="000000" w:themeColor="text1"/>
        <w:sz w:val="20"/>
        <w:szCs w:val="20"/>
        <w:lang w:val="en-US"/>
      </w:rPr>
      <w:t xml:space="preserve"> 2021</w:t>
    </w:r>
  </w:p>
  <w:p w14:paraId="33C2C07D" w14:textId="77777777" w:rsidR="005A6389" w:rsidRDefault="005A6389" w:rsidP="000F5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A3E72"/>
    <w:multiLevelType w:val="hybridMultilevel"/>
    <w:tmpl w:val="2C3C50C0"/>
    <w:lvl w:ilvl="0" w:tplc="0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74134"/>
    <w:multiLevelType w:val="hybridMultilevel"/>
    <w:tmpl w:val="F91660E6"/>
    <w:lvl w:ilvl="0" w:tplc="0809000F">
      <w:start w:val="99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45B75"/>
    <w:multiLevelType w:val="hybridMultilevel"/>
    <w:tmpl w:val="6672A606"/>
    <w:lvl w:ilvl="0" w:tplc="D7C2D4F4">
      <w:numFmt w:val="decimal"/>
      <w:lvlText w:val="%1."/>
      <w:lvlJc w:val="left"/>
      <w:pPr>
        <w:ind w:left="360" w:hanging="360"/>
      </w:pPr>
      <w:rPr>
        <w:rFonts w:cstheme="minorBidi" w:hint="default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BF70FF"/>
    <w:multiLevelType w:val="hybridMultilevel"/>
    <w:tmpl w:val="D8A0FE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A20248"/>
    <w:multiLevelType w:val="hybridMultilevel"/>
    <w:tmpl w:val="8DBA82FE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AF148C"/>
    <w:multiLevelType w:val="hybridMultilevel"/>
    <w:tmpl w:val="D8A0FE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242BD9"/>
    <w:multiLevelType w:val="hybridMultilevel"/>
    <w:tmpl w:val="A4D05680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977579"/>
    <w:multiLevelType w:val="hybridMultilevel"/>
    <w:tmpl w:val="8DBA82FE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81799B"/>
    <w:multiLevelType w:val="hybridMultilevel"/>
    <w:tmpl w:val="F4C6D050"/>
    <w:lvl w:ilvl="0" w:tplc="0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BC06C4"/>
    <w:multiLevelType w:val="hybridMultilevel"/>
    <w:tmpl w:val="8DBA82FE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B95A8F"/>
    <w:multiLevelType w:val="hybridMultilevel"/>
    <w:tmpl w:val="F1E8F5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2002A9"/>
    <w:multiLevelType w:val="hybridMultilevel"/>
    <w:tmpl w:val="8DBA82FE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6E6A79"/>
    <w:multiLevelType w:val="hybridMultilevel"/>
    <w:tmpl w:val="35BCD9DE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5CC5BF1"/>
    <w:multiLevelType w:val="hybridMultilevel"/>
    <w:tmpl w:val="D9DA2AC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F64E66"/>
    <w:multiLevelType w:val="hybridMultilevel"/>
    <w:tmpl w:val="438CA890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5"/>
  </w:num>
  <w:num w:numId="3">
    <w:abstractNumId w:val="3"/>
  </w:num>
  <w:num w:numId="4">
    <w:abstractNumId w:val="12"/>
  </w:num>
  <w:num w:numId="5">
    <w:abstractNumId w:val="10"/>
  </w:num>
  <w:num w:numId="6">
    <w:abstractNumId w:val="1"/>
  </w:num>
  <w:num w:numId="7">
    <w:abstractNumId w:val="4"/>
  </w:num>
  <w:num w:numId="8">
    <w:abstractNumId w:val="6"/>
  </w:num>
  <w:num w:numId="9">
    <w:abstractNumId w:val="8"/>
  </w:num>
  <w:num w:numId="10">
    <w:abstractNumId w:val="14"/>
  </w:num>
  <w:num w:numId="11">
    <w:abstractNumId w:val="2"/>
  </w:num>
  <w:num w:numId="12">
    <w:abstractNumId w:val="7"/>
  </w:num>
  <w:num w:numId="13">
    <w:abstractNumId w:val="11"/>
  </w:num>
  <w:num w:numId="14">
    <w:abstractNumId w:val="9"/>
  </w:num>
  <w:num w:numId="15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yNjA3sTC1NDdV0lEKTi0uzszPAykwqQUA4MFHoiwAAAA="/>
  </w:docVars>
  <w:rsids>
    <w:rsidRoot w:val="00B405E7"/>
    <w:rsid w:val="00000E1D"/>
    <w:rsid w:val="00006F37"/>
    <w:rsid w:val="00010C17"/>
    <w:rsid w:val="0001173D"/>
    <w:rsid w:val="000134C9"/>
    <w:rsid w:val="0002139A"/>
    <w:rsid w:val="00025E31"/>
    <w:rsid w:val="0002608A"/>
    <w:rsid w:val="000261E8"/>
    <w:rsid w:val="0003755F"/>
    <w:rsid w:val="00065271"/>
    <w:rsid w:val="00066CDB"/>
    <w:rsid w:val="00072A57"/>
    <w:rsid w:val="00084B06"/>
    <w:rsid w:val="000973B0"/>
    <w:rsid w:val="000A457F"/>
    <w:rsid w:val="000A46FA"/>
    <w:rsid w:val="000B181F"/>
    <w:rsid w:val="000B2005"/>
    <w:rsid w:val="000B237B"/>
    <w:rsid w:val="000B6F03"/>
    <w:rsid w:val="000C1075"/>
    <w:rsid w:val="000D1264"/>
    <w:rsid w:val="000D1B2C"/>
    <w:rsid w:val="000D6E56"/>
    <w:rsid w:val="000D7252"/>
    <w:rsid w:val="000E5826"/>
    <w:rsid w:val="000F5199"/>
    <w:rsid w:val="000F6B47"/>
    <w:rsid w:val="000F6C91"/>
    <w:rsid w:val="001001E3"/>
    <w:rsid w:val="00102C17"/>
    <w:rsid w:val="0010689A"/>
    <w:rsid w:val="00114F6C"/>
    <w:rsid w:val="00125A9D"/>
    <w:rsid w:val="00127356"/>
    <w:rsid w:val="00136F7C"/>
    <w:rsid w:val="0014498B"/>
    <w:rsid w:val="0015223A"/>
    <w:rsid w:val="00163EC5"/>
    <w:rsid w:val="0016473B"/>
    <w:rsid w:val="001656C0"/>
    <w:rsid w:val="001663E4"/>
    <w:rsid w:val="00167EAB"/>
    <w:rsid w:val="001721A0"/>
    <w:rsid w:val="00172516"/>
    <w:rsid w:val="0017415F"/>
    <w:rsid w:val="00193883"/>
    <w:rsid w:val="001957FF"/>
    <w:rsid w:val="00195EBD"/>
    <w:rsid w:val="001B74D0"/>
    <w:rsid w:val="001C4A13"/>
    <w:rsid w:val="001C5AB9"/>
    <w:rsid w:val="001D51CC"/>
    <w:rsid w:val="001D7EDD"/>
    <w:rsid w:val="001E09EE"/>
    <w:rsid w:val="001E506F"/>
    <w:rsid w:val="001F1F0C"/>
    <w:rsid w:val="001F4747"/>
    <w:rsid w:val="00202ADF"/>
    <w:rsid w:val="0020459A"/>
    <w:rsid w:val="00213D8A"/>
    <w:rsid w:val="0022025A"/>
    <w:rsid w:val="0023248D"/>
    <w:rsid w:val="00232F39"/>
    <w:rsid w:val="00240773"/>
    <w:rsid w:val="00250378"/>
    <w:rsid w:val="00251C1A"/>
    <w:rsid w:val="00256728"/>
    <w:rsid w:val="00262E4F"/>
    <w:rsid w:val="00292811"/>
    <w:rsid w:val="00294E50"/>
    <w:rsid w:val="002A1AC4"/>
    <w:rsid w:val="002A28B7"/>
    <w:rsid w:val="002A5070"/>
    <w:rsid w:val="002B10BA"/>
    <w:rsid w:val="002B5084"/>
    <w:rsid w:val="002B5B1F"/>
    <w:rsid w:val="002C4C09"/>
    <w:rsid w:val="002C57D8"/>
    <w:rsid w:val="002C6040"/>
    <w:rsid w:val="002D4229"/>
    <w:rsid w:val="002D6819"/>
    <w:rsid w:val="002E1992"/>
    <w:rsid w:val="002F04C7"/>
    <w:rsid w:val="002F566F"/>
    <w:rsid w:val="00304D85"/>
    <w:rsid w:val="00310CBD"/>
    <w:rsid w:val="003110FA"/>
    <w:rsid w:val="00315695"/>
    <w:rsid w:val="00324C12"/>
    <w:rsid w:val="00325BB4"/>
    <w:rsid w:val="00327FE6"/>
    <w:rsid w:val="00337210"/>
    <w:rsid w:val="003411EB"/>
    <w:rsid w:val="00344F72"/>
    <w:rsid w:val="00351DA6"/>
    <w:rsid w:val="0035249D"/>
    <w:rsid w:val="00362EB7"/>
    <w:rsid w:val="00365248"/>
    <w:rsid w:val="003767E7"/>
    <w:rsid w:val="00382B07"/>
    <w:rsid w:val="003941C1"/>
    <w:rsid w:val="003A43CB"/>
    <w:rsid w:val="003B5F9F"/>
    <w:rsid w:val="003C1C0E"/>
    <w:rsid w:val="003C58E6"/>
    <w:rsid w:val="003D3F40"/>
    <w:rsid w:val="003D69F3"/>
    <w:rsid w:val="003E082A"/>
    <w:rsid w:val="003F2B8E"/>
    <w:rsid w:val="00402D07"/>
    <w:rsid w:val="004154A1"/>
    <w:rsid w:val="004352B5"/>
    <w:rsid w:val="00437F1E"/>
    <w:rsid w:val="00444769"/>
    <w:rsid w:val="004469D7"/>
    <w:rsid w:val="00455C1E"/>
    <w:rsid w:val="00462C8A"/>
    <w:rsid w:val="00463993"/>
    <w:rsid w:val="00471A54"/>
    <w:rsid w:val="00472144"/>
    <w:rsid w:val="00473876"/>
    <w:rsid w:val="00475D56"/>
    <w:rsid w:val="00476D80"/>
    <w:rsid w:val="00484516"/>
    <w:rsid w:val="0049104E"/>
    <w:rsid w:val="004B5088"/>
    <w:rsid w:val="004C31E8"/>
    <w:rsid w:val="004C3F68"/>
    <w:rsid w:val="004C5D04"/>
    <w:rsid w:val="004D5489"/>
    <w:rsid w:val="004E2930"/>
    <w:rsid w:val="004E6A86"/>
    <w:rsid w:val="00500E84"/>
    <w:rsid w:val="00507480"/>
    <w:rsid w:val="00532D53"/>
    <w:rsid w:val="00541883"/>
    <w:rsid w:val="00556B6C"/>
    <w:rsid w:val="005576FC"/>
    <w:rsid w:val="00571B79"/>
    <w:rsid w:val="00573285"/>
    <w:rsid w:val="00577D97"/>
    <w:rsid w:val="00586A70"/>
    <w:rsid w:val="005960E2"/>
    <w:rsid w:val="005A1222"/>
    <w:rsid w:val="005A6389"/>
    <w:rsid w:val="005B3B75"/>
    <w:rsid w:val="005C410E"/>
    <w:rsid w:val="005D2240"/>
    <w:rsid w:val="005D6FB9"/>
    <w:rsid w:val="005D7A0F"/>
    <w:rsid w:val="005E2408"/>
    <w:rsid w:val="005E3853"/>
    <w:rsid w:val="005E3921"/>
    <w:rsid w:val="005F0517"/>
    <w:rsid w:val="0060474C"/>
    <w:rsid w:val="00605188"/>
    <w:rsid w:val="006209FF"/>
    <w:rsid w:val="00624B63"/>
    <w:rsid w:val="006255CD"/>
    <w:rsid w:val="006264D6"/>
    <w:rsid w:val="00630A97"/>
    <w:rsid w:val="00633FDB"/>
    <w:rsid w:val="006456C3"/>
    <w:rsid w:val="00647528"/>
    <w:rsid w:val="00650FCA"/>
    <w:rsid w:val="006549A3"/>
    <w:rsid w:val="0066404A"/>
    <w:rsid w:val="0068028A"/>
    <w:rsid w:val="0068267E"/>
    <w:rsid w:val="00687139"/>
    <w:rsid w:val="006C2B86"/>
    <w:rsid w:val="006C4CC5"/>
    <w:rsid w:val="006E3200"/>
    <w:rsid w:val="006F2A82"/>
    <w:rsid w:val="006F67D9"/>
    <w:rsid w:val="006F6FAB"/>
    <w:rsid w:val="007108AC"/>
    <w:rsid w:val="0071128D"/>
    <w:rsid w:val="00715B8C"/>
    <w:rsid w:val="00733AC6"/>
    <w:rsid w:val="00734C28"/>
    <w:rsid w:val="007479B3"/>
    <w:rsid w:val="00763585"/>
    <w:rsid w:val="00765833"/>
    <w:rsid w:val="00766ABE"/>
    <w:rsid w:val="00771E59"/>
    <w:rsid w:val="007920C1"/>
    <w:rsid w:val="00792106"/>
    <w:rsid w:val="007933E4"/>
    <w:rsid w:val="007A2CEB"/>
    <w:rsid w:val="007A48EE"/>
    <w:rsid w:val="007B5D19"/>
    <w:rsid w:val="007B793F"/>
    <w:rsid w:val="007C1DBB"/>
    <w:rsid w:val="007D312E"/>
    <w:rsid w:val="007E04F2"/>
    <w:rsid w:val="008049D5"/>
    <w:rsid w:val="00807306"/>
    <w:rsid w:val="00814BC6"/>
    <w:rsid w:val="00816368"/>
    <w:rsid w:val="0082283A"/>
    <w:rsid w:val="00823795"/>
    <w:rsid w:val="008261DC"/>
    <w:rsid w:val="00830A9A"/>
    <w:rsid w:val="00834911"/>
    <w:rsid w:val="00834AED"/>
    <w:rsid w:val="008406BC"/>
    <w:rsid w:val="0085011E"/>
    <w:rsid w:val="0085418F"/>
    <w:rsid w:val="00855E97"/>
    <w:rsid w:val="00861148"/>
    <w:rsid w:val="00862014"/>
    <w:rsid w:val="008621A7"/>
    <w:rsid w:val="00872930"/>
    <w:rsid w:val="008738FF"/>
    <w:rsid w:val="00874B8F"/>
    <w:rsid w:val="00886022"/>
    <w:rsid w:val="008875E6"/>
    <w:rsid w:val="00890CC8"/>
    <w:rsid w:val="008931E8"/>
    <w:rsid w:val="00893421"/>
    <w:rsid w:val="00893EDF"/>
    <w:rsid w:val="008953F0"/>
    <w:rsid w:val="008959DA"/>
    <w:rsid w:val="00897828"/>
    <w:rsid w:val="00897944"/>
    <w:rsid w:val="008A105F"/>
    <w:rsid w:val="008A2D49"/>
    <w:rsid w:val="008A52CE"/>
    <w:rsid w:val="008A7A79"/>
    <w:rsid w:val="008B2180"/>
    <w:rsid w:val="008B2EF7"/>
    <w:rsid w:val="008B523D"/>
    <w:rsid w:val="008B6D93"/>
    <w:rsid w:val="008F2902"/>
    <w:rsid w:val="008F5698"/>
    <w:rsid w:val="009076F0"/>
    <w:rsid w:val="0090775B"/>
    <w:rsid w:val="00910973"/>
    <w:rsid w:val="00910EC0"/>
    <w:rsid w:val="00922F52"/>
    <w:rsid w:val="0093147F"/>
    <w:rsid w:val="0093396C"/>
    <w:rsid w:val="009367CE"/>
    <w:rsid w:val="009460EF"/>
    <w:rsid w:val="0096055B"/>
    <w:rsid w:val="00977B7C"/>
    <w:rsid w:val="009A572C"/>
    <w:rsid w:val="009B3692"/>
    <w:rsid w:val="009B7295"/>
    <w:rsid w:val="009C407E"/>
    <w:rsid w:val="009C7044"/>
    <w:rsid w:val="009C748A"/>
    <w:rsid w:val="009E26A8"/>
    <w:rsid w:val="009F3337"/>
    <w:rsid w:val="009F49E0"/>
    <w:rsid w:val="009F6950"/>
    <w:rsid w:val="00A14658"/>
    <w:rsid w:val="00A238BC"/>
    <w:rsid w:val="00A3023B"/>
    <w:rsid w:val="00A41868"/>
    <w:rsid w:val="00A50B87"/>
    <w:rsid w:val="00A52833"/>
    <w:rsid w:val="00A52CD3"/>
    <w:rsid w:val="00A5641D"/>
    <w:rsid w:val="00A60B09"/>
    <w:rsid w:val="00A77D18"/>
    <w:rsid w:val="00A86CB3"/>
    <w:rsid w:val="00A92B37"/>
    <w:rsid w:val="00A96569"/>
    <w:rsid w:val="00AA2D31"/>
    <w:rsid w:val="00AA48C4"/>
    <w:rsid w:val="00AB7D43"/>
    <w:rsid w:val="00AC071C"/>
    <w:rsid w:val="00AC0C40"/>
    <w:rsid w:val="00AD5386"/>
    <w:rsid w:val="00AD74B5"/>
    <w:rsid w:val="00AE1F1C"/>
    <w:rsid w:val="00AE39B9"/>
    <w:rsid w:val="00AE6620"/>
    <w:rsid w:val="00AF2739"/>
    <w:rsid w:val="00AF7090"/>
    <w:rsid w:val="00AF7AE1"/>
    <w:rsid w:val="00B05327"/>
    <w:rsid w:val="00B11CF8"/>
    <w:rsid w:val="00B239AF"/>
    <w:rsid w:val="00B405E7"/>
    <w:rsid w:val="00B454A6"/>
    <w:rsid w:val="00B45F3D"/>
    <w:rsid w:val="00B520D4"/>
    <w:rsid w:val="00B52D0B"/>
    <w:rsid w:val="00B53925"/>
    <w:rsid w:val="00B603EC"/>
    <w:rsid w:val="00B640AF"/>
    <w:rsid w:val="00B64C27"/>
    <w:rsid w:val="00B827FD"/>
    <w:rsid w:val="00B85010"/>
    <w:rsid w:val="00B92F53"/>
    <w:rsid w:val="00B944B4"/>
    <w:rsid w:val="00BA1A51"/>
    <w:rsid w:val="00BA58C7"/>
    <w:rsid w:val="00BB29F2"/>
    <w:rsid w:val="00BB48C1"/>
    <w:rsid w:val="00BC0BF5"/>
    <w:rsid w:val="00BC111E"/>
    <w:rsid w:val="00BC4642"/>
    <w:rsid w:val="00BC62A6"/>
    <w:rsid w:val="00BD1F2E"/>
    <w:rsid w:val="00BD2E39"/>
    <w:rsid w:val="00BD71D0"/>
    <w:rsid w:val="00BE2BE7"/>
    <w:rsid w:val="00BE4794"/>
    <w:rsid w:val="00BE515C"/>
    <w:rsid w:val="00C0548E"/>
    <w:rsid w:val="00C136DF"/>
    <w:rsid w:val="00C17259"/>
    <w:rsid w:val="00C2411D"/>
    <w:rsid w:val="00C271AC"/>
    <w:rsid w:val="00C3107A"/>
    <w:rsid w:val="00C34B07"/>
    <w:rsid w:val="00C432F7"/>
    <w:rsid w:val="00C45C28"/>
    <w:rsid w:val="00C505DC"/>
    <w:rsid w:val="00C85660"/>
    <w:rsid w:val="00C908E9"/>
    <w:rsid w:val="00C922DC"/>
    <w:rsid w:val="00C931F2"/>
    <w:rsid w:val="00CB119C"/>
    <w:rsid w:val="00CB48CF"/>
    <w:rsid w:val="00CB499C"/>
    <w:rsid w:val="00CB5DDA"/>
    <w:rsid w:val="00CB725F"/>
    <w:rsid w:val="00CC0B5B"/>
    <w:rsid w:val="00CD3057"/>
    <w:rsid w:val="00CD491F"/>
    <w:rsid w:val="00CE3AF1"/>
    <w:rsid w:val="00CE556C"/>
    <w:rsid w:val="00CF191A"/>
    <w:rsid w:val="00D02986"/>
    <w:rsid w:val="00D12523"/>
    <w:rsid w:val="00D26121"/>
    <w:rsid w:val="00D32D62"/>
    <w:rsid w:val="00D377B6"/>
    <w:rsid w:val="00D47D9F"/>
    <w:rsid w:val="00D6324C"/>
    <w:rsid w:val="00D6358A"/>
    <w:rsid w:val="00DA0B76"/>
    <w:rsid w:val="00DA4FA6"/>
    <w:rsid w:val="00DB2A66"/>
    <w:rsid w:val="00DC2170"/>
    <w:rsid w:val="00DC3F31"/>
    <w:rsid w:val="00DC6B92"/>
    <w:rsid w:val="00DE24B2"/>
    <w:rsid w:val="00DE408A"/>
    <w:rsid w:val="00DE53B6"/>
    <w:rsid w:val="00DF140E"/>
    <w:rsid w:val="00E049F1"/>
    <w:rsid w:val="00E05DCF"/>
    <w:rsid w:val="00E1614E"/>
    <w:rsid w:val="00E214B3"/>
    <w:rsid w:val="00E35BE4"/>
    <w:rsid w:val="00E46181"/>
    <w:rsid w:val="00E4704C"/>
    <w:rsid w:val="00E52253"/>
    <w:rsid w:val="00E57996"/>
    <w:rsid w:val="00E6065E"/>
    <w:rsid w:val="00E658E7"/>
    <w:rsid w:val="00E66CB4"/>
    <w:rsid w:val="00E66E23"/>
    <w:rsid w:val="00E67EFB"/>
    <w:rsid w:val="00E77292"/>
    <w:rsid w:val="00E92182"/>
    <w:rsid w:val="00EA2D26"/>
    <w:rsid w:val="00EC3D05"/>
    <w:rsid w:val="00ED5B25"/>
    <w:rsid w:val="00EE4CC4"/>
    <w:rsid w:val="00F004BB"/>
    <w:rsid w:val="00F13072"/>
    <w:rsid w:val="00F1790E"/>
    <w:rsid w:val="00F224A1"/>
    <w:rsid w:val="00F24CF8"/>
    <w:rsid w:val="00F33ECB"/>
    <w:rsid w:val="00F35386"/>
    <w:rsid w:val="00F376FE"/>
    <w:rsid w:val="00F51808"/>
    <w:rsid w:val="00F5195C"/>
    <w:rsid w:val="00F63D3E"/>
    <w:rsid w:val="00F6665E"/>
    <w:rsid w:val="00F703D8"/>
    <w:rsid w:val="00F7099C"/>
    <w:rsid w:val="00F7367B"/>
    <w:rsid w:val="00F76192"/>
    <w:rsid w:val="00F80309"/>
    <w:rsid w:val="00F948A3"/>
    <w:rsid w:val="00FA06CA"/>
    <w:rsid w:val="00FB3003"/>
    <w:rsid w:val="00FC33D5"/>
    <w:rsid w:val="00FD49E7"/>
    <w:rsid w:val="00FE4613"/>
    <w:rsid w:val="00FE4F28"/>
    <w:rsid w:val="00FF3C7A"/>
    <w:rsid w:val="00FF4605"/>
    <w:rsid w:val="00FF4F28"/>
    <w:rsid w:val="01476746"/>
    <w:rsid w:val="016DE659"/>
    <w:rsid w:val="037ABF7C"/>
    <w:rsid w:val="03BB22FA"/>
    <w:rsid w:val="042C173E"/>
    <w:rsid w:val="0911ACF0"/>
    <w:rsid w:val="0BEECDE0"/>
    <w:rsid w:val="0EA72158"/>
    <w:rsid w:val="0F6D6D17"/>
    <w:rsid w:val="11574CF9"/>
    <w:rsid w:val="115C5D1B"/>
    <w:rsid w:val="13406CB5"/>
    <w:rsid w:val="1475F282"/>
    <w:rsid w:val="1493FDDD"/>
    <w:rsid w:val="156D72B3"/>
    <w:rsid w:val="15FFDF5C"/>
    <w:rsid w:val="1B4D6E77"/>
    <w:rsid w:val="1BCC111C"/>
    <w:rsid w:val="1CFCC08E"/>
    <w:rsid w:val="209E8EF5"/>
    <w:rsid w:val="22F354F0"/>
    <w:rsid w:val="31B3A9F3"/>
    <w:rsid w:val="321E0090"/>
    <w:rsid w:val="34F26CF7"/>
    <w:rsid w:val="3638C59F"/>
    <w:rsid w:val="36A95A2D"/>
    <w:rsid w:val="37FD4308"/>
    <w:rsid w:val="39225FC4"/>
    <w:rsid w:val="393463A2"/>
    <w:rsid w:val="3988B81C"/>
    <w:rsid w:val="3DE9A4E0"/>
    <w:rsid w:val="3EF69030"/>
    <w:rsid w:val="3FC93D40"/>
    <w:rsid w:val="40D62890"/>
    <w:rsid w:val="40F5DBCD"/>
    <w:rsid w:val="418F6A74"/>
    <w:rsid w:val="44A1DAF7"/>
    <w:rsid w:val="4695A10C"/>
    <w:rsid w:val="4C4A70DC"/>
    <w:rsid w:val="50761753"/>
    <w:rsid w:val="518408A6"/>
    <w:rsid w:val="52B267C7"/>
    <w:rsid w:val="530C91FB"/>
    <w:rsid w:val="561EB244"/>
    <w:rsid w:val="587317FC"/>
    <w:rsid w:val="59182D28"/>
    <w:rsid w:val="5C7CA2C6"/>
    <w:rsid w:val="63A0F011"/>
    <w:rsid w:val="64DDC6AF"/>
    <w:rsid w:val="658E5318"/>
    <w:rsid w:val="6602D283"/>
    <w:rsid w:val="669A161D"/>
    <w:rsid w:val="6E1507A5"/>
    <w:rsid w:val="7185CCB5"/>
    <w:rsid w:val="735A7845"/>
    <w:rsid w:val="74820C9A"/>
    <w:rsid w:val="768392EE"/>
    <w:rsid w:val="7834A853"/>
    <w:rsid w:val="7870E86E"/>
    <w:rsid w:val="7ACF0A46"/>
    <w:rsid w:val="7AD8DAFF"/>
    <w:rsid w:val="7B6C4915"/>
    <w:rsid w:val="7E06AB08"/>
    <w:rsid w:val="7EA7B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4CF410A"/>
  <w15:chartTrackingRefBased/>
  <w15:docId w15:val="{EE44812C-59B5-4F1B-BD4A-75F669290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5E7"/>
    <w:pPr>
      <w:spacing w:after="0" w:line="240" w:lineRule="auto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99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05E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405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5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5E7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834AED"/>
    <w:rPr>
      <w:color w:val="0000FF"/>
      <w:u w:val="single"/>
    </w:rPr>
  </w:style>
  <w:style w:type="paragraph" w:styleId="ListParagraph">
    <w:name w:val="List Paragraph"/>
    <w:aliases w:val="Numbered paragraph,List Paragraph1,Paragraphe de liste1,Medium Grid 1 - Accent 21,LIST OF TABLES.,List Paragraph2,List Paragraph-ExecSummary,Colored Bullets,Bullets,Evidence on Demand bullet points,Dot pt,No Spacing1"/>
    <w:basedOn w:val="Normal"/>
    <w:link w:val="ListParagraphChar"/>
    <w:uiPriority w:val="34"/>
    <w:qFormat/>
    <w:rsid w:val="002A1AC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70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665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B499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CommentReference">
    <w:name w:val="annotation reference"/>
    <w:basedOn w:val="DefaultParagraphFont"/>
    <w:unhideWhenUsed/>
    <w:rsid w:val="00382B0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82B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82B0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B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B07"/>
    <w:rPr>
      <w:b/>
      <w:bCs/>
      <w:sz w:val="20"/>
      <w:szCs w:val="20"/>
      <w:lang w:val="en-GB"/>
    </w:rPr>
  </w:style>
  <w:style w:type="character" w:customStyle="1" w:styleId="ListParagraphChar">
    <w:name w:val="List Paragraph Char"/>
    <w:aliases w:val="Numbered paragraph Char,List Paragraph1 Char,Paragraphe de liste1 Char,Medium Grid 1 - Accent 21 Char,LIST OF TABLES. Char,List Paragraph2 Char,List Paragraph-ExecSummary Char,Colored Bullets Char,Bullets Char,Dot pt Char"/>
    <w:link w:val="ListParagraph"/>
    <w:uiPriority w:val="34"/>
    <w:qFormat/>
    <w:locked/>
    <w:rsid w:val="00B454A6"/>
    <w:rPr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0EC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EC0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10EC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B6F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6F03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B6F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6F03"/>
    <w:rPr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BE2BE7"/>
    <w:pPr>
      <w:spacing w:after="0" w:line="240" w:lineRule="auto"/>
    </w:pPr>
    <w:rPr>
      <w:sz w:val="24"/>
      <w:szCs w:val="24"/>
      <w:lang w:val="en-GB"/>
    </w:rPr>
  </w:style>
  <w:style w:type="character" w:customStyle="1" w:styleId="scxw195824256">
    <w:name w:val="scxw195824256"/>
    <w:basedOn w:val="DefaultParagraphFont"/>
    <w:rsid w:val="00365248"/>
  </w:style>
  <w:style w:type="character" w:styleId="UnresolvedMention">
    <w:name w:val="Unresolved Mention"/>
    <w:basedOn w:val="DefaultParagraphFont"/>
    <w:uiPriority w:val="99"/>
    <w:unhideWhenUsed/>
    <w:rsid w:val="00AA2D3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A2D3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9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fp.org/publications/essential-needs-guidelines-july-201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3" ma:contentTypeDescription="Create a new document." ma:contentTypeScope="" ma:versionID="53a4815da000732a74ff30490efc2115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d5e04affcf2626c49e466a477a3ff57e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88F8B6-D212-4C3C-8CB3-4FE2B7986421}">
  <ds:schemaRefs>
    <ds:schemaRef ds:uri="http://purl.org/dc/elements/1.1/"/>
    <ds:schemaRef ds:uri="http://purl.org/dc/terms/"/>
    <ds:schemaRef ds:uri="http://schemas.microsoft.com/office/2006/documentManagement/types"/>
    <ds:schemaRef ds:uri="49256dcf-74b5-4e0f-b2ab-e17546be8a80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3940b711-dc1d-4235-b0a5-48d487f0d3b9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FE8F64B-23AF-406F-9959-86D5BBA9A1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06EF25-A578-4FF3-9F96-B812BBFDAC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E4FE97-C0B0-4405-A578-BCA56FDBD1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399</Words>
  <Characters>7978</Characters>
  <Application>Microsoft Office Word</Application>
  <DocSecurity>0</DocSecurity>
  <Lines>66</Lines>
  <Paragraphs>18</Paragraphs>
  <ScaleCrop>false</ScaleCrop>
  <Company/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HOHFELD</dc:creator>
  <cp:keywords/>
  <dc:description/>
  <cp:lastModifiedBy>Ilgi BOZDAG</cp:lastModifiedBy>
  <cp:revision>3</cp:revision>
  <dcterms:created xsi:type="dcterms:W3CDTF">2021-11-23T15:53:00Z</dcterms:created>
  <dcterms:modified xsi:type="dcterms:W3CDTF">2021-11-24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</Properties>
</file>